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D32487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</w:p>
    <w:p w14:paraId="362D4E0C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</w:p>
    <w:p w14:paraId="0317F7A2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</w:p>
    <w:p w14:paraId="4983AA16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</w:p>
    <w:p w14:paraId="5B20FC96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</w:p>
    <w:p w14:paraId="1B86FB3C" w14:textId="77777777" w:rsidR="00C223FC" w:rsidRPr="00D16BEF" w:rsidRDefault="00C223FC" w:rsidP="00C223FC">
      <w:pPr>
        <w:rPr>
          <w:rFonts w:ascii="Arial" w:hAnsi="Arial" w:cs="Arial"/>
          <w:color w:val="0070C0"/>
          <w:sz w:val="52"/>
          <w:szCs w:val="52"/>
        </w:rPr>
      </w:pPr>
      <w:r w:rsidRPr="00D16BEF">
        <w:rPr>
          <w:rFonts w:ascii="Arial" w:hAnsi="Arial" w:cs="Arial"/>
          <w:color w:val="0070C0"/>
          <w:sz w:val="52"/>
          <w:szCs w:val="52"/>
        </w:rPr>
        <w:t>Business Requirements Document (BRD)</w:t>
      </w:r>
    </w:p>
    <w:p w14:paraId="2460E020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Project: Inventory &amp; Quick Delivery System for Ice-Cream and Milk Products</w:t>
      </w:r>
    </w:p>
    <w:p w14:paraId="3382EF5C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Company: Ice-cream Factory</w:t>
      </w:r>
    </w:p>
    <w:p w14:paraId="41257E0E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Prepared by: Nikhil H. Mali</w:t>
      </w:r>
    </w:p>
    <w:p w14:paraId="5661AC90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Date: October 28, 2025</w:t>
      </w:r>
    </w:p>
    <w:p w14:paraId="7C25E31B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Version: 1.0</w:t>
      </w:r>
    </w:p>
    <w:p w14:paraId="548677FF" w14:textId="77777777" w:rsidR="00C223FC" w:rsidRPr="00D16BEF" w:rsidRDefault="00C223FC" w:rsidP="00C223FC">
      <w:pPr>
        <w:spacing w:after="160" w:line="278" w:lineRule="auto"/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sdt>
      <w:sdtPr>
        <w:rPr>
          <w:rFonts w:ascii="Arial" w:hAnsi="Arial" w:cs="Arial"/>
          <w:caps w:val="0"/>
          <w:color w:val="auto"/>
          <w:spacing w:val="0"/>
          <w:sz w:val="20"/>
          <w:szCs w:val="20"/>
          <w:lang w:val="en-GB"/>
        </w:rPr>
        <w:id w:val="112465333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B64EC6" w14:textId="77777777" w:rsidR="00C223FC" w:rsidRPr="00D16BEF" w:rsidRDefault="00C223FC" w:rsidP="00C223FC">
          <w:pPr>
            <w:pStyle w:val="TOCHeading"/>
            <w:rPr>
              <w:rFonts w:ascii="Arial" w:hAnsi="Arial" w:cs="Arial"/>
            </w:rPr>
          </w:pPr>
          <w:r w:rsidRPr="00D16BEF">
            <w:rPr>
              <w:rFonts w:ascii="Arial" w:hAnsi="Arial" w:cs="Arial"/>
              <w:lang w:val="en-GB"/>
            </w:rPr>
            <w:t>Table of Contents</w:t>
          </w:r>
        </w:p>
        <w:p w14:paraId="7DF8D34C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r w:rsidRPr="00D16BEF">
            <w:rPr>
              <w:rFonts w:ascii="Arial" w:hAnsi="Arial" w:cs="Arial"/>
              <w:sz w:val="22"/>
              <w:szCs w:val="22"/>
            </w:rPr>
            <w:fldChar w:fldCharType="begin"/>
          </w:r>
          <w:r w:rsidRPr="00D16BEF">
            <w:rPr>
              <w:rFonts w:ascii="Arial" w:hAnsi="Arial" w:cs="Arial"/>
              <w:sz w:val="22"/>
              <w:szCs w:val="22"/>
            </w:rPr>
            <w:instrText xml:space="preserve"> TOC \o "1-3" \h \z \u </w:instrText>
          </w:r>
          <w:r w:rsidRPr="00D16BEF">
            <w:rPr>
              <w:rFonts w:ascii="Arial" w:hAnsi="Arial" w:cs="Arial"/>
              <w:sz w:val="22"/>
              <w:szCs w:val="22"/>
            </w:rPr>
            <w:fldChar w:fldCharType="separate"/>
          </w:r>
          <w:hyperlink w:anchor="_Toc212736502" w:history="1">
            <w:r w:rsidRPr="00D16BEF">
              <w:rPr>
                <w:rStyle w:val="Hyperlink"/>
                <w:rFonts w:ascii="Arial" w:hAnsi="Arial" w:cs="Arial"/>
                <w:noProof/>
              </w:rPr>
              <w:t>Executive Summary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DCF14DA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3" w:history="1">
            <w:r w:rsidRPr="00D16BEF">
              <w:rPr>
                <w:rStyle w:val="Hyperlink"/>
                <w:rFonts w:ascii="Arial" w:hAnsi="Arial" w:cs="Arial"/>
                <w:noProof/>
              </w:rPr>
              <w:t>Background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3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C5FCDFB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4" w:history="1">
            <w:r w:rsidRPr="00D16BEF">
              <w:rPr>
                <w:rStyle w:val="Hyperlink"/>
                <w:rFonts w:ascii="Arial" w:hAnsi="Arial" w:cs="Arial"/>
                <w:noProof/>
              </w:rPr>
              <w:t>Scope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4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26DE768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5" w:history="1">
            <w:r w:rsidRPr="00D16BEF">
              <w:rPr>
                <w:rStyle w:val="Hyperlink"/>
                <w:rFonts w:ascii="Arial" w:hAnsi="Arial" w:cs="Arial"/>
                <w:noProof/>
              </w:rPr>
              <w:t>Business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5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D5356B9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6" w:history="1">
            <w:r w:rsidRPr="00D16BEF">
              <w:rPr>
                <w:rStyle w:val="Hyperlink"/>
                <w:rFonts w:ascii="Arial" w:hAnsi="Arial" w:cs="Arial"/>
                <w:noProof/>
              </w:rPr>
              <w:t>Business Use Case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6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132DE29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7" w:history="1">
            <w:r w:rsidRPr="00D16BEF">
              <w:rPr>
                <w:rStyle w:val="Hyperlink"/>
                <w:rFonts w:ascii="Arial" w:hAnsi="Arial" w:cs="Arial"/>
                <w:noProof/>
              </w:rPr>
              <w:t>System Use Case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7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781948E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8" w:history="1">
            <w:r w:rsidRPr="00D16BEF">
              <w:rPr>
                <w:rStyle w:val="Hyperlink"/>
                <w:rFonts w:ascii="Arial" w:hAnsi="Arial" w:cs="Arial"/>
                <w:noProof/>
              </w:rPr>
              <w:t>Process Flow Diagram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8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12CADE8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09" w:history="1">
            <w:r w:rsidRPr="00D16BEF">
              <w:rPr>
                <w:rStyle w:val="Hyperlink"/>
                <w:rFonts w:ascii="Arial" w:hAnsi="Arial" w:cs="Arial"/>
                <w:noProof/>
              </w:rPr>
              <w:t>RACI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09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8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A185819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0" w:history="1">
            <w:r w:rsidRPr="00D16BEF">
              <w:rPr>
                <w:rStyle w:val="Hyperlink"/>
                <w:rFonts w:ascii="Arial" w:hAnsi="Arial" w:cs="Arial"/>
                <w:noProof/>
              </w:rPr>
              <w:t>Risk Analysi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0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9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2F8A77A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1" w:history="1">
            <w:r w:rsidRPr="00D16BEF">
              <w:rPr>
                <w:rStyle w:val="Hyperlink"/>
                <w:rFonts w:ascii="Arial" w:hAnsi="Arial" w:cs="Arial"/>
                <w:noProof/>
              </w:rPr>
              <w:t>Business Case &amp; High-Level Cost/Benefit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1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9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83DB87A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2" w:history="1">
            <w:r w:rsidRPr="00D16BEF">
              <w:rPr>
                <w:rStyle w:val="Hyperlink"/>
                <w:rFonts w:ascii="Arial" w:hAnsi="Arial" w:cs="Arial"/>
                <w:noProof/>
              </w:rPr>
              <w:t>Development &amp; Resource Plan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9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2DB1343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3" w:history="1">
            <w:r w:rsidRPr="00D16BEF">
              <w:rPr>
                <w:rStyle w:val="Hyperlink"/>
                <w:rFonts w:ascii="Arial" w:hAnsi="Arial" w:cs="Arial"/>
                <w:noProof/>
              </w:rPr>
              <w:t>Timetable &amp; Milestones (High Level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3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9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97EBD3E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4" w:history="1">
            <w:r w:rsidRPr="00D16BEF">
              <w:rPr>
                <w:rStyle w:val="Hyperlink"/>
                <w:rFonts w:ascii="Arial" w:hAnsi="Arial" w:cs="Arial"/>
                <w:noProof/>
              </w:rPr>
              <w:t>Testing Strategy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4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0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E2ECD71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5" w:history="1">
            <w:r w:rsidRPr="00D16BEF">
              <w:rPr>
                <w:rStyle w:val="Hyperlink"/>
                <w:rFonts w:ascii="Arial" w:hAnsi="Arial" w:cs="Arial"/>
                <w:noProof/>
              </w:rPr>
              <w:t>Nonfunctional Requirements (Summary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5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0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48C1A55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6" w:history="1">
            <w:r w:rsidRPr="00D16BEF">
              <w:rPr>
                <w:rStyle w:val="Hyperlink"/>
                <w:rFonts w:ascii="Arial" w:hAnsi="Arial" w:cs="Arial"/>
                <w:noProof/>
              </w:rPr>
              <w:t>Assumptions &amp; Dependencie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6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0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DADDCA" w14:textId="77777777" w:rsidR="00C223FC" w:rsidRPr="00D16BEF" w:rsidRDefault="00C223FC" w:rsidP="00C223FC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:sz w:val="24"/>
              <w:szCs w:val="24"/>
              <w14:ligatures w14:val="standardContextual"/>
            </w:rPr>
          </w:pPr>
          <w:hyperlink w:anchor="_Toc212736517" w:history="1">
            <w:r w:rsidRPr="00D16BEF">
              <w:rPr>
                <w:rStyle w:val="Hyperlink"/>
                <w:rFonts w:ascii="Arial" w:hAnsi="Arial" w:cs="Arial"/>
                <w:noProof/>
              </w:rPr>
              <w:t>Approvals / Sign-Off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517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0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07B369F" w14:textId="77777777" w:rsidR="00C223FC" w:rsidRPr="00D16BEF" w:rsidRDefault="00C223FC" w:rsidP="00C223FC">
          <w:pPr>
            <w:rPr>
              <w:rFonts w:ascii="Arial" w:hAnsi="Arial" w:cs="Arial"/>
              <w:sz w:val="22"/>
              <w:szCs w:val="22"/>
            </w:rPr>
          </w:pPr>
          <w:r w:rsidRPr="00D16BEF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31EB39FE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281CA303" w14:textId="77777777" w:rsidR="00C223FC" w:rsidRPr="00D16BEF" w:rsidRDefault="00C223FC" w:rsidP="00C223FC">
      <w:pPr>
        <w:spacing w:after="160" w:line="278" w:lineRule="auto"/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p w14:paraId="6DA6667B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0" w:name="_Toc212736502"/>
      <w:r w:rsidRPr="00D16BEF">
        <w:rPr>
          <w:rFonts w:ascii="Arial" w:hAnsi="Arial" w:cs="Arial"/>
          <w:sz w:val="22"/>
          <w:szCs w:val="22"/>
        </w:rPr>
        <w:lastRenderedPageBreak/>
        <w:t>Executive Summary</w:t>
      </w:r>
      <w:bookmarkEnd w:id="0"/>
    </w:p>
    <w:p w14:paraId="23B665F6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Overview:</w:t>
      </w:r>
      <w:r w:rsidRPr="00D16BEF">
        <w:rPr>
          <w:rFonts w:ascii="Arial" w:hAnsi="Arial" w:cs="Arial"/>
          <w:sz w:val="22"/>
          <w:szCs w:val="22"/>
        </w:rPr>
        <w:br/>
        <w:t>This BRD defines the business requirements for an Inventory &amp; Quick Delivery System to support the company's manufacturing plants and warehouses across the country. The solution aims to provide a centralized, real-time inventory management capability and an optimized order-to-delivery process to achieve fastest possible deliveries to customers.</w:t>
      </w:r>
    </w:p>
    <w:p w14:paraId="277249CA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Objectives:</w:t>
      </w:r>
      <w:r w:rsidRPr="00D16BEF">
        <w:rPr>
          <w:rFonts w:ascii="Arial" w:hAnsi="Arial" w:cs="Arial"/>
          <w:sz w:val="22"/>
          <w:szCs w:val="22"/>
        </w:rPr>
        <w:br/>
        <w:t>1. Provide accurate, real-time inventory visibility across plants and warehouses.</w:t>
      </w:r>
      <w:r w:rsidRPr="00D16BEF">
        <w:rPr>
          <w:rFonts w:ascii="Arial" w:hAnsi="Arial" w:cs="Arial"/>
          <w:sz w:val="22"/>
          <w:szCs w:val="22"/>
        </w:rPr>
        <w:br/>
        <w:t>2. Automate inventory controls (reorder points, stock transfers, batch/lot tracking, expiry management).</w:t>
      </w:r>
      <w:r w:rsidRPr="00D16BEF">
        <w:rPr>
          <w:rFonts w:ascii="Arial" w:hAnsi="Arial" w:cs="Arial"/>
          <w:sz w:val="22"/>
          <w:szCs w:val="22"/>
        </w:rPr>
        <w:br/>
        <w:t>3. Prioritize and route orders for quickest delivery using nearest-warehouse logic and delivery slot optimization.</w:t>
      </w:r>
      <w:r w:rsidRPr="00D16BEF">
        <w:rPr>
          <w:rFonts w:ascii="Arial" w:hAnsi="Arial" w:cs="Arial"/>
          <w:sz w:val="22"/>
          <w:szCs w:val="22"/>
        </w:rPr>
        <w:br/>
        <w:t>4. Integrate with existing ERP/finance, manufacturing execution systems (MES), and third-party logistics (3PL).</w:t>
      </w:r>
      <w:r w:rsidRPr="00D16BEF">
        <w:rPr>
          <w:rFonts w:ascii="Arial" w:hAnsi="Arial" w:cs="Arial"/>
          <w:sz w:val="22"/>
          <w:szCs w:val="22"/>
        </w:rPr>
        <w:br/>
        <w:t>5. Provide dashboards and reports for operations, sales, and supply chain stakeholders.</w:t>
      </w:r>
    </w:p>
    <w:p w14:paraId="66857F6E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" w:name="_Toc212736503"/>
      <w:r w:rsidRPr="00D16BEF">
        <w:rPr>
          <w:rFonts w:ascii="Arial" w:hAnsi="Arial" w:cs="Arial"/>
          <w:sz w:val="22"/>
          <w:szCs w:val="22"/>
        </w:rPr>
        <w:t>Background</w:t>
      </w:r>
      <w:bookmarkEnd w:id="1"/>
    </w:p>
    <w:p w14:paraId="2A768FE1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The company operates multiple manufacturing plants and warehousing facilities producing perishable dairy products and ice-cream. Current systems are fragmented, leading to stock inaccuracies, overstock/stockouts, and delays in fulfillment. This project addresses these operational gaps to reduce waste, improve fill-rates, and shorten delivery times.</w:t>
      </w:r>
    </w:p>
    <w:p w14:paraId="217A7A50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2" w:name="_Toc212736504"/>
      <w:r w:rsidRPr="00D16BEF">
        <w:rPr>
          <w:rFonts w:ascii="Arial" w:hAnsi="Arial" w:cs="Arial"/>
          <w:sz w:val="22"/>
          <w:szCs w:val="22"/>
        </w:rPr>
        <w:t>Scope</w:t>
      </w:r>
      <w:bookmarkEnd w:id="2"/>
    </w:p>
    <w:p w14:paraId="72B32527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Included in Scope</w:t>
      </w:r>
    </w:p>
    <w:p w14:paraId="5DA53E0E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Centralized inventory management (stock levels, SKU master, batch &amp; expiry tracking).</w:t>
      </w:r>
      <w:r w:rsidRPr="00D16BEF">
        <w:rPr>
          <w:rFonts w:ascii="Arial" w:hAnsi="Arial" w:cs="Arial"/>
          <w:sz w:val="22"/>
          <w:szCs w:val="22"/>
        </w:rPr>
        <w:br/>
        <w:t>- Order management and fulfillment routing (nearest-warehouse, inventory reservation, picking &amp; packing instructions).</w:t>
      </w:r>
      <w:r w:rsidRPr="00D16BEF">
        <w:rPr>
          <w:rFonts w:ascii="Arial" w:hAnsi="Arial" w:cs="Arial"/>
          <w:sz w:val="22"/>
          <w:szCs w:val="22"/>
        </w:rPr>
        <w:br/>
        <w:t>- Warehouse management features: receiving, put-away, picking, packing, stock transfer, cycle counts.</w:t>
      </w:r>
      <w:r w:rsidRPr="00D16BEF">
        <w:rPr>
          <w:rFonts w:ascii="Arial" w:hAnsi="Arial" w:cs="Arial"/>
          <w:sz w:val="22"/>
          <w:szCs w:val="22"/>
        </w:rPr>
        <w:br/>
        <w:t>- Integration points: ERP (finance + master data), MES, 3PL carriers, POS (for retail customers), and mobile apps for warehouse staff.</w:t>
      </w:r>
      <w:r w:rsidRPr="00D16BEF">
        <w:rPr>
          <w:rFonts w:ascii="Arial" w:hAnsi="Arial" w:cs="Arial"/>
          <w:sz w:val="22"/>
          <w:szCs w:val="22"/>
        </w:rPr>
        <w:br/>
        <w:t>- Dashboards and reporting for inventory, orders, deliveries, and exceptions.</w:t>
      </w:r>
    </w:p>
    <w:p w14:paraId="274A86B7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Excluded from Scope</w:t>
      </w:r>
    </w:p>
    <w:p w14:paraId="711ED5F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Core ERP financial ledgers (only integration for posting financial entries).</w:t>
      </w:r>
      <w:r w:rsidRPr="00D16BEF">
        <w:rPr>
          <w:rFonts w:ascii="Arial" w:hAnsi="Arial" w:cs="Arial"/>
          <w:sz w:val="22"/>
          <w:szCs w:val="22"/>
        </w:rPr>
        <w:br/>
        <w:t>- Manufacturing production scheduling logic (MES remains source of truth for production plan).</w:t>
      </w:r>
      <w:r w:rsidRPr="00D16BEF">
        <w:rPr>
          <w:rFonts w:ascii="Arial" w:hAnsi="Arial" w:cs="Arial"/>
          <w:sz w:val="22"/>
          <w:szCs w:val="22"/>
        </w:rPr>
        <w:br/>
        <w:t>- Customer loyalty/CRM beyond basic customer and order data synchronization.</w:t>
      </w:r>
    </w:p>
    <w:p w14:paraId="470393D6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Constraints</w:t>
      </w:r>
    </w:p>
    <w:p w14:paraId="6F4B659C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Must comply with food safety traceability and regulatory record-keeping for perishable goods.</w:t>
      </w:r>
      <w:r w:rsidRPr="00D16BEF">
        <w:rPr>
          <w:rFonts w:ascii="Arial" w:hAnsi="Arial" w:cs="Arial"/>
          <w:sz w:val="22"/>
          <w:szCs w:val="22"/>
        </w:rPr>
        <w:br/>
        <w:t>- Operations run 24/7 in some facilities; deployment windows may be limited.</w:t>
      </w:r>
      <w:r w:rsidRPr="00D16BEF">
        <w:rPr>
          <w:rFonts w:ascii="Arial" w:hAnsi="Arial" w:cs="Arial"/>
          <w:sz w:val="22"/>
          <w:szCs w:val="22"/>
        </w:rPr>
        <w:br/>
        <w:t>- Existing ERP and MES are legacy systems with limited modern APIs; some integrations may require middleware.</w:t>
      </w:r>
    </w:p>
    <w:p w14:paraId="3A860EF4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p w14:paraId="43F87517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3" w:name="_Toc212736505"/>
      <w:r w:rsidRPr="00D16BEF">
        <w:rPr>
          <w:rFonts w:ascii="Arial" w:hAnsi="Arial" w:cs="Arial"/>
          <w:sz w:val="22"/>
          <w:szCs w:val="22"/>
        </w:rPr>
        <w:lastRenderedPageBreak/>
        <w:t>Business Requirements</w:t>
      </w:r>
      <w:bookmarkEnd w:id="3"/>
    </w:p>
    <w:p w14:paraId="2DB0D404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1 - Centralized SKU Master: Maintain SKU attributes, packaging sizes, temperature profile, weight, and shelf-life.</w:t>
      </w:r>
    </w:p>
    <w:p w14:paraId="73C25D10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2 - Real-Time Stock Levels: System shall provide near real-time stock levels per location, per batch/lot.</w:t>
      </w:r>
    </w:p>
    <w:p w14:paraId="02793730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3 - Batch &amp; Expiry Tracking: Track manufacture date, batch number, and expiry for all perishable SKUs.</w:t>
      </w:r>
    </w:p>
    <w:p w14:paraId="7F46D006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4 - Reorder &amp; Safety Stock: Support configurable reorder points and safety stock per SKU/location.</w:t>
      </w:r>
    </w:p>
    <w:p w14:paraId="5AA7811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5 - Reservation &amp; Allocation: Reserve stock for confirmed orders and allow allocation strategies (FIFO, FEFO).</w:t>
      </w:r>
    </w:p>
    <w:p w14:paraId="671083DB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6 - Warehouse Workflows: Support receiving, put-away, cycle counts, picking, packing, and shipping.</w:t>
      </w:r>
    </w:p>
    <w:p w14:paraId="7F9F585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7 - Nearest-Warehouse Fulfillment: Route orders to the warehouse that provides fastest delivery while honoring inventory constraints.</w:t>
      </w:r>
    </w:p>
    <w:p w14:paraId="1F0D4ED6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8 - Delivery Slot Management: Allow customers to select delivery windows; system will optimize routes to meet slots.</w:t>
      </w:r>
    </w:p>
    <w:p w14:paraId="5C962EFF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09 - Mobile App for Warehouse Staff: Barcode scanning, pick lists, and confirmation of handling steps.</w:t>
      </w:r>
    </w:p>
    <w:p w14:paraId="0895E2E1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10 - Integration APIs: Standard REST APIs for ERP, MES, 3PL and POS integrations.</w:t>
      </w:r>
    </w:p>
    <w:p w14:paraId="792D76F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11 - Dashboards &amp; Alerts: Dashboards for stock health, expiring inventory, fill rates, and exceptions with automated alerts.</w:t>
      </w:r>
    </w:p>
    <w:p w14:paraId="603A393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BR-12 - Reporting &amp; Audit Trail: Maintain audit logs for stock movement for compliance and traceability.</w:t>
      </w:r>
    </w:p>
    <w:p w14:paraId="34B228D5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p w14:paraId="31D54726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4" w:name="_Toc212736506"/>
      <w:r w:rsidRPr="00D16BEF">
        <w:rPr>
          <w:rFonts w:ascii="Arial" w:hAnsi="Arial" w:cs="Arial"/>
          <w:sz w:val="22"/>
          <w:szCs w:val="22"/>
        </w:rPr>
        <w:lastRenderedPageBreak/>
        <w:t>Business Use Cases</w:t>
      </w:r>
      <w:bookmarkEnd w:id="4"/>
    </w:p>
    <w:p w14:paraId="5E17597D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Use Case 1</w:t>
      </w:r>
      <w:r w:rsidRPr="00D16BEF">
        <w:rPr>
          <w:rFonts w:ascii="Arial" w:hAnsi="Arial" w:cs="Arial"/>
          <w:sz w:val="22"/>
          <w:szCs w:val="22"/>
        </w:rPr>
        <w:t>: Receive Inventory at Warehouse</w:t>
      </w:r>
      <w:r w:rsidRPr="00D16BEF">
        <w:rPr>
          <w:rFonts w:ascii="Arial" w:hAnsi="Arial" w:cs="Arial"/>
          <w:sz w:val="22"/>
          <w:szCs w:val="22"/>
        </w:rPr>
        <w:br/>
        <w:t>Brief: Warehouse receives shipment from a plant; items are checked, batch numbers captured, and stock is updated.</w:t>
      </w:r>
      <w:r w:rsidRPr="00D16BEF">
        <w:rPr>
          <w:rFonts w:ascii="Arial" w:hAnsi="Arial" w:cs="Arial"/>
          <w:sz w:val="22"/>
          <w:szCs w:val="22"/>
        </w:rPr>
        <w:br/>
        <w:t>Primary Actors: Warehouse Operator, Warehouse Manager, MES</w:t>
      </w:r>
      <w:r w:rsidRPr="00D16BEF">
        <w:rPr>
          <w:rFonts w:ascii="Arial" w:hAnsi="Arial" w:cs="Arial"/>
          <w:sz w:val="22"/>
          <w:szCs w:val="22"/>
        </w:rPr>
        <w:br/>
        <w:t>Triggers: Goods arrival; ASN (Advance Ship Notice) from plant.</w:t>
      </w:r>
      <w:r w:rsidRPr="00D16BEF">
        <w:rPr>
          <w:rFonts w:ascii="Arial" w:hAnsi="Arial" w:cs="Arial"/>
          <w:sz w:val="22"/>
          <w:szCs w:val="22"/>
        </w:rPr>
        <w:br/>
        <w:t>Success Postcondition: Inventory increased and available for allocation based on quality checks.</w:t>
      </w:r>
      <w:r w:rsidRPr="00D16BEF">
        <w:rPr>
          <w:rFonts w:ascii="Arial" w:hAnsi="Arial" w:cs="Arial"/>
          <w:sz w:val="22"/>
          <w:szCs w:val="22"/>
        </w:rPr>
        <w:br/>
      </w:r>
    </w:p>
    <w:p w14:paraId="40D104B3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Use Case 2</w:t>
      </w:r>
      <w:r w:rsidRPr="00D16BEF">
        <w:rPr>
          <w:rFonts w:ascii="Arial" w:hAnsi="Arial" w:cs="Arial"/>
          <w:sz w:val="22"/>
          <w:szCs w:val="22"/>
        </w:rPr>
        <w:t>: Customer Order Fulfillment for Quickest Delivery</w:t>
      </w:r>
      <w:r w:rsidRPr="00D16BEF">
        <w:rPr>
          <w:rFonts w:ascii="Arial" w:hAnsi="Arial" w:cs="Arial"/>
          <w:sz w:val="22"/>
          <w:szCs w:val="22"/>
        </w:rPr>
        <w:br/>
        <w:t>Brief: Customer places order; system identifies nearest eligible warehouse with inventory, reserves stock, and schedules delivery to meet earliest delivery slot.</w:t>
      </w:r>
      <w:r w:rsidRPr="00D16BEF">
        <w:rPr>
          <w:rFonts w:ascii="Arial" w:hAnsi="Arial" w:cs="Arial"/>
          <w:sz w:val="22"/>
          <w:szCs w:val="22"/>
        </w:rPr>
        <w:br/>
        <w:t>Primary Actors: Customer (web/app), Order Manager, Warehouse Picker, Carrier</w:t>
      </w:r>
      <w:r w:rsidRPr="00D16BEF">
        <w:rPr>
          <w:rFonts w:ascii="Arial" w:hAnsi="Arial" w:cs="Arial"/>
          <w:sz w:val="22"/>
          <w:szCs w:val="22"/>
        </w:rPr>
        <w:br/>
        <w:t>Triggers: New order placed or bulk order received.</w:t>
      </w:r>
      <w:r w:rsidRPr="00D16BEF">
        <w:rPr>
          <w:rFonts w:ascii="Arial" w:hAnsi="Arial" w:cs="Arial"/>
          <w:sz w:val="22"/>
          <w:szCs w:val="22"/>
        </w:rPr>
        <w:br/>
        <w:t>Success Postcondition: Order reserved, dispatched and delivered within customer-selected or earliest possible slot.</w:t>
      </w:r>
      <w:r w:rsidRPr="00D16BEF">
        <w:rPr>
          <w:rFonts w:ascii="Arial" w:hAnsi="Arial" w:cs="Arial"/>
          <w:sz w:val="22"/>
          <w:szCs w:val="22"/>
        </w:rPr>
        <w:br/>
      </w:r>
    </w:p>
    <w:p w14:paraId="2DAE1D45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Use Case 3</w:t>
      </w:r>
      <w:r w:rsidRPr="00D16BEF">
        <w:rPr>
          <w:rFonts w:ascii="Arial" w:hAnsi="Arial" w:cs="Arial"/>
          <w:sz w:val="22"/>
          <w:szCs w:val="22"/>
        </w:rPr>
        <w:t>: Transfer Stock Between Warehouses</w:t>
      </w:r>
      <w:r w:rsidRPr="00D16BEF">
        <w:rPr>
          <w:rFonts w:ascii="Arial" w:hAnsi="Arial" w:cs="Arial"/>
          <w:sz w:val="22"/>
          <w:szCs w:val="22"/>
        </w:rPr>
        <w:br/>
        <w:t>Brief: When stock imbalance occurs, system recommends transfers to meet regional demand and reduce expiry loss.</w:t>
      </w:r>
      <w:r w:rsidRPr="00D16BEF">
        <w:rPr>
          <w:rFonts w:ascii="Arial" w:hAnsi="Arial" w:cs="Arial"/>
          <w:sz w:val="22"/>
          <w:szCs w:val="22"/>
        </w:rPr>
        <w:br/>
        <w:t>Primary Actors: Inventory Planner, Warehouse Manager</w:t>
      </w:r>
      <w:r w:rsidRPr="00D16BEF">
        <w:rPr>
          <w:rFonts w:ascii="Arial" w:hAnsi="Arial" w:cs="Arial"/>
          <w:sz w:val="22"/>
          <w:szCs w:val="22"/>
        </w:rPr>
        <w:br/>
        <w:t>Triggers: Low stock alerts or overstock alerts.</w:t>
      </w:r>
      <w:r w:rsidRPr="00D16BEF">
        <w:rPr>
          <w:rFonts w:ascii="Arial" w:hAnsi="Arial" w:cs="Arial"/>
          <w:sz w:val="22"/>
          <w:szCs w:val="22"/>
        </w:rPr>
        <w:br/>
        <w:t>Success Postcondition: Stock moved and levels updated at both locations.</w:t>
      </w:r>
      <w:r w:rsidRPr="00D16BEF">
        <w:rPr>
          <w:rFonts w:ascii="Arial" w:hAnsi="Arial" w:cs="Arial"/>
          <w:sz w:val="22"/>
          <w:szCs w:val="22"/>
        </w:rPr>
        <w:br/>
      </w:r>
    </w:p>
    <w:p w14:paraId="0BA5BC88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703E666D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5" w:name="_Toc212736507"/>
      <w:r w:rsidRPr="00D16BEF">
        <w:rPr>
          <w:rFonts w:ascii="Arial" w:hAnsi="Arial" w:cs="Arial"/>
          <w:sz w:val="22"/>
          <w:szCs w:val="22"/>
        </w:rPr>
        <w:t>System Use Cases</w:t>
      </w:r>
      <w:bookmarkEnd w:id="5"/>
    </w:p>
    <w:p w14:paraId="24EC4635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Inventory Inquiry (User searches SKU across locations).</w:t>
      </w:r>
      <w:r w:rsidRPr="00D16BEF">
        <w:rPr>
          <w:rFonts w:ascii="Arial" w:hAnsi="Arial" w:cs="Arial"/>
          <w:sz w:val="22"/>
          <w:szCs w:val="22"/>
        </w:rPr>
        <w:br/>
        <w:t>- Order Routing Engine (automated evaluation of warehouses &amp; carriers based on delivery time, cost, and inventory).</w:t>
      </w:r>
      <w:r w:rsidRPr="00D16BEF">
        <w:rPr>
          <w:rFonts w:ascii="Arial" w:hAnsi="Arial" w:cs="Arial"/>
          <w:sz w:val="22"/>
          <w:szCs w:val="22"/>
        </w:rPr>
        <w:br/>
        <w:t>- Warehouse Mobile Operations (scan, pick, pack, confirm).</w:t>
      </w:r>
      <w:r w:rsidRPr="00D16BEF">
        <w:rPr>
          <w:rFonts w:ascii="Arial" w:hAnsi="Arial" w:cs="Arial"/>
          <w:sz w:val="22"/>
          <w:szCs w:val="22"/>
        </w:rPr>
        <w:br/>
        <w:t>- Integration Middleware (API orchestration and message queue for reliable delivery).</w:t>
      </w:r>
      <w:r w:rsidRPr="00D16BEF">
        <w:rPr>
          <w:rFonts w:ascii="Arial" w:hAnsi="Arial" w:cs="Arial"/>
          <w:sz w:val="22"/>
          <w:szCs w:val="22"/>
        </w:rPr>
        <w:br/>
      </w:r>
    </w:p>
    <w:p w14:paraId="174E143B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296ADF05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03FA9684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3F6CF54F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520BA9BF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247BDA42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3E70CF9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08D8EE36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053747FE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6" w:name="_Toc212736508"/>
      <w:r w:rsidRPr="00D16BEF">
        <w:rPr>
          <w:rFonts w:ascii="Arial" w:hAnsi="Arial" w:cs="Arial"/>
          <w:sz w:val="22"/>
          <w:szCs w:val="22"/>
        </w:rPr>
        <w:lastRenderedPageBreak/>
        <w:t>Process Flow Diagram</w:t>
      </w:r>
      <w:bookmarkEnd w:id="6"/>
    </w:p>
    <w:p w14:paraId="34D17B7E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6B5FC201" wp14:editId="53A29B8B">
            <wp:simplePos x="0" y="0"/>
            <wp:positionH relativeFrom="column">
              <wp:posOffset>1247140</wp:posOffset>
            </wp:positionH>
            <wp:positionV relativeFrom="paragraph">
              <wp:posOffset>365760</wp:posOffset>
            </wp:positionV>
            <wp:extent cx="4695825" cy="867099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8670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6BEF">
        <w:rPr>
          <w:rFonts w:ascii="Arial" w:hAnsi="Arial" w:cs="Arial"/>
          <w:sz w:val="22"/>
          <w:szCs w:val="22"/>
        </w:rPr>
        <w:t>The following diagram shows the Quickest Delivery to Customer Process Flow Diagram.</w:t>
      </w:r>
    </w:p>
    <w:p w14:paraId="637B6EA8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115113BA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p w14:paraId="6E6E813D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</w:rPr>
        <w:lastRenderedPageBreak/>
        <w:drawing>
          <wp:anchor distT="0" distB="0" distL="114300" distR="114300" simplePos="0" relativeHeight="251659264" behindDoc="0" locked="0" layoutInCell="1" allowOverlap="1" wp14:anchorId="20361504" wp14:editId="55D0F50C">
            <wp:simplePos x="0" y="0"/>
            <wp:positionH relativeFrom="column">
              <wp:posOffset>438150</wp:posOffset>
            </wp:positionH>
            <wp:positionV relativeFrom="paragraph">
              <wp:posOffset>209550</wp:posOffset>
            </wp:positionV>
            <wp:extent cx="6276975" cy="9057005"/>
            <wp:effectExtent l="0" t="0" r="9525" b="0"/>
            <wp:wrapNone/>
            <wp:docPr id="1410025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02589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905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6BEF">
        <w:rPr>
          <w:rFonts w:ascii="Arial" w:hAnsi="Arial" w:cs="Arial"/>
          <w:sz w:val="22"/>
          <w:szCs w:val="22"/>
        </w:rPr>
        <w:t>The following diagram shows the Quickest Delivery to Customer Process Flow Diagram.</w:t>
      </w:r>
    </w:p>
    <w:p w14:paraId="2060E39E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 w:type="page"/>
      </w:r>
    </w:p>
    <w:p w14:paraId="4008F1F3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7" w:name="_Toc212736509"/>
      <w:r w:rsidRPr="00D16BEF">
        <w:rPr>
          <w:rFonts w:ascii="Arial" w:hAnsi="Arial" w:cs="Arial"/>
          <w:sz w:val="22"/>
          <w:szCs w:val="22"/>
        </w:rPr>
        <w:lastRenderedPageBreak/>
        <w:t>RACI</w:t>
      </w:r>
      <w:bookmarkEnd w:id="7"/>
    </w:p>
    <w:tbl>
      <w:tblPr>
        <w:tblStyle w:val="TableGrid"/>
        <w:tblW w:w="10872" w:type="dxa"/>
        <w:tblLook w:val="04A0" w:firstRow="1" w:lastRow="0" w:firstColumn="1" w:lastColumn="0" w:noHBand="0" w:noVBand="1"/>
      </w:tblPr>
      <w:tblGrid>
        <w:gridCol w:w="2718"/>
        <w:gridCol w:w="2718"/>
        <w:gridCol w:w="2718"/>
        <w:gridCol w:w="2718"/>
      </w:tblGrid>
      <w:tr w:rsidR="00C223FC" w:rsidRPr="00D16BEF" w14:paraId="295742D3" w14:textId="77777777" w:rsidTr="008A7BAD">
        <w:trPr>
          <w:trHeight w:val="378"/>
        </w:trPr>
        <w:tc>
          <w:tcPr>
            <w:tcW w:w="2718" w:type="dxa"/>
          </w:tcPr>
          <w:p w14:paraId="3236D10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ole</w:t>
            </w:r>
          </w:p>
        </w:tc>
        <w:tc>
          <w:tcPr>
            <w:tcW w:w="2718" w:type="dxa"/>
          </w:tcPr>
          <w:p w14:paraId="7BFE5DB2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esponsibility</w:t>
            </w:r>
          </w:p>
        </w:tc>
        <w:tc>
          <w:tcPr>
            <w:tcW w:w="2718" w:type="dxa"/>
          </w:tcPr>
          <w:p w14:paraId="685D798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Accountable</w:t>
            </w:r>
          </w:p>
        </w:tc>
        <w:tc>
          <w:tcPr>
            <w:tcW w:w="2718" w:type="dxa"/>
          </w:tcPr>
          <w:p w14:paraId="650C70F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Consulted/Informed</w:t>
            </w:r>
          </w:p>
        </w:tc>
      </w:tr>
      <w:tr w:rsidR="00C223FC" w:rsidRPr="00D16BEF" w14:paraId="1BFA7400" w14:textId="77777777" w:rsidTr="008A7BAD">
        <w:trPr>
          <w:trHeight w:val="658"/>
        </w:trPr>
        <w:tc>
          <w:tcPr>
            <w:tcW w:w="2718" w:type="dxa"/>
          </w:tcPr>
          <w:p w14:paraId="13AB52E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Sponsor (COO)</w:t>
            </w:r>
          </w:p>
        </w:tc>
        <w:tc>
          <w:tcPr>
            <w:tcW w:w="2718" w:type="dxa"/>
          </w:tcPr>
          <w:p w14:paraId="2E97140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roject approval, priority</w:t>
            </w:r>
          </w:p>
        </w:tc>
        <w:tc>
          <w:tcPr>
            <w:tcW w:w="2718" w:type="dxa"/>
          </w:tcPr>
          <w:p w14:paraId="74E7E9F1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2718" w:type="dxa"/>
          </w:tcPr>
          <w:p w14:paraId="0006B27F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Executive Team</w:t>
            </w:r>
          </w:p>
        </w:tc>
      </w:tr>
      <w:tr w:rsidR="00C223FC" w:rsidRPr="00D16BEF" w14:paraId="27BAF02F" w14:textId="77777777" w:rsidTr="008A7BAD">
        <w:trPr>
          <w:trHeight w:val="378"/>
        </w:trPr>
        <w:tc>
          <w:tcPr>
            <w:tcW w:w="2718" w:type="dxa"/>
          </w:tcPr>
          <w:p w14:paraId="7240F0E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roject Manager</w:t>
            </w:r>
          </w:p>
        </w:tc>
        <w:tc>
          <w:tcPr>
            <w:tcW w:w="2718" w:type="dxa"/>
          </w:tcPr>
          <w:p w14:paraId="4065B6CA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roject delivery</w:t>
            </w:r>
          </w:p>
        </w:tc>
        <w:tc>
          <w:tcPr>
            <w:tcW w:w="2718" w:type="dxa"/>
          </w:tcPr>
          <w:p w14:paraId="19222F23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2718" w:type="dxa"/>
          </w:tcPr>
          <w:p w14:paraId="4F771DB1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All Stakeholders</w:t>
            </w:r>
          </w:p>
        </w:tc>
      </w:tr>
      <w:tr w:rsidR="00C223FC" w:rsidRPr="00D16BEF" w14:paraId="18A0CC8A" w14:textId="77777777" w:rsidTr="008A7BAD">
        <w:trPr>
          <w:trHeight w:val="395"/>
        </w:trPr>
        <w:tc>
          <w:tcPr>
            <w:tcW w:w="2718" w:type="dxa"/>
          </w:tcPr>
          <w:p w14:paraId="499D0F98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Business Analyst</w:t>
            </w:r>
          </w:p>
        </w:tc>
        <w:tc>
          <w:tcPr>
            <w:tcW w:w="2718" w:type="dxa"/>
          </w:tcPr>
          <w:p w14:paraId="296C0FDD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equirements, UAT</w:t>
            </w:r>
          </w:p>
        </w:tc>
        <w:tc>
          <w:tcPr>
            <w:tcW w:w="2718" w:type="dxa"/>
          </w:tcPr>
          <w:p w14:paraId="31A95C5D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494935C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M, Users</w:t>
            </w:r>
          </w:p>
        </w:tc>
      </w:tr>
      <w:tr w:rsidR="00C223FC" w:rsidRPr="00D16BEF" w14:paraId="7E61991B" w14:textId="77777777" w:rsidTr="008A7BAD">
        <w:trPr>
          <w:trHeight w:val="378"/>
        </w:trPr>
        <w:tc>
          <w:tcPr>
            <w:tcW w:w="2718" w:type="dxa"/>
          </w:tcPr>
          <w:p w14:paraId="6BD39B4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Solution Architect</w:t>
            </w:r>
          </w:p>
        </w:tc>
        <w:tc>
          <w:tcPr>
            <w:tcW w:w="2718" w:type="dxa"/>
          </w:tcPr>
          <w:p w14:paraId="2FF8E822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Technical design</w:t>
            </w:r>
          </w:p>
        </w:tc>
        <w:tc>
          <w:tcPr>
            <w:tcW w:w="2718" w:type="dxa"/>
          </w:tcPr>
          <w:p w14:paraId="7AEE2535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1D165FB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ev Team</w:t>
            </w:r>
          </w:p>
        </w:tc>
      </w:tr>
      <w:tr w:rsidR="00C223FC" w:rsidRPr="00D16BEF" w14:paraId="64E7E289" w14:textId="77777777" w:rsidTr="008A7BAD">
        <w:trPr>
          <w:trHeight w:val="658"/>
        </w:trPr>
        <w:tc>
          <w:tcPr>
            <w:tcW w:w="2718" w:type="dxa"/>
          </w:tcPr>
          <w:p w14:paraId="013BAD8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ev Team Lead</w:t>
            </w:r>
          </w:p>
        </w:tc>
        <w:tc>
          <w:tcPr>
            <w:tcW w:w="2718" w:type="dxa"/>
          </w:tcPr>
          <w:p w14:paraId="697CCC5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evelopment &amp; integration</w:t>
            </w:r>
          </w:p>
        </w:tc>
        <w:tc>
          <w:tcPr>
            <w:tcW w:w="2718" w:type="dxa"/>
          </w:tcPr>
          <w:p w14:paraId="73B702B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4EEFE9C4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QA</w:t>
            </w:r>
          </w:p>
        </w:tc>
      </w:tr>
      <w:tr w:rsidR="00C223FC" w:rsidRPr="00D16BEF" w14:paraId="3D864793" w14:textId="77777777" w:rsidTr="008A7BAD">
        <w:trPr>
          <w:trHeight w:val="658"/>
        </w:trPr>
        <w:tc>
          <w:tcPr>
            <w:tcW w:w="2718" w:type="dxa"/>
          </w:tcPr>
          <w:p w14:paraId="2EEA95E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QA Lead</w:t>
            </w:r>
          </w:p>
        </w:tc>
        <w:tc>
          <w:tcPr>
            <w:tcW w:w="2718" w:type="dxa"/>
          </w:tcPr>
          <w:p w14:paraId="7885D3F2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Testing &amp; acceptance</w:t>
            </w:r>
          </w:p>
        </w:tc>
        <w:tc>
          <w:tcPr>
            <w:tcW w:w="2718" w:type="dxa"/>
          </w:tcPr>
          <w:p w14:paraId="4120F5F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28897CD2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Users</w:t>
            </w:r>
          </w:p>
        </w:tc>
      </w:tr>
      <w:tr w:rsidR="00C223FC" w:rsidRPr="00D16BEF" w14:paraId="3B12AAB8" w14:textId="77777777" w:rsidTr="008A7BAD">
        <w:trPr>
          <w:trHeight w:val="658"/>
        </w:trPr>
        <w:tc>
          <w:tcPr>
            <w:tcW w:w="2718" w:type="dxa"/>
          </w:tcPr>
          <w:p w14:paraId="6374B09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Warehouse Ops Lead</w:t>
            </w:r>
          </w:p>
        </w:tc>
        <w:tc>
          <w:tcPr>
            <w:tcW w:w="2718" w:type="dxa"/>
          </w:tcPr>
          <w:p w14:paraId="0EA750B3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rocess sign-off, UAT</w:t>
            </w:r>
          </w:p>
        </w:tc>
        <w:tc>
          <w:tcPr>
            <w:tcW w:w="2718" w:type="dxa"/>
          </w:tcPr>
          <w:p w14:paraId="43CF8D3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0C693493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Local Managers</w:t>
            </w:r>
          </w:p>
        </w:tc>
      </w:tr>
      <w:tr w:rsidR="00C223FC" w:rsidRPr="00D16BEF" w14:paraId="07575245" w14:textId="77777777" w:rsidTr="008A7BAD">
        <w:trPr>
          <w:trHeight w:val="378"/>
        </w:trPr>
        <w:tc>
          <w:tcPr>
            <w:tcW w:w="2718" w:type="dxa"/>
          </w:tcPr>
          <w:p w14:paraId="562C1AFA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3PL / Carrier</w:t>
            </w:r>
          </w:p>
        </w:tc>
        <w:tc>
          <w:tcPr>
            <w:tcW w:w="2718" w:type="dxa"/>
          </w:tcPr>
          <w:p w14:paraId="7513C341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Integration &amp; SLAs</w:t>
            </w:r>
          </w:p>
        </w:tc>
        <w:tc>
          <w:tcPr>
            <w:tcW w:w="2718" w:type="dxa"/>
          </w:tcPr>
          <w:p w14:paraId="12369E0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2718" w:type="dxa"/>
          </w:tcPr>
          <w:p w14:paraId="545977D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Logistics Team</w:t>
            </w:r>
          </w:p>
        </w:tc>
      </w:tr>
    </w:tbl>
    <w:p w14:paraId="3BFBC868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4543FF1E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8" w:name="_Toc212736510"/>
      <w:r w:rsidRPr="00D16BEF">
        <w:rPr>
          <w:rFonts w:ascii="Arial" w:hAnsi="Arial" w:cs="Arial"/>
          <w:sz w:val="22"/>
          <w:szCs w:val="22"/>
        </w:rPr>
        <w:t>Risk Analysis</w:t>
      </w:r>
      <w:bookmarkEnd w:id="8"/>
    </w:p>
    <w:p w14:paraId="5C9F0AB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Integration complexity with legacy ERP/MES (Likelihood: High; Impact: High) - Mitigation: Middleware and phased integration.</w:t>
      </w:r>
      <w:r w:rsidRPr="00D16BEF">
        <w:rPr>
          <w:rFonts w:ascii="Arial" w:hAnsi="Arial" w:cs="Arial"/>
          <w:sz w:val="22"/>
          <w:szCs w:val="22"/>
        </w:rPr>
        <w:br/>
        <w:t>- Data quality and SKU master inconsistencies (Likelihood: High; Impact: Medium) - Mitigation: Data cleansing &amp; pilot locations.</w:t>
      </w:r>
      <w:r w:rsidRPr="00D16BEF">
        <w:rPr>
          <w:rFonts w:ascii="Arial" w:hAnsi="Arial" w:cs="Arial"/>
          <w:sz w:val="22"/>
          <w:szCs w:val="22"/>
        </w:rPr>
        <w:br/>
        <w:t>- Regulatory compliance for traceability (Likelihood: Medium; Impact: High) - Mitigation: Design audit trails and batch tracking.</w:t>
      </w:r>
      <w:r w:rsidRPr="00D16BEF">
        <w:rPr>
          <w:rFonts w:ascii="Arial" w:hAnsi="Arial" w:cs="Arial"/>
          <w:sz w:val="22"/>
          <w:szCs w:val="22"/>
        </w:rPr>
        <w:br/>
        <w:t>- Perishable goods spoilage during transit (Likelihood: Medium; Impact: High) - Mitigation: Temperature-profile based routing and carrier SLAs.</w:t>
      </w:r>
      <w:r w:rsidRPr="00D16BEF">
        <w:rPr>
          <w:rFonts w:ascii="Arial" w:hAnsi="Arial" w:cs="Arial"/>
          <w:sz w:val="22"/>
          <w:szCs w:val="22"/>
        </w:rPr>
        <w:br/>
      </w:r>
    </w:p>
    <w:p w14:paraId="5C6B3977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9" w:name="_Toc212736511"/>
      <w:r w:rsidRPr="00D16BEF">
        <w:rPr>
          <w:rFonts w:ascii="Arial" w:hAnsi="Arial" w:cs="Arial"/>
          <w:sz w:val="22"/>
          <w:szCs w:val="22"/>
        </w:rPr>
        <w:t>Business Case &amp; High-Level Cost/Benefit</w:t>
      </w:r>
      <w:bookmarkEnd w:id="9"/>
    </w:p>
    <w:p w14:paraId="18887767" w14:textId="2AF4854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Costs (Estimate):</w:t>
      </w:r>
      <w:r w:rsidRPr="00D16BEF">
        <w:rPr>
          <w:rFonts w:ascii="Arial" w:hAnsi="Arial" w:cs="Arial"/>
          <w:sz w:val="22"/>
          <w:szCs w:val="22"/>
        </w:rPr>
        <w:br/>
        <w:t>- Software Development &amp; Integration</w:t>
      </w:r>
      <w:r w:rsidRPr="00232488">
        <w:rPr>
          <w:rFonts w:ascii="Arial" w:hAnsi="Arial" w:cs="Arial"/>
          <w:sz w:val="22"/>
          <w:szCs w:val="22"/>
        </w:rPr>
        <w:t xml:space="preserve">: </w:t>
      </w:r>
      <w:r w:rsidR="00232488" w:rsidRPr="00232488">
        <w:t xml:space="preserve"> </w:t>
      </w:r>
      <w:r w:rsidR="00232488" w:rsidRPr="00232488">
        <w:rPr>
          <w:rFonts w:ascii="Arial" w:hAnsi="Arial" w:cs="Arial"/>
          <w:sz w:val="22"/>
          <w:szCs w:val="22"/>
        </w:rPr>
        <w:t>₹2.22 crore to ₹3.55 crore</w:t>
      </w:r>
      <w:r w:rsidRPr="00D16BEF">
        <w:rPr>
          <w:rFonts w:ascii="Arial" w:hAnsi="Arial" w:cs="Arial"/>
          <w:sz w:val="22"/>
          <w:szCs w:val="22"/>
        </w:rPr>
        <w:br/>
        <w:t xml:space="preserve">- Hardware (scanners, printers, network upgrades): </w:t>
      </w:r>
      <w:r w:rsidR="00232488" w:rsidRPr="00232488">
        <w:rPr>
          <w:rFonts w:ascii="Arial" w:hAnsi="Arial" w:cs="Arial"/>
          <w:sz w:val="22"/>
          <w:szCs w:val="22"/>
        </w:rPr>
        <w:t>₹0.44 crore to ₹0.89 crore</w:t>
      </w:r>
      <w:r w:rsidRPr="00D16BEF">
        <w:rPr>
          <w:rFonts w:ascii="Arial" w:hAnsi="Arial" w:cs="Arial"/>
          <w:sz w:val="22"/>
          <w:szCs w:val="22"/>
        </w:rPr>
        <w:br/>
        <w:t xml:space="preserve">- Implementation, Training &amp; Change Management: </w:t>
      </w:r>
      <w:r w:rsidR="000A4971" w:rsidRPr="00232488">
        <w:rPr>
          <w:rFonts w:ascii="Arial" w:hAnsi="Arial" w:cs="Arial"/>
          <w:sz w:val="22"/>
          <w:szCs w:val="22"/>
        </w:rPr>
        <w:t>₹</w:t>
      </w:r>
      <w:r w:rsidR="00232488" w:rsidRPr="00232488">
        <w:rPr>
          <w:rFonts w:ascii="Arial" w:hAnsi="Arial" w:cs="Arial"/>
          <w:sz w:val="22"/>
          <w:szCs w:val="22"/>
        </w:rPr>
        <w:t>0.35 crore to ₹0.71 crore</w:t>
      </w:r>
      <w:r w:rsidRPr="00D16BEF">
        <w:rPr>
          <w:rFonts w:ascii="Arial" w:hAnsi="Arial" w:cs="Arial"/>
          <w:sz w:val="22"/>
          <w:szCs w:val="22"/>
        </w:rPr>
        <w:br/>
        <w:t>Benefits (Annual Estimate):</w:t>
      </w:r>
      <w:r w:rsidRPr="00D16BEF">
        <w:rPr>
          <w:rFonts w:ascii="Arial" w:hAnsi="Arial" w:cs="Arial"/>
          <w:sz w:val="22"/>
          <w:szCs w:val="22"/>
        </w:rPr>
        <w:br/>
        <w:t xml:space="preserve">- Reduced waste/expiry: </w:t>
      </w:r>
      <w:r w:rsidR="00232488" w:rsidRPr="00232488">
        <w:rPr>
          <w:rFonts w:ascii="Arial" w:hAnsi="Arial" w:cs="Arial"/>
          <w:sz w:val="22"/>
          <w:szCs w:val="22"/>
        </w:rPr>
        <w:t>₹8,862,870</w:t>
      </w:r>
      <w:r w:rsidRPr="00D16BEF">
        <w:rPr>
          <w:rFonts w:ascii="Arial" w:hAnsi="Arial" w:cs="Arial"/>
          <w:sz w:val="22"/>
          <w:szCs w:val="22"/>
        </w:rPr>
        <w:t xml:space="preserve"> - </w:t>
      </w:r>
      <w:r w:rsidR="00232488" w:rsidRPr="00232488">
        <w:rPr>
          <w:rFonts w:ascii="Arial" w:hAnsi="Arial" w:cs="Arial"/>
          <w:sz w:val="22"/>
          <w:szCs w:val="22"/>
        </w:rPr>
        <w:t>₹22,157,175</w:t>
      </w:r>
      <w:r w:rsidRPr="00D16BEF">
        <w:rPr>
          <w:rFonts w:ascii="Arial" w:hAnsi="Arial" w:cs="Arial"/>
          <w:sz w:val="22"/>
          <w:szCs w:val="22"/>
        </w:rPr>
        <w:br/>
        <w:t xml:space="preserve">- Lower stock holding &amp; improved turns: </w:t>
      </w:r>
      <w:r w:rsidR="00232488" w:rsidRPr="00232488">
        <w:rPr>
          <w:rFonts w:ascii="Arial" w:hAnsi="Arial" w:cs="Arial"/>
          <w:sz w:val="22"/>
          <w:szCs w:val="22"/>
        </w:rPr>
        <w:t>₹10,635,444</w:t>
      </w:r>
      <w:r w:rsidR="00232488">
        <w:rPr>
          <w:rFonts w:ascii="Arial" w:hAnsi="Arial" w:cs="Arial"/>
          <w:sz w:val="22"/>
          <w:szCs w:val="22"/>
        </w:rPr>
        <w:t xml:space="preserve"> </w:t>
      </w:r>
      <w:r w:rsidRPr="00D16BEF">
        <w:rPr>
          <w:rFonts w:ascii="Arial" w:hAnsi="Arial" w:cs="Arial"/>
          <w:sz w:val="22"/>
          <w:szCs w:val="22"/>
        </w:rPr>
        <w:t xml:space="preserve">- </w:t>
      </w:r>
      <w:r w:rsidR="005B030E" w:rsidRPr="005B030E">
        <w:rPr>
          <w:rFonts w:ascii="Arial" w:hAnsi="Arial" w:cs="Arial"/>
          <w:sz w:val="22"/>
          <w:szCs w:val="22"/>
        </w:rPr>
        <w:t>₹26,588,610</w:t>
      </w:r>
      <w:r w:rsidRPr="00D16BEF">
        <w:rPr>
          <w:rFonts w:ascii="Arial" w:hAnsi="Arial" w:cs="Arial"/>
          <w:sz w:val="22"/>
          <w:szCs w:val="22"/>
        </w:rPr>
        <w:br/>
        <w:t xml:space="preserve">- Improved customer satisfaction &amp; sales uplift: qualitative + potential </w:t>
      </w:r>
      <w:r w:rsidR="005B030E" w:rsidRPr="005B030E">
        <w:rPr>
          <w:rFonts w:ascii="Arial" w:hAnsi="Arial" w:cs="Arial"/>
          <w:sz w:val="22"/>
          <w:szCs w:val="22"/>
        </w:rPr>
        <w:t>₹8,862,870</w:t>
      </w:r>
      <w:r w:rsidR="005B030E">
        <w:rPr>
          <w:rFonts w:ascii="Arial" w:hAnsi="Arial" w:cs="Arial"/>
          <w:sz w:val="22"/>
          <w:szCs w:val="22"/>
        </w:rPr>
        <w:t xml:space="preserve"> </w:t>
      </w:r>
      <w:r w:rsidRPr="00D16BEF">
        <w:rPr>
          <w:rFonts w:ascii="Arial" w:hAnsi="Arial" w:cs="Arial"/>
          <w:sz w:val="22"/>
          <w:szCs w:val="22"/>
        </w:rPr>
        <w:t>+ uplift</w:t>
      </w:r>
      <w:r w:rsidRPr="00D16BEF">
        <w:rPr>
          <w:rFonts w:ascii="Arial" w:hAnsi="Arial" w:cs="Arial"/>
          <w:sz w:val="22"/>
          <w:szCs w:val="22"/>
        </w:rPr>
        <w:br/>
        <w:t>Return: Payback expected within 18-30 months depending on scale and adherence to process improvements.</w:t>
      </w:r>
    </w:p>
    <w:p w14:paraId="465976D8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</w:p>
    <w:p w14:paraId="713120CC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0" w:name="_Toc212736512"/>
      <w:r w:rsidRPr="00D16BEF">
        <w:rPr>
          <w:rFonts w:ascii="Arial" w:hAnsi="Arial" w:cs="Arial"/>
          <w:sz w:val="22"/>
          <w:szCs w:val="22"/>
        </w:rPr>
        <w:lastRenderedPageBreak/>
        <w:t>Development &amp; Resource Plan</w:t>
      </w:r>
      <w:bookmarkEnd w:id="10"/>
    </w:p>
    <w:p w14:paraId="04C41445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Suggested Delivery Approach: Agile (Scrum) with 2-week sprints. Total estimated delivery: 5 - 7 months (MVP) + 2-3 months for stabilization &amp; integrations.</w:t>
      </w:r>
      <w:r w:rsidRPr="00D16BEF">
        <w:rPr>
          <w:rFonts w:ascii="Arial" w:hAnsi="Arial" w:cs="Arial"/>
          <w:sz w:val="22"/>
          <w:szCs w:val="22"/>
        </w:rPr>
        <w:br/>
        <w:t>Core Team (estimated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4"/>
        <w:gridCol w:w="3504"/>
        <w:gridCol w:w="3504"/>
      </w:tblGrid>
      <w:tr w:rsidR="00C223FC" w:rsidRPr="00D16BEF" w14:paraId="0B6C9732" w14:textId="77777777" w:rsidTr="008A7BAD">
        <w:trPr>
          <w:trHeight w:val="347"/>
        </w:trPr>
        <w:tc>
          <w:tcPr>
            <w:tcW w:w="3504" w:type="dxa"/>
          </w:tcPr>
          <w:p w14:paraId="714A4CBE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ole</w:t>
            </w:r>
          </w:p>
        </w:tc>
        <w:tc>
          <w:tcPr>
            <w:tcW w:w="3504" w:type="dxa"/>
          </w:tcPr>
          <w:p w14:paraId="4A6EFF45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Estimate (FTE)</w:t>
            </w:r>
          </w:p>
        </w:tc>
        <w:tc>
          <w:tcPr>
            <w:tcW w:w="3504" w:type="dxa"/>
          </w:tcPr>
          <w:p w14:paraId="1F43E9C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esponsibility</w:t>
            </w:r>
          </w:p>
        </w:tc>
      </w:tr>
      <w:tr w:rsidR="00C223FC" w:rsidRPr="00D16BEF" w14:paraId="2319D378" w14:textId="77777777" w:rsidTr="008A7BAD">
        <w:trPr>
          <w:trHeight w:val="604"/>
        </w:trPr>
        <w:tc>
          <w:tcPr>
            <w:tcW w:w="3504" w:type="dxa"/>
          </w:tcPr>
          <w:p w14:paraId="5FF0FE1A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Product Owner / Ops Lead</w:t>
            </w:r>
          </w:p>
        </w:tc>
        <w:tc>
          <w:tcPr>
            <w:tcW w:w="3504" w:type="dxa"/>
          </w:tcPr>
          <w:p w14:paraId="3B511A5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0.3 - 0.5</w:t>
            </w:r>
          </w:p>
        </w:tc>
        <w:tc>
          <w:tcPr>
            <w:tcW w:w="3504" w:type="dxa"/>
          </w:tcPr>
          <w:p w14:paraId="316C4EDA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efine priorities, acceptance</w:t>
            </w:r>
          </w:p>
        </w:tc>
      </w:tr>
      <w:tr w:rsidR="00C223FC" w:rsidRPr="00D16BEF" w14:paraId="4FBBC7C7" w14:textId="77777777" w:rsidTr="008A7BAD">
        <w:trPr>
          <w:trHeight w:val="347"/>
        </w:trPr>
        <w:tc>
          <w:tcPr>
            <w:tcW w:w="3504" w:type="dxa"/>
          </w:tcPr>
          <w:p w14:paraId="30D26701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Business Analyst</w:t>
            </w:r>
          </w:p>
        </w:tc>
        <w:tc>
          <w:tcPr>
            <w:tcW w:w="3504" w:type="dxa"/>
          </w:tcPr>
          <w:p w14:paraId="12C664FD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3504" w:type="dxa"/>
          </w:tcPr>
          <w:p w14:paraId="601CE64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Requirements, UAT</w:t>
            </w:r>
          </w:p>
        </w:tc>
      </w:tr>
      <w:tr w:rsidR="00C223FC" w:rsidRPr="00D16BEF" w14:paraId="72977380" w14:textId="77777777" w:rsidTr="008A7BAD">
        <w:trPr>
          <w:trHeight w:val="362"/>
        </w:trPr>
        <w:tc>
          <w:tcPr>
            <w:tcW w:w="3504" w:type="dxa"/>
          </w:tcPr>
          <w:p w14:paraId="71EBF2C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Solution Architect</w:t>
            </w:r>
          </w:p>
        </w:tc>
        <w:tc>
          <w:tcPr>
            <w:tcW w:w="3504" w:type="dxa"/>
          </w:tcPr>
          <w:p w14:paraId="03CDEC8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3504" w:type="dxa"/>
          </w:tcPr>
          <w:p w14:paraId="0DF7B2EA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Integration design</w:t>
            </w:r>
          </w:p>
        </w:tc>
      </w:tr>
      <w:tr w:rsidR="00C223FC" w:rsidRPr="00D16BEF" w14:paraId="73482D8B" w14:textId="77777777" w:rsidTr="008A7BAD">
        <w:trPr>
          <w:trHeight w:val="347"/>
        </w:trPr>
        <w:tc>
          <w:tcPr>
            <w:tcW w:w="3504" w:type="dxa"/>
          </w:tcPr>
          <w:p w14:paraId="3736F40E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Backend Developers</w:t>
            </w:r>
          </w:p>
        </w:tc>
        <w:tc>
          <w:tcPr>
            <w:tcW w:w="3504" w:type="dxa"/>
          </w:tcPr>
          <w:p w14:paraId="523D8EF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2.0</w:t>
            </w:r>
          </w:p>
        </w:tc>
        <w:tc>
          <w:tcPr>
            <w:tcW w:w="3504" w:type="dxa"/>
          </w:tcPr>
          <w:p w14:paraId="1EA3217B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APIs, services</w:t>
            </w:r>
          </w:p>
        </w:tc>
      </w:tr>
      <w:tr w:rsidR="00C223FC" w:rsidRPr="00D16BEF" w14:paraId="698D98CC" w14:textId="77777777" w:rsidTr="008A7BAD">
        <w:trPr>
          <w:trHeight w:val="347"/>
        </w:trPr>
        <w:tc>
          <w:tcPr>
            <w:tcW w:w="3504" w:type="dxa"/>
          </w:tcPr>
          <w:p w14:paraId="330820BD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Frontend Developers</w:t>
            </w:r>
          </w:p>
        </w:tc>
        <w:tc>
          <w:tcPr>
            <w:tcW w:w="3504" w:type="dxa"/>
          </w:tcPr>
          <w:p w14:paraId="59DCB43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3504" w:type="dxa"/>
          </w:tcPr>
          <w:p w14:paraId="02FAC614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ashboards, portals</w:t>
            </w:r>
          </w:p>
        </w:tc>
      </w:tr>
      <w:tr w:rsidR="00C223FC" w:rsidRPr="00D16BEF" w14:paraId="0F3E8AE1" w14:textId="77777777" w:rsidTr="008A7BAD">
        <w:trPr>
          <w:trHeight w:val="347"/>
        </w:trPr>
        <w:tc>
          <w:tcPr>
            <w:tcW w:w="3504" w:type="dxa"/>
          </w:tcPr>
          <w:p w14:paraId="782BB867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Mobile Developers</w:t>
            </w:r>
          </w:p>
        </w:tc>
        <w:tc>
          <w:tcPr>
            <w:tcW w:w="3504" w:type="dxa"/>
          </w:tcPr>
          <w:p w14:paraId="404E46A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3504" w:type="dxa"/>
          </w:tcPr>
          <w:p w14:paraId="15F91244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Warehouse app</w:t>
            </w:r>
          </w:p>
        </w:tc>
      </w:tr>
      <w:tr w:rsidR="00C223FC" w:rsidRPr="00D16BEF" w14:paraId="4802FAA7" w14:textId="77777777" w:rsidTr="008A7BAD">
        <w:trPr>
          <w:trHeight w:val="347"/>
        </w:trPr>
        <w:tc>
          <w:tcPr>
            <w:tcW w:w="3504" w:type="dxa"/>
          </w:tcPr>
          <w:p w14:paraId="6D629AD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QA Engineers</w:t>
            </w:r>
          </w:p>
        </w:tc>
        <w:tc>
          <w:tcPr>
            <w:tcW w:w="3504" w:type="dxa"/>
          </w:tcPr>
          <w:p w14:paraId="7ADB711D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3504" w:type="dxa"/>
          </w:tcPr>
          <w:p w14:paraId="4F8F5028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Testing</w:t>
            </w:r>
          </w:p>
        </w:tc>
      </w:tr>
      <w:tr w:rsidR="00C223FC" w:rsidRPr="00D16BEF" w14:paraId="0ADF834C" w14:textId="77777777" w:rsidTr="008A7BAD">
        <w:trPr>
          <w:trHeight w:val="362"/>
        </w:trPr>
        <w:tc>
          <w:tcPr>
            <w:tcW w:w="3504" w:type="dxa"/>
          </w:tcPr>
          <w:p w14:paraId="3556B6A1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evOps/Infra</w:t>
            </w:r>
          </w:p>
        </w:tc>
        <w:tc>
          <w:tcPr>
            <w:tcW w:w="3504" w:type="dxa"/>
          </w:tcPr>
          <w:p w14:paraId="5AA90FC9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3504" w:type="dxa"/>
          </w:tcPr>
          <w:p w14:paraId="22CF6EEF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CI/CD, hosting</w:t>
            </w:r>
          </w:p>
        </w:tc>
      </w:tr>
      <w:tr w:rsidR="00C223FC" w:rsidRPr="00D16BEF" w14:paraId="2E8116D8" w14:textId="77777777" w:rsidTr="008A7BAD">
        <w:trPr>
          <w:trHeight w:val="347"/>
        </w:trPr>
        <w:tc>
          <w:tcPr>
            <w:tcW w:w="3504" w:type="dxa"/>
          </w:tcPr>
          <w:p w14:paraId="3BBC9E2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ata Engineer</w:t>
            </w:r>
          </w:p>
        </w:tc>
        <w:tc>
          <w:tcPr>
            <w:tcW w:w="3504" w:type="dxa"/>
          </w:tcPr>
          <w:p w14:paraId="4E0B0F36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3504" w:type="dxa"/>
          </w:tcPr>
          <w:p w14:paraId="19535F7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Data migration &amp; pipelines</w:t>
            </w:r>
          </w:p>
        </w:tc>
      </w:tr>
      <w:tr w:rsidR="00C223FC" w:rsidRPr="00D16BEF" w14:paraId="17185E98" w14:textId="77777777" w:rsidTr="008A7BAD">
        <w:trPr>
          <w:trHeight w:val="347"/>
        </w:trPr>
        <w:tc>
          <w:tcPr>
            <w:tcW w:w="3504" w:type="dxa"/>
          </w:tcPr>
          <w:p w14:paraId="29561710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Change Manager/Trainer</w:t>
            </w:r>
          </w:p>
        </w:tc>
        <w:tc>
          <w:tcPr>
            <w:tcW w:w="3504" w:type="dxa"/>
          </w:tcPr>
          <w:p w14:paraId="66BF9C4C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3504" w:type="dxa"/>
          </w:tcPr>
          <w:p w14:paraId="5FDC077E" w14:textId="77777777" w:rsidR="00C223FC" w:rsidRPr="00D16BEF" w:rsidRDefault="00C223FC" w:rsidP="008A7BAD">
            <w:pPr>
              <w:rPr>
                <w:rFonts w:ascii="Arial" w:hAnsi="Arial" w:cs="Arial"/>
                <w:sz w:val="22"/>
                <w:szCs w:val="22"/>
              </w:rPr>
            </w:pPr>
            <w:r w:rsidRPr="00D16BEF">
              <w:rPr>
                <w:rFonts w:ascii="Arial" w:hAnsi="Arial" w:cs="Arial"/>
                <w:sz w:val="22"/>
                <w:szCs w:val="22"/>
              </w:rPr>
              <w:t>Training &amp; rollout</w:t>
            </w:r>
          </w:p>
        </w:tc>
      </w:tr>
    </w:tbl>
    <w:p w14:paraId="1CF19D53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Estimated Effort (MVP): ~800 - 1200 person-days across roles. Exact estimates to be refined after detailed analysis and design workshops.</w:t>
      </w:r>
    </w:p>
    <w:p w14:paraId="7C2D4427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1" w:name="_Toc212736513"/>
      <w:r w:rsidRPr="00D16BEF">
        <w:rPr>
          <w:rFonts w:ascii="Arial" w:hAnsi="Arial" w:cs="Arial"/>
          <w:sz w:val="22"/>
          <w:szCs w:val="22"/>
        </w:rPr>
        <w:t>Timetable &amp; Milestones (High Level)</w:t>
      </w:r>
      <w:bookmarkEnd w:id="11"/>
    </w:p>
    <w:p w14:paraId="6F9C858D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Discovery &amp; Detailed Requirements: 4 weeks</w:t>
      </w:r>
      <w:r w:rsidRPr="00D16BEF">
        <w:rPr>
          <w:rFonts w:ascii="Arial" w:hAnsi="Arial" w:cs="Arial"/>
          <w:sz w:val="22"/>
          <w:szCs w:val="22"/>
        </w:rPr>
        <w:br/>
        <w:t>- Design &amp; Architecture: 4 weeks</w:t>
      </w:r>
      <w:r w:rsidRPr="00D16BEF">
        <w:rPr>
          <w:rFonts w:ascii="Arial" w:hAnsi="Arial" w:cs="Arial"/>
          <w:sz w:val="22"/>
          <w:szCs w:val="22"/>
        </w:rPr>
        <w:br/>
        <w:t>- Development (MVP features): 10-14 weeks (sprints)</w:t>
      </w:r>
      <w:r w:rsidRPr="00D16BEF">
        <w:rPr>
          <w:rFonts w:ascii="Arial" w:hAnsi="Arial" w:cs="Arial"/>
          <w:sz w:val="22"/>
          <w:szCs w:val="22"/>
        </w:rPr>
        <w:br/>
        <w:t>- Integration &amp; Testing: 4-6 weeks</w:t>
      </w:r>
      <w:r w:rsidRPr="00D16BEF">
        <w:rPr>
          <w:rFonts w:ascii="Arial" w:hAnsi="Arial" w:cs="Arial"/>
          <w:sz w:val="22"/>
          <w:szCs w:val="22"/>
        </w:rPr>
        <w:br/>
        <w:t>- Pilot Rollout (1-2 warehouses): 2-4 weeks</w:t>
      </w:r>
      <w:r w:rsidRPr="00D16BEF">
        <w:rPr>
          <w:rFonts w:ascii="Arial" w:hAnsi="Arial" w:cs="Arial"/>
          <w:sz w:val="22"/>
          <w:szCs w:val="22"/>
        </w:rPr>
        <w:br/>
        <w:t>- Full Rollout &amp; Stabilization: 4-8 weeks</w:t>
      </w:r>
      <w:r w:rsidRPr="00D16BEF">
        <w:rPr>
          <w:rFonts w:ascii="Arial" w:hAnsi="Arial" w:cs="Arial"/>
          <w:sz w:val="22"/>
          <w:szCs w:val="22"/>
        </w:rPr>
        <w:br/>
      </w:r>
    </w:p>
    <w:p w14:paraId="62BC55F3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2" w:name="_Toc212736514"/>
      <w:r w:rsidRPr="00D16BEF">
        <w:rPr>
          <w:rFonts w:ascii="Arial" w:hAnsi="Arial" w:cs="Arial"/>
          <w:sz w:val="22"/>
          <w:szCs w:val="22"/>
        </w:rPr>
        <w:t>Testing Strategy</w:t>
      </w:r>
      <w:bookmarkEnd w:id="12"/>
    </w:p>
    <w:p w14:paraId="6E3A427C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Phases</w:t>
      </w:r>
      <w:r w:rsidRPr="00D16BEF">
        <w:rPr>
          <w:rFonts w:ascii="Arial" w:hAnsi="Arial" w:cs="Arial"/>
          <w:sz w:val="22"/>
          <w:szCs w:val="22"/>
        </w:rPr>
        <w:t>: Unit Testing (Dev), Integration Testing, System Testing (including stress &amp; performance), User Acceptance Testing (UAT) with warehouse operations, and Pilot validation. Regression test suite and automated tests for critical flows.</w:t>
      </w:r>
    </w:p>
    <w:p w14:paraId="4C158EE0" w14:textId="77777777" w:rsidR="00C223FC" w:rsidRPr="00D16BEF" w:rsidRDefault="00C223FC" w:rsidP="00C223FC">
      <w:pPr>
        <w:rPr>
          <w:rFonts w:ascii="Arial" w:hAnsi="Arial" w:cs="Arial"/>
          <w:b/>
          <w:bCs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Implementation &amp; Rollout</w:t>
      </w:r>
    </w:p>
    <w:p w14:paraId="7216FCB7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lastRenderedPageBreak/>
        <w:t>Rollout Strategy</w:t>
      </w:r>
      <w:r w:rsidRPr="00D16BEF">
        <w:rPr>
          <w:rFonts w:ascii="Arial" w:hAnsi="Arial" w:cs="Arial"/>
          <w:sz w:val="22"/>
          <w:szCs w:val="22"/>
        </w:rPr>
        <w:t>: Phased rollout by geography or warehouse cluster. Start with 1-2 pilot warehouses and iterate. Provide hands-on training, run parallel operations for a defined cutover period, and then switch to live.</w:t>
      </w:r>
      <w:r w:rsidRPr="00D16BEF">
        <w:rPr>
          <w:rFonts w:ascii="Arial" w:hAnsi="Arial" w:cs="Arial"/>
          <w:sz w:val="22"/>
          <w:szCs w:val="22"/>
        </w:rPr>
        <w:br/>
      </w:r>
    </w:p>
    <w:p w14:paraId="76E9F469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b/>
          <w:bCs/>
          <w:sz w:val="22"/>
          <w:szCs w:val="22"/>
        </w:rPr>
        <w:t>Training</w:t>
      </w:r>
      <w:r w:rsidRPr="00D16BEF">
        <w:rPr>
          <w:rFonts w:ascii="Arial" w:hAnsi="Arial" w:cs="Arial"/>
          <w:sz w:val="22"/>
          <w:szCs w:val="22"/>
        </w:rPr>
        <w:t>: Train-the-trainer model. Provide quick reference guides, SOPs, and mobile job aids for warehouse staff.</w:t>
      </w:r>
    </w:p>
    <w:p w14:paraId="08524AC5" w14:textId="77777777" w:rsidR="00C223FC" w:rsidRPr="00D16BEF" w:rsidRDefault="00C223FC" w:rsidP="00C223FC">
      <w:pPr>
        <w:rPr>
          <w:rFonts w:ascii="Arial" w:hAnsi="Arial" w:cs="Arial"/>
          <w:color w:val="0070C0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br/>
      </w:r>
      <w:r w:rsidRPr="00D16BEF">
        <w:rPr>
          <w:rFonts w:ascii="Arial" w:hAnsi="Arial" w:cs="Arial"/>
          <w:b/>
          <w:bCs/>
          <w:sz w:val="22"/>
          <w:szCs w:val="22"/>
        </w:rPr>
        <w:t>Data Conversion</w:t>
      </w:r>
      <w:r w:rsidRPr="00D16BEF">
        <w:rPr>
          <w:rFonts w:ascii="Arial" w:hAnsi="Arial" w:cs="Arial"/>
          <w:sz w:val="22"/>
          <w:szCs w:val="22"/>
        </w:rPr>
        <w:t>: Migrate SKU master, opening balances, and pending orders. Clean master data during discovery.</w:t>
      </w:r>
      <w:r w:rsidRPr="00D16BEF">
        <w:rPr>
          <w:rFonts w:ascii="Arial" w:hAnsi="Arial" w:cs="Arial"/>
          <w:sz w:val="22"/>
          <w:szCs w:val="22"/>
        </w:rPr>
        <w:br/>
      </w:r>
    </w:p>
    <w:p w14:paraId="580B2D53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3" w:name="_Toc212736515"/>
      <w:r w:rsidRPr="00D16BEF">
        <w:rPr>
          <w:rFonts w:ascii="Arial" w:hAnsi="Arial" w:cs="Arial"/>
          <w:sz w:val="22"/>
          <w:szCs w:val="22"/>
        </w:rPr>
        <w:t>Nonfunctional Requirements (Summary)</w:t>
      </w:r>
      <w:bookmarkEnd w:id="13"/>
    </w:p>
    <w:p w14:paraId="3FD6A71D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Performance: System shall respond to inventory queries within 2 seconds for typical queries.</w:t>
      </w:r>
      <w:r w:rsidRPr="00D16BEF">
        <w:rPr>
          <w:rFonts w:ascii="Arial" w:hAnsi="Arial" w:cs="Arial"/>
          <w:sz w:val="22"/>
          <w:szCs w:val="22"/>
        </w:rPr>
        <w:br/>
        <w:t>- Throughput: Support up to 200 concurrent warehouse operators during peak shifts.</w:t>
      </w:r>
      <w:r w:rsidRPr="00D16BEF">
        <w:rPr>
          <w:rFonts w:ascii="Arial" w:hAnsi="Arial" w:cs="Arial"/>
          <w:sz w:val="22"/>
          <w:szCs w:val="22"/>
        </w:rPr>
        <w:br/>
        <w:t>- Availability: 99.5% uptime for core inventory services.</w:t>
      </w:r>
      <w:r w:rsidRPr="00D16BEF">
        <w:rPr>
          <w:rFonts w:ascii="Arial" w:hAnsi="Arial" w:cs="Arial"/>
          <w:sz w:val="22"/>
          <w:szCs w:val="22"/>
        </w:rPr>
        <w:br/>
        <w:t>- Security: Role-based access control, encrypted data in transit and at rest, audit logging.</w:t>
      </w:r>
      <w:r w:rsidRPr="00D16BEF">
        <w:rPr>
          <w:rFonts w:ascii="Arial" w:hAnsi="Arial" w:cs="Arial"/>
          <w:sz w:val="22"/>
          <w:szCs w:val="22"/>
        </w:rPr>
        <w:br/>
        <w:t>- Scalability: Design for multi-region expansion and ability to add new warehouses without downtime.</w:t>
      </w:r>
      <w:r w:rsidRPr="00D16BEF">
        <w:rPr>
          <w:rFonts w:ascii="Arial" w:hAnsi="Arial" w:cs="Arial"/>
          <w:sz w:val="22"/>
          <w:szCs w:val="22"/>
        </w:rPr>
        <w:br/>
      </w:r>
    </w:p>
    <w:p w14:paraId="28D5D4D6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4" w:name="_Toc212736516"/>
      <w:r w:rsidRPr="00D16BEF">
        <w:rPr>
          <w:rFonts w:ascii="Arial" w:hAnsi="Arial" w:cs="Arial"/>
          <w:sz w:val="22"/>
          <w:szCs w:val="22"/>
        </w:rPr>
        <w:t>Assumptions &amp; Dependencies</w:t>
      </w:r>
      <w:bookmarkEnd w:id="14"/>
    </w:p>
    <w:p w14:paraId="2E52CC4B" w14:textId="77777777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>- Client will provide access to ERP and MES test environments and necessary API documentation.</w:t>
      </w:r>
      <w:r w:rsidRPr="00D16BEF">
        <w:rPr>
          <w:rFonts w:ascii="Arial" w:hAnsi="Arial" w:cs="Arial"/>
          <w:sz w:val="22"/>
          <w:szCs w:val="22"/>
        </w:rPr>
        <w:br/>
        <w:t>- Key stakeholders (warehouse ops, inventory planners) will participate in workshops and UAT.</w:t>
      </w:r>
      <w:r w:rsidRPr="00D16BEF">
        <w:rPr>
          <w:rFonts w:ascii="Arial" w:hAnsi="Arial" w:cs="Arial"/>
          <w:sz w:val="22"/>
          <w:szCs w:val="22"/>
        </w:rPr>
        <w:br/>
        <w:t>- 3PL partners will support API/webhook integration or provide agreed data exchange formats.</w:t>
      </w:r>
      <w:r w:rsidRPr="00D16BEF">
        <w:rPr>
          <w:rFonts w:ascii="Arial" w:hAnsi="Arial" w:cs="Arial"/>
          <w:sz w:val="22"/>
          <w:szCs w:val="22"/>
        </w:rPr>
        <w:br/>
      </w:r>
    </w:p>
    <w:p w14:paraId="397415B7" w14:textId="77777777" w:rsidR="00C223FC" w:rsidRPr="00D16BEF" w:rsidRDefault="00C223FC" w:rsidP="00C223FC">
      <w:pPr>
        <w:pStyle w:val="Heading1"/>
        <w:rPr>
          <w:rFonts w:ascii="Arial" w:hAnsi="Arial" w:cs="Arial"/>
          <w:sz w:val="22"/>
          <w:szCs w:val="22"/>
        </w:rPr>
      </w:pPr>
      <w:bookmarkStart w:id="15" w:name="_Toc212736517"/>
      <w:r w:rsidRPr="00D16BEF">
        <w:rPr>
          <w:rFonts w:ascii="Arial" w:hAnsi="Arial" w:cs="Arial"/>
          <w:sz w:val="22"/>
          <w:szCs w:val="22"/>
        </w:rPr>
        <w:t>Approvals / Sign-Off</w:t>
      </w:r>
      <w:bookmarkEnd w:id="15"/>
    </w:p>
    <w:p w14:paraId="3571D75C" w14:textId="5FD19D43" w:rsidR="00C223FC" w:rsidRPr="00D16BEF" w:rsidRDefault="00C223FC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sz w:val="22"/>
          <w:szCs w:val="22"/>
        </w:rPr>
        <w:t xml:space="preserve">Prepared by: </w:t>
      </w:r>
      <w:r w:rsidR="00495E27">
        <w:rPr>
          <w:rFonts w:ascii="Arial" w:hAnsi="Arial" w:cs="Arial"/>
          <w:sz w:val="22"/>
          <w:szCs w:val="22"/>
        </w:rPr>
        <w:t>Nikhil Mali</w:t>
      </w:r>
      <w:r w:rsidRPr="00D16BEF">
        <w:rPr>
          <w:rFonts w:ascii="Arial" w:hAnsi="Arial" w:cs="Arial"/>
          <w:sz w:val="22"/>
          <w:szCs w:val="22"/>
        </w:rPr>
        <w:br/>
      </w:r>
      <w:r w:rsidRPr="00D16BEF">
        <w:rPr>
          <w:rFonts w:ascii="Arial" w:hAnsi="Arial" w:cs="Arial"/>
          <w:sz w:val="22"/>
          <w:szCs w:val="22"/>
        </w:rPr>
        <w:br/>
        <w:t xml:space="preserve">Business Sponsor: </w:t>
      </w:r>
      <w:r w:rsidR="00397CC0">
        <w:rPr>
          <w:rFonts w:ascii="Arial" w:hAnsi="Arial" w:cs="Arial"/>
          <w:sz w:val="22"/>
          <w:szCs w:val="22"/>
        </w:rPr>
        <w:t>Raju Dalvi</w:t>
      </w:r>
      <w:r w:rsidRPr="00D16BEF">
        <w:rPr>
          <w:rFonts w:ascii="Arial" w:hAnsi="Arial" w:cs="Arial"/>
          <w:sz w:val="22"/>
          <w:szCs w:val="22"/>
        </w:rPr>
        <w:br/>
      </w:r>
      <w:r w:rsidRPr="00D16BEF">
        <w:rPr>
          <w:rFonts w:ascii="Arial" w:hAnsi="Arial" w:cs="Arial"/>
          <w:sz w:val="22"/>
          <w:szCs w:val="22"/>
        </w:rPr>
        <w:br/>
        <w:t xml:space="preserve">Date: </w:t>
      </w:r>
      <w:r w:rsidR="00397CC0">
        <w:rPr>
          <w:rFonts w:ascii="Arial" w:hAnsi="Arial" w:cs="Arial"/>
          <w:sz w:val="22"/>
          <w:szCs w:val="22"/>
        </w:rPr>
        <w:t>28/10/2025</w:t>
      </w:r>
      <w:r w:rsidRPr="00D16BEF">
        <w:rPr>
          <w:rFonts w:ascii="Arial" w:hAnsi="Arial" w:cs="Arial"/>
          <w:sz w:val="22"/>
          <w:szCs w:val="22"/>
        </w:rPr>
        <w:br/>
      </w:r>
    </w:p>
    <w:p w14:paraId="68793248" w14:textId="77777777" w:rsidR="00FC5FBA" w:rsidRPr="00D16BEF" w:rsidRDefault="00FC5FBA" w:rsidP="00C223FC">
      <w:pPr>
        <w:rPr>
          <w:rFonts w:ascii="Arial" w:hAnsi="Arial" w:cs="Arial"/>
          <w:sz w:val="22"/>
          <w:szCs w:val="22"/>
        </w:rPr>
      </w:pPr>
    </w:p>
    <w:p w14:paraId="47159E64" w14:textId="7566C3CD" w:rsidR="00FC5FBA" w:rsidRPr="00D16BEF" w:rsidRDefault="00FC5FBA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C6D736" wp14:editId="27797986">
                <wp:simplePos x="0" y="0"/>
                <wp:positionH relativeFrom="column">
                  <wp:posOffset>19049</wp:posOffset>
                </wp:positionH>
                <wp:positionV relativeFrom="paragraph">
                  <wp:posOffset>45720</wp:posOffset>
                </wp:positionV>
                <wp:extent cx="6753225" cy="0"/>
                <wp:effectExtent l="0" t="0" r="0" b="0"/>
                <wp:wrapNone/>
                <wp:docPr id="164326573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85003D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3.6pt" to="533.2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3D7C1054" w14:textId="4872B775" w:rsidR="00FC5FBA" w:rsidRPr="00D16BEF" w:rsidRDefault="00FC5FBA" w:rsidP="00FC5FBA">
      <w:pPr>
        <w:jc w:val="center"/>
        <w:rPr>
          <w:rFonts w:ascii="Arial" w:hAnsi="Arial" w:cs="Arial"/>
          <w:sz w:val="44"/>
          <w:szCs w:val="44"/>
        </w:rPr>
      </w:pPr>
      <w:r w:rsidRPr="00D16BEF">
        <w:rPr>
          <w:rFonts w:ascii="Arial" w:hAnsi="Arial" w:cs="Arial"/>
          <w:sz w:val="44"/>
          <w:szCs w:val="44"/>
        </w:rPr>
        <w:t>End of document</w:t>
      </w:r>
    </w:p>
    <w:p w14:paraId="07507ED2" w14:textId="027275D4" w:rsidR="00FC5FBA" w:rsidRPr="00D16BEF" w:rsidRDefault="00FC5FBA" w:rsidP="00C223FC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E93236" wp14:editId="2846AF1E">
                <wp:simplePos x="0" y="0"/>
                <wp:positionH relativeFrom="column">
                  <wp:posOffset>47625</wp:posOffset>
                </wp:positionH>
                <wp:positionV relativeFrom="paragraph">
                  <wp:posOffset>222250</wp:posOffset>
                </wp:positionV>
                <wp:extent cx="6753225" cy="0"/>
                <wp:effectExtent l="0" t="0" r="0" b="0"/>
                <wp:wrapNone/>
                <wp:docPr id="82903657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86628B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17.5pt" to="535.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</w:p>
    <w:p w14:paraId="78F0F3B8" w14:textId="4D514FA0" w:rsidR="00C223FC" w:rsidRPr="00D16BEF" w:rsidRDefault="00C223FC">
      <w:pPr>
        <w:rPr>
          <w:rFonts w:ascii="Arial" w:hAnsi="Arial" w:cs="Arial"/>
        </w:rPr>
      </w:pPr>
    </w:p>
    <w:p w14:paraId="43687DE6" w14:textId="7E96690C" w:rsidR="00C223FC" w:rsidRPr="00D16BEF" w:rsidRDefault="00C223FC">
      <w:pPr>
        <w:spacing w:before="0" w:after="160" w:line="278" w:lineRule="auto"/>
        <w:rPr>
          <w:rFonts w:ascii="Arial" w:hAnsi="Arial" w:cs="Arial"/>
        </w:rPr>
      </w:pPr>
      <w:r w:rsidRPr="00D16BEF">
        <w:rPr>
          <w:rFonts w:ascii="Arial" w:hAnsi="Arial" w:cs="Arial"/>
        </w:rPr>
        <w:br w:type="page"/>
      </w:r>
    </w:p>
    <w:p w14:paraId="00FE9225" w14:textId="67E36919" w:rsidR="00FC5FBA" w:rsidRPr="00D16BEF" w:rsidRDefault="00D16BEF">
      <w:pPr>
        <w:rPr>
          <w:rFonts w:ascii="Arial" w:hAnsi="Arial" w:cs="Arial"/>
        </w:rPr>
      </w:pPr>
      <w:r w:rsidRPr="00D16BEF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84F51C1" wp14:editId="02056804">
            <wp:simplePos x="0" y="0"/>
            <wp:positionH relativeFrom="column">
              <wp:posOffset>-152400</wp:posOffset>
            </wp:positionH>
            <wp:positionV relativeFrom="paragraph">
              <wp:posOffset>-152400</wp:posOffset>
            </wp:positionV>
            <wp:extent cx="7143750" cy="9391015"/>
            <wp:effectExtent l="0" t="0" r="0" b="635"/>
            <wp:wrapNone/>
            <wp:docPr id="1423231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231978" name="Picture 142323197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0" cy="939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E4F329" w14:textId="3787981D" w:rsidR="00FC5FBA" w:rsidRPr="00D16BEF" w:rsidRDefault="00FC5FBA" w:rsidP="00FC5FBA">
      <w:pPr>
        <w:spacing w:before="0" w:after="160" w:line="278" w:lineRule="auto"/>
        <w:rPr>
          <w:rFonts w:ascii="Arial" w:hAnsi="Arial" w:cs="Arial"/>
        </w:rPr>
      </w:pPr>
      <w:r w:rsidRPr="00D16BEF">
        <w:rPr>
          <w:rFonts w:ascii="Arial" w:hAnsi="Arial" w:cs="Arial"/>
        </w:rPr>
        <w:br w:type="page"/>
      </w:r>
    </w:p>
    <w:p w14:paraId="1D0B8F15" w14:textId="77777777" w:rsidR="00BE7140" w:rsidRDefault="00BE7140" w:rsidP="00D16BEF">
      <w:pPr>
        <w:pStyle w:val="Heading1"/>
        <w:rPr>
          <w:rFonts w:ascii="Arial" w:hAnsi="Arial" w:cs="Arial"/>
        </w:rPr>
      </w:pPr>
      <w:bookmarkStart w:id="16" w:name="_Toc212736352"/>
      <w:bookmarkStart w:id="17" w:name="Xcf25d8ce3382f564a50b8ad85bf3094fed40ee1"/>
    </w:p>
    <w:p w14:paraId="557D6DA3" w14:textId="77777777" w:rsidR="00BE7140" w:rsidRDefault="00BE7140" w:rsidP="00D16BEF">
      <w:pPr>
        <w:pStyle w:val="Heading1"/>
        <w:rPr>
          <w:rFonts w:ascii="Arial" w:hAnsi="Arial" w:cs="Arial"/>
        </w:rPr>
      </w:pPr>
    </w:p>
    <w:p w14:paraId="0F6184DE" w14:textId="77777777" w:rsidR="00BE7140" w:rsidRDefault="00BE7140" w:rsidP="00D16BEF">
      <w:pPr>
        <w:pStyle w:val="Heading1"/>
        <w:rPr>
          <w:rFonts w:ascii="Arial" w:hAnsi="Arial" w:cs="Arial"/>
        </w:rPr>
      </w:pPr>
    </w:p>
    <w:p w14:paraId="5E8D5748" w14:textId="77777777" w:rsidR="00BE7140" w:rsidRDefault="00BE7140" w:rsidP="00D16BEF">
      <w:pPr>
        <w:pStyle w:val="Heading1"/>
        <w:rPr>
          <w:rFonts w:ascii="Arial" w:hAnsi="Arial" w:cs="Arial"/>
        </w:rPr>
      </w:pPr>
    </w:p>
    <w:p w14:paraId="657B52A7" w14:textId="2B32FFD5" w:rsidR="00D16BEF" w:rsidRPr="00D16BEF" w:rsidRDefault="00D16BEF" w:rsidP="00D16BEF">
      <w:pPr>
        <w:pStyle w:val="Heading1"/>
        <w:rPr>
          <w:rFonts w:ascii="Arial" w:hAnsi="Arial" w:cs="Arial"/>
        </w:rPr>
      </w:pPr>
      <w:r w:rsidRPr="00D16BEF">
        <w:rPr>
          <w:rFonts w:ascii="Arial" w:hAnsi="Arial" w:cs="Arial"/>
        </w:rPr>
        <w:t>Ticketing System — Business Requirements Document (BRD)</w:t>
      </w:r>
      <w:bookmarkEnd w:id="16"/>
    </w:p>
    <w:p w14:paraId="471ECB2D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18" w:name="_Toc212736353"/>
      <w:bookmarkStart w:id="19" w:name="document-control"/>
      <w:r w:rsidRPr="00D16BEF">
        <w:rPr>
          <w:rFonts w:ascii="Arial" w:hAnsi="Arial" w:cs="Arial"/>
        </w:rPr>
        <w:t>1. Document Control</w:t>
      </w:r>
      <w:bookmarkEnd w:id="18"/>
    </w:p>
    <w:p w14:paraId="03655684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Project Name:</w:t>
      </w:r>
      <w:r w:rsidRPr="00D16BEF">
        <w:rPr>
          <w:rFonts w:ascii="Arial" w:hAnsi="Arial" w:cs="Arial"/>
        </w:rPr>
        <w:t xml:space="preserve"> Ticketing System</w:t>
      </w:r>
    </w:p>
    <w:p w14:paraId="61B4BF46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Version:</w:t>
      </w:r>
      <w:r w:rsidRPr="00D16BEF">
        <w:rPr>
          <w:rFonts w:ascii="Arial" w:hAnsi="Arial" w:cs="Arial"/>
        </w:rPr>
        <w:t xml:space="preserve"> 1.0</w:t>
      </w:r>
    </w:p>
    <w:p w14:paraId="6E1AB88B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Date:</w:t>
      </w:r>
      <w:r w:rsidRPr="00D16BEF">
        <w:rPr>
          <w:rFonts w:ascii="Arial" w:hAnsi="Arial" w:cs="Arial"/>
        </w:rPr>
        <w:t xml:space="preserve"> 29 October 2025</w:t>
      </w:r>
    </w:p>
    <w:p w14:paraId="12269DB7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 xml:space="preserve">Author: </w:t>
      </w:r>
      <w:r w:rsidRPr="00D16BEF">
        <w:rPr>
          <w:rFonts w:ascii="Arial" w:hAnsi="Arial" w:cs="Arial"/>
        </w:rPr>
        <w:t>Nikhil Mali (Business Analyst)</w:t>
      </w:r>
    </w:p>
    <w:p w14:paraId="6E7D3AA3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</w:p>
    <w:p w14:paraId="553F7227" w14:textId="77777777" w:rsidR="00D16BEF" w:rsidRPr="00D16BEF" w:rsidRDefault="00D16BEF" w:rsidP="00D16BEF">
      <w:pPr>
        <w:rPr>
          <w:rFonts w:ascii="Arial" w:hAnsi="Arial" w:cs="Arial"/>
        </w:rPr>
      </w:pPr>
      <w:r w:rsidRPr="00D16BEF">
        <w:rPr>
          <w:rFonts w:ascii="Arial" w:hAnsi="Arial" w:cs="Arial"/>
        </w:rPr>
        <w:br w:type="page"/>
      </w:r>
    </w:p>
    <w:sdt>
      <w:sdtPr>
        <w:rPr>
          <w:rFonts w:ascii="Arial" w:eastAsiaTheme="minorHAnsi" w:hAnsi="Arial" w:cs="Arial"/>
          <w:caps w:val="0"/>
          <w:color w:val="auto"/>
          <w:spacing w:val="0"/>
          <w:sz w:val="24"/>
          <w:szCs w:val="24"/>
          <w:lang w:val="en-GB"/>
        </w:rPr>
        <w:id w:val="-2059464048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sz w:val="20"/>
          <w:szCs w:val="20"/>
        </w:rPr>
      </w:sdtEndPr>
      <w:sdtContent>
        <w:p w14:paraId="7E0B3494" w14:textId="77777777" w:rsidR="00D16BEF" w:rsidRPr="00D16BEF" w:rsidRDefault="00D16BEF" w:rsidP="00D16BEF">
          <w:pPr>
            <w:pStyle w:val="TOCHeading"/>
            <w:rPr>
              <w:rFonts w:ascii="Arial" w:hAnsi="Arial" w:cs="Arial"/>
            </w:rPr>
          </w:pPr>
          <w:r w:rsidRPr="00D16BEF">
            <w:rPr>
              <w:rFonts w:ascii="Arial" w:hAnsi="Arial" w:cs="Arial"/>
              <w:lang w:val="en-GB"/>
            </w:rPr>
            <w:t>Table of Contents</w:t>
          </w:r>
        </w:p>
        <w:p w14:paraId="0EED1FFC" w14:textId="77777777" w:rsidR="00D16BEF" w:rsidRPr="00D16BEF" w:rsidRDefault="00D16BEF" w:rsidP="00D16BEF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14:ligatures w14:val="standardContextual"/>
            </w:rPr>
          </w:pPr>
          <w:r w:rsidRPr="00D16BEF">
            <w:rPr>
              <w:rFonts w:ascii="Arial" w:hAnsi="Arial" w:cs="Arial"/>
            </w:rPr>
            <w:fldChar w:fldCharType="begin"/>
          </w:r>
          <w:r w:rsidRPr="00D16BEF">
            <w:rPr>
              <w:rFonts w:ascii="Arial" w:hAnsi="Arial" w:cs="Arial"/>
            </w:rPr>
            <w:instrText xml:space="preserve"> TOC \o "1-3" \h \z \u </w:instrText>
          </w:r>
          <w:r w:rsidRPr="00D16BEF">
            <w:rPr>
              <w:rFonts w:ascii="Arial" w:hAnsi="Arial" w:cs="Arial"/>
            </w:rPr>
            <w:fldChar w:fldCharType="separate"/>
          </w:r>
          <w:hyperlink w:anchor="_Toc212736352" w:history="1">
            <w:r w:rsidRPr="00D16BEF">
              <w:rPr>
                <w:rStyle w:val="Hyperlink"/>
                <w:rFonts w:ascii="Arial" w:hAnsi="Arial" w:cs="Arial"/>
                <w:noProof/>
              </w:rPr>
              <w:t>Ticketing System — Business Requirements Document (BRD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9F0B0BB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3" w:history="1">
            <w:r w:rsidRPr="00D16BEF">
              <w:rPr>
                <w:rStyle w:val="Hyperlink"/>
                <w:rFonts w:ascii="Arial" w:hAnsi="Arial" w:cs="Arial"/>
                <w:noProof/>
              </w:rPr>
              <w:t>1. Document Control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3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1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1B8D9E3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4" w:history="1">
            <w:r w:rsidRPr="00D16BEF">
              <w:rPr>
                <w:rStyle w:val="Hyperlink"/>
                <w:rFonts w:ascii="Arial" w:hAnsi="Arial" w:cs="Arial"/>
                <w:noProof/>
              </w:rPr>
              <w:t>2. Executive Summary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4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B8BBF25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5" w:history="1">
            <w:r w:rsidRPr="00D16BEF">
              <w:rPr>
                <w:rStyle w:val="Hyperlink"/>
                <w:rFonts w:ascii="Arial" w:hAnsi="Arial" w:cs="Arial"/>
                <w:noProof/>
              </w:rPr>
              <w:t>3. Scope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5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B30B494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6" w:history="1">
            <w:r w:rsidRPr="00D16BEF">
              <w:rPr>
                <w:rStyle w:val="Hyperlink"/>
                <w:rFonts w:ascii="Arial" w:hAnsi="Arial" w:cs="Arial"/>
                <w:noProof/>
              </w:rPr>
              <w:t>4. Stakeholder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6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8C45D7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7" w:history="1">
            <w:r w:rsidRPr="00D16BEF">
              <w:rPr>
                <w:rStyle w:val="Hyperlink"/>
                <w:rFonts w:ascii="Arial" w:hAnsi="Arial" w:cs="Arial"/>
                <w:noProof/>
              </w:rPr>
              <w:t>5. Business Requirements (High-level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7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3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602C29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8" w:history="1">
            <w:r w:rsidRPr="00D16BEF">
              <w:rPr>
                <w:rStyle w:val="Hyperlink"/>
                <w:rFonts w:ascii="Arial" w:hAnsi="Arial" w:cs="Arial"/>
                <w:noProof/>
              </w:rPr>
              <w:t>6. Success Criteria / Acceptance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8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A8AFFAE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59" w:history="1">
            <w:r w:rsidRPr="00D16BEF">
              <w:rPr>
                <w:rStyle w:val="Hyperlink"/>
                <w:rFonts w:ascii="Arial" w:hAnsi="Arial" w:cs="Arial"/>
                <w:noProof/>
              </w:rPr>
              <w:t>7. Assumptions &amp; Constrai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59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17F8770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0" w:history="1">
            <w:r w:rsidRPr="00D16BEF">
              <w:rPr>
                <w:rStyle w:val="Hyperlink"/>
                <w:rFonts w:ascii="Arial" w:hAnsi="Arial" w:cs="Arial"/>
                <w:noProof/>
              </w:rPr>
              <w:t>8. Risk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0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47B8345" w14:textId="77777777" w:rsidR="00D16BEF" w:rsidRPr="00D16BEF" w:rsidRDefault="00D16BEF" w:rsidP="00D16BEF">
          <w:pPr>
            <w:pStyle w:val="TOC1"/>
            <w:tabs>
              <w:tab w:val="right" w:leader="dot" w:pos="10790"/>
            </w:tabs>
            <w:rPr>
              <w:rFonts w:ascii="Arial" w:hAnsi="Arial" w:cs="Arial"/>
              <w:noProof/>
              <w:kern w:val="2"/>
              <w14:ligatures w14:val="standardContextual"/>
            </w:rPr>
          </w:pPr>
          <w:hyperlink w:anchor="_Toc212736361" w:history="1">
            <w:r w:rsidRPr="00D16BEF">
              <w:rPr>
                <w:rStyle w:val="Hyperlink"/>
                <w:rFonts w:ascii="Arial" w:hAnsi="Arial" w:cs="Arial"/>
                <w:noProof/>
              </w:rPr>
              <w:t>Ticketing System — Software Requirements Specification (SRS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1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167AEA7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2" w:history="1">
            <w:r w:rsidRPr="00D16BEF">
              <w:rPr>
                <w:rStyle w:val="Hyperlink"/>
                <w:rFonts w:ascii="Arial" w:hAnsi="Arial" w:cs="Arial"/>
                <w:noProof/>
              </w:rPr>
              <w:t>1. Record of Revision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1A43809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3" w:history="1">
            <w:r w:rsidRPr="00D16BEF">
              <w:rPr>
                <w:rStyle w:val="Hyperlink"/>
                <w:rFonts w:ascii="Arial" w:hAnsi="Arial" w:cs="Arial"/>
                <w:noProof/>
              </w:rPr>
              <w:t>2. Introduction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3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406A10F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4" w:history="1">
            <w:r w:rsidRPr="00D16BEF">
              <w:rPr>
                <w:rStyle w:val="Hyperlink"/>
                <w:rFonts w:ascii="Arial" w:hAnsi="Arial" w:cs="Arial"/>
                <w:noProof/>
              </w:rPr>
              <w:t>2.1 Overview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4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D5DBCF4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5" w:history="1">
            <w:r w:rsidRPr="00D16BEF">
              <w:rPr>
                <w:rStyle w:val="Hyperlink"/>
                <w:rFonts w:ascii="Arial" w:hAnsi="Arial" w:cs="Arial"/>
                <w:noProof/>
              </w:rPr>
              <w:t>2.2 Acronyms &amp; Definition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5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026A3E6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6" w:history="1">
            <w:r w:rsidRPr="00D16BEF">
              <w:rPr>
                <w:rStyle w:val="Hyperlink"/>
                <w:rFonts w:ascii="Arial" w:hAnsi="Arial" w:cs="Arial"/>
                <w:noProof/>
              </w:rPr>
              <w:t>3. Operational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6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56A7E6D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7" w:history="1">
            <w:r w:rsidRPr="00D16BEF">
              <w:rPr>
                <w:rStyle w:val="Hyperlink"/>
                <w:rFonts w:ascii="Arial" w:hAnsi="Arial" w:cs="Arial"/>
                <w:noProof/>
              </w:rPr>
              <w:t>3.1 Software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7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4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1810D91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8" w:history="1">
            <w:r w:rsidRPr="00D16BEF">
              <w:rPr>
                <w:rStyle w:val="Hyperlink"/>
                <w:rFonts w:ascii="Arial" w:hAnsi="Arial" w:cs="Arial"/>
                <w:noProof/>
              </w:rPr>
              <w:t>3.2 Hardware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8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EF231CB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69" w:history="1">
            <w:r w:rsidRPr="00D16BEF">
              <w:rPr>
                <w:rStyle w:val="Hyperlink"/>
                <w:rFonts w:ascii="Arial" w:hAnsi="Arial" w:cs="Arial"/>
                <w:noProof/>
              </w:rPr>
              <w:t>4. Reference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69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C6D027A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0" w:history="1">
            <w:r w:rsidRPr="00D16BEF">
              <w:rPr>
                <w:rStyle w:val="Hyperlink"/>
                <w:rFonts w:ascii="Arial" w:hAnsi="Arial" w:cs="Arial"/>
                <w:noProof/>
              </w:rPr>
              <w:t>5. Design &amp; Implementation Constrai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0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04D1F9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1" w:history="1">
            <w:r w:rsidRPr="00D16BEF">
              <w:rPr>
                <w:rStyle w:val="Hyperlink"/>
                <w:rFonts w:ascii="Arial" w:hAnsi="Arial" w:cs="Arial"/>
                <w:noProof/>
              </w:rPr>
              <w:t>6. Assumed Factors That Could Affect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1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F7F428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2" w:history="1">
            <w:r w:rsidRPr="00D16BEF">
              <w:rPr>
                <w:rStyle w:val="Hyperlink"/>
                <w:rFonts w:ascii="Arial" w:hAnsi="Arial" w:cs="Arial"/>
                <w:noProof/>
              </w:rPr>
              <w:t>7. System Overview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F5E6CF0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3" w:history="1">
            <w:r w:rsidRPr="00D16BEF">
              <w:rPr>
                <w:rStyle w:val="Hyperlink"/>
                <w:rFonts w:ascii="Arial" w:hAnsi="Arial" w:cs="Arial"/>
                <w:noProof/>
              </w:rPr>
              <w:t>7.1 Current System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3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485F4D4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4" w:history="1">
            <w:r w:rsidRPr="00D16BEF">
              <w:rPr>
                <w:rStyle w:val="Hyperlink"/>
                <w:rFonts w:ascii="Arial" w:hAnsi="Arial" w:cs="Arial"/>
                <w:noProof/>
              </w:rPr>
              <w:t>7.2 Proposed System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4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20E20FD" w14:textId="77777777" w:rsidR="00D16BEF" w:rsidRPr="00D16BEF" w:rsidRDefault="00D16BEF" w:rsidP="00D16BEF">
          <w:pPr>
            <w:pStyle w:val="TOC3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5" w:history="1">
            <w:r w:rsidRPr="00D16BEF">
              <w:rPr>
                <w:rStyle w:val="Hyperlink"/>
                <w:rFonts w:ascii="Arial" w:hAnsi="Arial" w:cs="Arial"/>
                <w:noProof/>
              </w:rPr>
              <w:t>7.3 Benefi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5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31457B0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6" w:history="1">
            <w:r w:rsidRPr="00D16BEF">
              <w:rPr>
                <w:rStyle w:val="Hyperlink"/>
                <w:rFonts w:ascii="Arial" w:hAnsi="Arial" w:cs="Arial"/>
                <w:noProof/>
              </w:rPr>
              <w:t>8. Functional Requirements (Detailed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6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5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E74C33F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7" w:history="1">
            <w:r w:rsidRPr="00D16BEF">
              <w:rPr>
                <w:rStyle w:val="Hyperlink"/>
                <w:rFonts w:ascii="Arial" w:hAnsi="Arial" w:cs="Arial"/>
                <w:noProof/>
              </w:rPr>
              <w:t>9. UI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7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073063A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8" w:history="1">
            <w:r w:rsidRPr="00D16BEF">
              <w:rPr>
                <w:rStyle w:val="Hyperlink"/>
                <w:rFonts w:ascii="Arial" w:hAnsi="Arial" w:cs="Arial"/>
                <w:noProof/>
              </w:rPr>
              <w:t>10. Non-Functional Requirement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8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7C2BDB4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79" w:history="1">
            <w:r w:rsidRPr="00D16BEF">
              <w:rPr>
                <w:rStyle w:val="Hyperlink"/>
                <w:rFonts w:ascii="Arial" w:hAnsi="Arial" w:cs="Arial"/>
                <w:noProof/>
              </w:rPr>
              <w:t>11. Interface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79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4F48C0B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80" w:history="1">
            <w:r w:rsidRPr="00D16BEF">
              <w:rPr>
                <w:rStyle w:val="Hyperlink"/>
                <w:rFonts w:ascii="Arial" w:hAnsi="Arial" w:cs="Arial"/>
                <w:noProof/>
              </w:rPr>
              <w:t>12. Data Model (High-level)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80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4AD39D2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81" w:history="1">
            <w:r w:rsidRPr="00D16BEF">
              <w:rPr>
                <w:rStyle w:val="Hyperlink"/>
                <w:rFonts w:ascii="Arial" w:hAnsi="Arial" w:cs="Arial"/>
                <w:noProof/>
              </w:rPr>
              <w:t>13. Acceptance Criteria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81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6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48FED22" w14:textId="77777777" w:rsidR="00D16BEF" w:rsidRPr="00D16BEF" w:rsidRDefault="00D16BEF" w:rsidP="00D16BEF">
          <w:pPr>
            <w:pStyle w:val="TOC2"/>
            <w:tabs>
              <w:tab w:val="right" w:leader="dot" w:pos="10790"/>
            </w:tabs>
            <w:rPr>
              <w:rFonts w:ascii="Arial" w:eastAsiaTheme="minorEastAsia" w:hAnsi="Arial" w:cs="Arial"/>
              <w:noProof/>
              <w:kern w:val="2"/>
              <w14:ligatures w14:val="standardContextual"/>
            </w:rPr>
          </w:pPr>
          <w:hyperlink w:anchor="_Toc212736382" w:history="1">
            <w:r w:rsidRPr="00D16BEF">
              <w:rPr>
                <w:rStyle w:val="Hyperlink"/>
                <w:rFonts w:ascii="Arial" w:hAnsi="Arial" w:cs="Arial"/>
                <w:noProof/>
              </w:rPr>
              <w:t>14. Other Parameters</w:t>
            </w:r>
            <w:r w:rsidRPr="00D16BEF">
              <w:rPr>
                <w:rFonts w:ascii="Arial" w:hAnsi="Arial" w:cs="Arial"/>
                <w:noProof/>
                <w:webHidden/>
              </w:rPr>
              <w:tab/>
            </w:r>
            <w:r w:rsidRPr="00D16BE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D16BEF">
              <w:rPr>
                <w:rFonts w:ascii="Arial" w:hAnsi="Arial" w:cs="Arial"/>
                <w:noProof/>
                <w:webHidden/>
              </w:rPr>
              <w:instrText xml:space="preserve"> PAGEREF _Toc212736382 \h </w:instrText>
            </w:r>
            <w:r w:rsidRPr="00D16BEF">
              <w:rPr>
                <w:rFonts w:ascii="Arial" w:hAnsi="Arial" w:cs="Arial"/>
                <w:noProof/>
                <w:webHidden/>
              </w:rPr>
            </w:r>
            <w:r w:rsidRPr="00D16BEF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D16BEF">
              <w:rPr>
                <w:rFonts w:ascii="Arial" w:hAnsi="Arial" w:cs="Arial"/>
                <w:noProof/>
                <w:webHidden/>
              </w:rPr>
              <w:t>7</w:t>
            </w:r>
            <w:r w:rsidRPr="00D16BE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088DB8A" w14:textId="77777777" w:rsidR="00D16BEF" w:rsidRPr="00D16BEF" w:rsidRDefault="00D16BEF" w:rsidP="00D16BEF">
          <w:pPr>
            <w:rPr>
              <w:rFonts w:ascii="Arial" w:hAnsi="Arial" w:cs="Arial"/>
            </w:rPr>
          </w:pPr>
          <w:r w:rsidRPr="00D16BEF">
            <w:rPr>
              <w:rFonts w:ascii="Arial" w:hAnsi="Arial" w:cs="Arial"/>
              <w:b/>
              <w:bCs/>
              <w:lang w:val="en-GB"/>
            </w:rPr>
            <w:fldChar w:fldCharType="end"/>
          </w:r>
        </w:p>
      </w:sdtContent>
    </w:sdt>
    <w:p w14:paraId="3D5AFAB9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</w:p>
    <w:p w14:paraId="665170E2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20" w:name="_Toc212736354"/>
      <w:bookmarkStart w:id="21" w:name="executive-summary"/>
      <w:bookmarkEnd w:id="19"/>
      <w:r w:rsidRPr="00D16BEF">
        <w:rPr>
          <w:rFonts w:ascii="Arial" w:hAnsi="Arial" w:cs="Arial"/>
        </w:rPr>
        <w:lastRenderedPageBreak/>
        <w:t>2. Executive Summary</w:t>
      </w:r>
      <w:bookmarkEnd w:id="20"/>
    </w:p>
    <w:p w14:paraId="5D647A99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Problem Statement / Business Need:</w:t>
      </w:r>
      <w:r w:rsidRPr="00D16BEF">
        <w:rPr>
          <w:rFonts w:ascii="Arial" w:hAnsi="Arial" w:cs="Arial"/>
        </w:rPr>
        <w:t xml:space="preserve"> Current support/work-order tasks are managed across email and spreadsheets, causing slow response times, lost tickets, inconsistent prioritization and poor SLA tracking.</w:t>
      </w:r>
    </w:p>
    <w:p w14:paraId="72C01A05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Objective:</w:t>
      </w:r>
      <w:r w:rsidRPr="00D16BEF">
        <w:rPr>
          <w:rFonts w:ascii="Arial" w:hAnsi="Arial" w:cs="Arial"/>
        </w:rPr>
        <w:t xml:space="preserve"> Deliver a centralized web-based Ticketing System to capture, triage, assign and track incidents and service requests with SLA enforcement, reporting and integrations to authentication and e-mail.</w:t>
      </w:r>
    </w:p>
    <w:p w14:paraId="4EB314DF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Audience:</w:t>
      </w:r>
      <w:r w:rsidRPr="00D16BEF">
        <w:rPr>
          <w:rFonts w:ascii="Arial" w:hAnsi="Arial" w:cs="Arial"/>
        </w:rPr>
        <w:t xml:space="preserve"> Stakeholders include service desk agents, team leads, IT operations, support managers, end-users, and external vendors.</w:t>
      </w:r>
    </w:p>
    <w:p w14:paraId="47348DF2" w14:textId="77777777" w:rsidR="00D16BEF" w:rsidRPr="00D16BEF" w:rsidRDefault="00D16BEF" w:rsidP="00D16BEF">
      <w:pPr>
        <w:rPr>
          <w:rFonts w:ascii="Arial" w:hAnsi="Arial" w:cs="Arial"/>
        </w:rPr>
      </w:pPr>
    </w:p>
    <w:p w14:paraId="46365C13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22" w:name="_Toc212736355"/>
      <w:bookmarkStart w:id="23" w:name="scope"/>
      <w:bookmarkEnd w:id="21"/>
      <w:r w:rsidRPr="00D16BEF">
        <w:rPr>
          <w:rFonts w:ascii="Arial" w:hAnsi="Arial" w:cs="Arial"/>
        </w:rPr>
        <w:t>3. Scope</w:t>
      </w:r>
      <w:bookmarkEnd w:id="22"/>
    </w:p>
    <w:p w14:paraId="2E77129B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In scope (MVP):</w:t>
      </w:r>
      <w:r w:rsidRPr="00D16BEF">
        <w:rPr>
          <w:rFonts w:ascii="Arial" w:hAnsi="Arial" w:cs="Arial"/>
        </w:rPr>
        <w:t xml:space="preserve"> - Ticket creation (web form, email-to-ticket, API) - Ticket lifecycle (open, in-progress, on-hold, resolved, closed) - Assignment and queues - SLA policies and automated escalations - Search and basic reporting (volume, SLA breaches, agent workload) - Notifications (email, in-app) - Role-based access (end-user, agent, manager, admin)</w:t>
      </w:r>
    </w:p>
    <w:p w14:paraId="291185A6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Out of scope (Phase 1):</w:t>
      </w:r>
      <w:r w:rsidRPr="00D16BEF">
        <w:rPr>
          <w:rFonts w:ascii="Arial" w:hAnsi="Arial" w:cs="Arial"/>
        </w:rPr>
        <w:t xml:space="preserve"> - Advanced analytics / ML-based routing - Multi-tenant billing - Live chat integration</w:t>
      </w:r>
    </w:p>
    <w:p w14:paraId="2040F3C5" w14:textId="77777777" w:rsidR="00D16BEF" w:rsidRPr="00D16BEF" w:rsidRDefault="00D16BEF" w:rsidP="00D16BEF">
      <w:pPr>
        <w:rPr>
          <w:rFonts w:ascii="Arial" w:hAnsi="Arial" w:cs="Arial"/>
        </w:rPr>
      </w:pPr>
    </w:p>
    <w:p w14:paraId="76D48476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24" w:name="_Toc212736356"/>
      <w:bookmarkStart w:id="25" w:name="stakeholders"/>
      <w:bookmarkEnd w:id="23"/>
      <w:r w:rsidRPr="00D16BEF">
        <w:rPr>
          <w:rFonts w:ascii="Arial" w:hAnsi="Arial" w:cs="Arial"/>
        </w:rPr>
        <w:t>4. Stakeholders</w:t>
      </w:r>
      <w:bookmarkEnd w:id="24"/>
    </w:p>
    <w:p w14:paraId="51EA900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Product Owner / Sponsor</w:t>
      </w:r>
    </w:p>
    <w:p w14:paraId="2EA49C2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ervice Desk Manager</w:t>
      </w:r>
    </w:p>
    <w:p w14:paraId="7C06AFA5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ervice Desk Agents</w:t>
      </w:r>
    </w:p>
    <w:p w14:paraId="278D5157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IT Operations</w:t>
      </w:r>
    </w:p>
    <w:p w14:paraId="73764EF1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evelopers / Integrations Team</w:t>
      </w:r>
    </w:p>
    <w:p w14:paraId="1CBF79AD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End Users</w:t>
      </w:r>
    </w:p>
    <w:p w14:paraId="78AB9AB7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Compliance / Security Team</w:t>
      </w:r>
    </w:p>
    <w:p w14:paraId="6A5B5983" w14:textId="77777777" w:rsidR="00D16BEF" w:rsidRPr="00D16BEF" w:rsidRDefault="00D16BEF" w:rsidP="00D16BEF">
      <w:pPr>
        <w:rPr>
          <w:rFonts w:ascii="Arial" w:hAnsi="Arial" w:cs="Arial"/>
        </w:rPr>
      </w:pPr>
    </w:p>
    <w:p w14:paraId="4D85DA52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26" w:name="_Toc212736357"/>
      <w:bookmarkStart w:id="27" w:name="business-requirements-high-level"/>
      <w:bookmarkEnd w:id="25"/>
      <w:r w:rsidRPr="00D16BEF">
        <w:rPr>
          <w:rFonts w:ascii="Arial" w:hAnsi="Arial" w:cs="Arial"/>
        </w:rPr>
        <w:t>5. Business Requirements (High-level)</w:t>
      </w:r>
      <w:bookmarkEnd w:id="26"/>
    </w:p>
    <w:p w14:paraId="23154C90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1: System shall allow users to create tickets via web form, email and REST API.</w:t>
      </w:r>
    </w:p>
    <w:p w14:paraId="032702D0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2: System shall support categorization (category, sub-category) and priority levels.</w:t>
      </w:r>
    </w:p>
    <w:p w14:paraId="0AA39884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3: System shall provide role-based views and permissions for agents, managers and admins.</w:t>
      </w:r>
    </w:p>
    <w:p w14:paraId="411EC736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4: System shall enforce SLA targets per priority and auto-escalate on breach.</w:t>
      </w:r>
    </w:p>
    <w:p w14:paraId="54CD497C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5: System shall provide audit trail and ticket history for compliance.</w:t>
      </w:r>
    </w:p>
    <w:p w14:paraId="6288F3A9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6: System shall provide scheduled and ad-hoc reports (SLA, volume, resolution times).</w:t>
      </w:r>
    </w:p>
    <w:p w14:paraId="3AF87D86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7: System shall integrate with corporate SSO (SAML/OAuth) and e-mail systems.</w:t>
      </w:r>
    </w:p>
    <w:p w14:paraId="69F4636E" w14:textId="77777777" w:rsidR="00D16BEF" w:rsidRPr="00D16BEF" w:rsidRDefault="00D16BEF" w:rsidP="00D16BE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-08: System shall support attachments and embedded screenshots.</w:t>
      </w:r>
    </w:p>
    <w:p w14:paraId="5F97666D" w14:textId="77777777" w:rsidR="00D16BEF" w:rsidRPr="00D16BEF" w:rsidRDefault="00D16BEF" w:rsidP="00D16BEF">
      <w:pPr>
        <w:rPr>
          <w:rFonts w:ascii="Arial" w:hAnsi="Arial" w:cs="Arial"/>
        </w:rPr>
      </w:pPr>
    </w:p>
    <w:p w14:paraId="4E4139EA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28" w:name="_Toc212736358"/>
      <w:bookmarkStart w:id="29" w:name="success-criteria-acceptance"/>
      <w:bookmarkEnd w:id="27"/>
      <w:r w:rsidRPr="00D16BEF">
        <w:rPr>
          <w:rFonts w:ascii="Arial" w:hAnsi="Arial" w:cs="Arial"/>
        </w:rPr>
        <w:lastRenderedPageBreak/>
        <w:t>6. Success Criteria / Acceptance</w:t>
      </w:r>
      <w:bookmarkEnd w:id="28"/>
    </w:p>
    <w:p w14:paraId="3757A970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90% of tickets created are captured in the system (vs email backlog) within 30 days of go-live.</w:t>
      </w:r>
    </w:p>
    <w:p w14:paraId="390C08F3" w14:textId="32ADC15C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LA</w:t>
      </w:r>
      <w:r w:rsidR="004C0758">
        <w:rPr>
          <w:rFonts w:ascii="Arial" w:hAnsi="Arial" w:cs="Arial"/>
        </w:rPr>
        <w:t xml:space="preserve"> (service level agreement)</w:t>
      </w:r>
      <w:r w:rsidRPr="00D16BEF">
        <w:rPr>
          <w:rFonts w:ascii="Arial" w:hAnsi="Arial" w:cs="Arial"/>
        </w:rPr>
        <w:t xml:space="preserve"> breach rate reduced by 40% within 3 months.</w:t>
      </w:r>
    </w:p>
    <w:p w14:paraId="1DC0354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Positive user satisfaction score &gt;= 80% from internal survey.</w:t>
      </w:r>
    </w:p>
    <w:p w14:paraId="71C7FCCA" w14:textId="77777777" w:rsidR="00D16BEF" w:rsidRPr="00D16BEF" w:rsidRDefault="00D16BEF" w:rsidP="00D16BEF">
      <w:pPr>
        <w:rPr>
          <w:rFonts w:ascii="Arial" w:hAnsi="Arial" w:cs="Arial"/>
        </w:rPr>
      </w:pPr>
    </w:p>
    <w:p w14:paraId="2039CD17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30" w:name="_Toc212736359"/>
      <w:bookmarkStart w:id="31" w:name="assumptions-constraints"/>
      <w:bookmarkEnd w:id="29"/>
      <w:r w:rsidRPr="00D16BEF">
        <w:rPr>
          <w:rFonts w:ascii="Arial" w:hAnsi="Arial" w:cs="Arial"/>
        </w:rPr>
        <w:t>7. Assumptions &amp; Constraints</w:t>
      </w:r>
      <w:bookmarkEnd w:id="30"/>
    </w:p>
    <w:p w14:paraId="647DC0FF" w14:textId="33CA00F1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Assumptions:</w:t>
      </w:r>
      <w:r w:rsidRPr="00D16BEF">
        <w:rPr>
          <w:rFonts w:ascii="Arial" w:hAnsi="Arial" w:cs="Arial"/>
        </w:rPr>
        <w:t xml:space="preserve"> - Corporate SSO</w:t>
      </w:r>
      <w:r w:rsidR="004C0758">
        <w:rPr>
          <w:rFonts w:ascii="Arial" w:hAnsi="Arial" w:cs="Arial"/>
        </w:rPr>
        <w:t xml:space="preserve"> (single sign-on)</w:t>
      </w:r>
      <w:r w:rsidRPr="00D16BEF">
        <w:rPr>
          <w:rFonts w:ascii="Arial" w:hAnsi="Arial" w:cs="Arial"/>
        </w:rPr>
        <w:t xml:space="preserve"> will be available for integration. - Agents have internet access and modern browsers.</w:t>
      </w:r>
    </w:p>
    <w:p w14:paraId="4761E814" w14:textId="1E741EDC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  <w:b/>
          <w:bCs/>
        </w:rPr>
        <w:t>Constraints:</w:t>
      </w:r>
      <w:r w:rsidRPr="00D16BEF">
        <w:rPr>
          <w:rFonts w:ascii="Arial" w:hAnsi="Arial" w:cs="Arial"/>
        </w:rPr>
        <w:t xml:space="preserve"> - Use existing corporate identity provider. - Data must remain within corporate cloud region for compliance.</w:t>
      </w:r>
    </w:p>
    <w:p w14:paraId="12112142" w14:textId="77777777" w:rsidR="00D16BEF" w:rsidRPr="00D16BEF" w:rsidRDefault="00D16BEF" w:rsidP="00D16BEF">
      <w:pPr>
        <w:rPr>
          <w:rFonts w:ascii="Arial" w:hAnsi="Arial" w:cs="Arial"/>
        </w:rPr>
      </w:pPr>
    </w:p>
    <w:p w14:paraId="36359A39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32" w:name="_Toc212736360"/>
      <w:bookmarkStart w:id="33" w:name="risks"/>
      <w:bookmarkEnd w:id="31"/>
      <w:r w:rsidRPr="00D16BEF">
        <w:rPr>
          <w:rFonts w:ascii="Arial" w:hAnsi="Arial" w:cs="Arial"/>
        </w:rPr>
        <w:t>8. Risks</w:t>
      </w:r>
      <w:bookmarkEnd w:id="32"/>
    </w:p>
    <w:p w14:paraId="416A4DDB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elay in SSO integration may affect timelines.</w:t>
      </w:r>
    </w:p>
    <w:p w14:paraId="2639998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Insufficient training adoption by agents.</w:t>
      </w:r>
    </w:p>
    <w:p w14:paraId="0AC3E17B" w14:textId="77777777" w:rsidR="00D16BEF" w:rsidRPr="00D16BEF" w:rsidRDefault="00D16BEF" w:rsidP="00D16BEF">
      <w:pPr>
        <w:rPr>
          <w:rFonts w:ascii="Arial" w:hAnsi="Arial" w:cs="Arial"/>
        </w:rPr>
      </w:pPr>
      <w:bookmarkStart w:id="34" w:name="appendix"/>
      <w:bookmarkEnd w:id="33"/>
    </w:p>
    <w:p w14:paraId="17ADF4D1" w14:textId="77777777" w:rsidR="00D16BEF" w:rsidRPr="00D16BEF" w:rsidRDefault="00D16BEF" w:rsidP="00D16BEF">
      <w:pPr>
        <w:pStyle w:val="Heading1"/>
        <w:rPr>
          <w:rFonts w:ascii="Arial" w:hAnsi="Arial" w:cs="Arial"/>
        </w:rPr>
      </w:pPr>
      <w:bookmarkStart w:id="35" w:name="_Toc212736361"/>
      <w:bookmarkStart w:id="36" w:name="Xdf34f8b4a79e4eef4a9c10a7c65ec8dbaccd477"/>
      <w:bookmarkEnd w:id="17"/>
      <w:bookmarkEnd w:id="34"/>
      <w:r w:rsidRPr="00D16BEF">
        <w:rPr>
          <w:rFonts w:ascii="Arial" w:hAnsi="Arial" w:cs="Arial"/>
        </w:rPr>
        <w:t>Ticketing System — Software Requirements Specification (SRS)</w:t>
      </w:r>
      <w:bookmarkEnd w:id="35"/>
    </w:p>
    <w:p w14:paraId="0795B432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37" w:name="_Toc212736362"/>
      <w:bookmarkStart w:id="38" w:name="record-of-revisions"/>
      <w:r w:rsidRPr="00D16BEF">
        <w:rPr>
          <w:rFonts w:ascii="Arial" w:hAnsi="Arial" w:cs="Arial"/>
        </w:rPr>
        <w:t>1. Record of Revisions</w:t>
      </w:r>
      <w:bookmarkEnd w:id="37"/>
    </w:p>
    <w:p w14:paraId="152E9378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</w:rPr>
        <w:t>Version 1.0 — 29 Oct 2025 — Initial release</w:t>
      </w:r>
    </w:p>
    <w:p w14:paraId="36DC2A00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39" w:name="_Toc212736363"/>
      <w:bookmarkStart w:id="40" w:name="introduction"/>
      <w:bookmarkEnd w:id="38"/>
      <w:r w:rsidRPr="00D16BEF">
        <w:rPr>
          <w:rFonts w:ascii="Arial" w:hAnsi="Arial" w:cs="Arial"/>
        </w:rPr>
        <w:t>2. Introduction</w:t>
      </w:r>
      <w:bookmarkEnd w:id="39"/>
    </w:p>
    <w:p w14:paraId="37441FD0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41" w:name="_Toc212736364"/>
      <w:bookmarkStart w:id="42" w:name="overview"/>
      <w:r w:rsidRPr="00D16BEF">
        <w:rPr>
          <w:rFonts w:ascii="Arial" w:hAnsi="Arial" w:cs="Arial"/>
        </w:rPr>
        <w:t>2.1 Overview</w:t>
      </w:r>
      <w:bookmarkEnd w:id="41"/>
    </w:p>
    <w:p w14:paraId="4B8531EC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</w:rPr>
        <w:t>This SRS describes functional and non-functional requirements for the Ticketing System. It is intended for developers, testers, and stakeholders.</w:t>
      </w:r>
    </w:p>
    <w:p w14:paraId="4FD90FE3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43" w:name="_Toc212736365"/>
      <w:bookmarkStart w:id="44" w:name="acronyms-definitions"/>
      <w:bookmarkEnd w:id="42"/>
      <w:r w:rsidRPr="00D16BEF">
        <w:rPr>
          <w:rFonts w:ascii="Arial" w:hAnsi="Arial" w:cs="Arial"/>
        </w:rPr>
        <w:t>2.2 Acronyms &amp; Definitions</w:t>
      </w:r>
      <w:bookmarkEnd w:id="43"/>
    </w:p>
    <w:p w14:paraId="5543598C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LA: Service Level Agreement</w:t>
      </w:r>
    </w:p>
    <w:p w14:paraId="13CF20C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SO: Single Sign</w:t>
      </w:r>
      <w:r w:rsidRPr="00D16BEF">
        <w:rPr>
          <w:rFonts w:ascii="Cambria Math" w:hAnsi="Cambria Math" w:cs="Cambria Math"/>
        </w:rPr>
        <w:t>‑</w:t>
      </w:r>
      <w:r w:rsidRPr="00D16BEF">
        <w:rPr>
          <w:rFonts w:ascii="Arial" w:hAnsi="Arial" w:cs="Arial"/>
        </w:rPr>
        <w:t>On</w:t>
      </w:r>
    </w:p>
    <w:p w14:paraId="0C297918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API: Application Programming Interface</w:t>
      </w:r>
    </w:p>
    <w:p w14:paraId="2E17386E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45" w:name="_Toc212736366"/>
      <w:bookmarkStart w:id="46" w:name="operational-requirements"/>
      <w:bookmarkEnd w:id="40"/>
      <w:bookmarkEnd w:id="44"/>
      <w:r w:rsidRPr="00D16BEF">
        <w:rPr>
          <w:rFonts w:ascii="Arial" w:hAnsi="Arial" w:cs="Arial"/>
        </w:rPr>
        <w:t>3. Operational Requirements</w:t>
      </w:r>
      <w:bookmarkEnd w:id="45"/>
    </w:p>
    <w:p w14:paraId="4BDC9BF7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47" w:name="_Toc212736367"/>
      <w:bookmarkStart w:id="48" w:name="software-requirements"/>
      <w:r w:rsidRPr="00D16BEF">
        <w:rPr>
          <w:rFonts w:ascii="Arial" w:hAnsi="Arial" w:cs="Arial"/>
        </w:rPr>
        <w:t>3.1 Software Requirements</w:t>
      </w:r>
      <w:bookmarkEnd w:id="47"/>
    </w:p>
    <w:p w14:paraId="695841EC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owser support: Latest stable Chrome, Edge, Firefox</w:t>
      </w:r>
    </w:p>
    <w:p w14:paraId="79E5E9DA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ackend: Java 17 / Node.js 18 (to be finalized)</w:t>
      </w:r>
    </w:p>
    <w:p w14:paraId="0449385A" w14:textId="61989EC6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atabase: SQL</w:t>
      </w:r>
    </w:p>
    <w:p w14:paraId="08037465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lastRenderedPageBreak/>
        <w:t>Authentication: SAML 2.0 / OAuth2</w:t>
      </w:r>
    </w:p>
    <w:p w14:paraId="0794F3CD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49" w:name="_Toc212736368"/>
      <w:bookmarkStart w:id="50" w:name="hardware-requirements"/>
      <w:bookmarkEnd w:id="48"/>
      <w:r w:rsidRPr="00D16BEF">
        <w:rPr>
          <w:rFonts w:ascii="Arial" w:hAnsi="Arial" w:cs="Arial"/>
        </w:rPr>
        <w:t>3.2 Hardware Requirements</w:t>
      </w:r>
      <w:bookmarkEnd w:id="49"/>
    </w:p>
    <w:p w14:paraId="7859C048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Cloud hosted; minimum 2 vCPU / 4GB RAM for app node (scalable)</w:t>
      </w:r>
    </w:p>
    <w:p w14:paraId="26328EEE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atabase cluster with high availability</w:t>
      </w:r>
    </w:p>
    <w:p w14:paraId="7CA21534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51" w:name="_Toc212736369"/>
      <w:bookmarkStart w:id="52" w:name="references"/>
      <w:bookmarkEnd w:id="46"/>
      <w:bookmarkEnd w:id="50"/>
      <w:r w:rsidRPr="00D16BEF">
        <w:rPr>
          <w:rFonts w:ascii="Arial" w:hAnsi="Arial" w:cs="Arial"/>
        </w:rPr>
        <w:t>4. References</w:t>
      </w:r>
      <w:bookmarkEnd w:id="51"/>
    </w:p>
    <w:p w14:paraId="71145670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RD (Ticketing System) — this document.</w:t>
      </w:r>
    </w:p>
    <w:p w14:paraId="3444EBEB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Corporate security standards.</w:t>
      </w:r>
    </w:p>
    <w:p w14:paraId="531B5922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53" w:name="_Toc212736370"/>
      <w:bookmarkStart w:id="54" w:name="design-implementation-constraints"/>
      <w:bookmarkEnd w:id="52"/>
      <w:r w:rsidRPr="00D16BEF">
        <w:rPr>
          <w:rFonts w:ascii="Arial" w:hAnsi="Arial" w:cs="Arial"/>
        </w:rPr>
        <w:t>5. Design &amp; Implementation Constraints</w:t>
      </w:r>
      <w:bookmarkEnd w:id="53"/>
    </w:p>
    <w:p w14:paraId="5B37411F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Must integrate with corporate SSO.</w:t>
      </w:r>
    </w:p>
    <w:p w14:paraId="71CA1EF2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ata residency in corporate cloud region.</w:t>
      </w:r>
    </w:p>
    <w:p w14:paraId="72121E3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Use of SMTP for notifications.</w:t>
      </w:r>
    </w:p>
    <w:p w14:paraId="3C1D8722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55" w:name="_Toc212736371"/>
      <w:bookmarkStart w:id="56" w:name="Xcd723470bf813d166666b6f8090b94c7c1ec8b5"/>
      <w:bookmarkEnd w:id="54"/>
      <w:r w:rsidRPr="00D16BEF">
        <w:rPr>
          <w:rFonts w:ascii="Arial" w:hAnsi="Arial" w:cs="Arial"/>
        </w:rPr>
        <w:t>6. Assumed Factors That Could Affect Requirements</w:t>
      </w:r>
      <w:bookmarkEnd w:id="55"/>
    </w:p>
    <w:p w14:paraId="53D5FFE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Availability of SSO metadata and credentials.</w:t>
      </w:r>
    </w:p>
    <w:p w14:paraId="53C68DD1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Third</w:t>
      </w:r>
      <w:r w:rsidRPr="00D16BEF">
        <w:rPr>
          <w:rFonts w:ascii="Cambria Math" w:hAnsi="Cambria Math" w:cs="Cambria Math"/>
        </w:rPr>
        <w:t>‑</w:t>
      </w:r>
      <w:r w:rsidRPr="00D16BEF">
        <w:rPr>
          <w:rFonts w:ascii="Arial" w:hAnsi="Arial" w:cs="Arial"/>
        </w:rPr>
        <w:t>party e-mail provider SLA.</w:t>
      </w:r>
    </w:p>
    <w:p w14:paraId="033B696A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57" w:name="_Toc212736372"/>
      <w:bookmarkStart w:id="58" w:name="system-overview"/>
      <w:bookmarkEnd w:id="56"/>
      <w:r w:rsidRPr="00D16BEF">
        <w:rPr>
          <w:rFonts w:ascii="Arial" w:hAnsi="Arial" w:cs="Arial"/>
        </w:rPr>
        <w:t>7. System Overview</w:t>
      </w:r>
      <w:bookmarkEnd w:id="57"/>
    </w:p>
    <w:p w14:paraId="1947BCDC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59" w:name="_Toc212736373"/>
      <w:bookmarkStart w:id="60" w:name="current-system"/>
      <w:r w:rsidRPr="00D16BEF">
        <w:rPr>
          <w:rFonts w:ascii="Arial" w:hAnsi="Arial" w:cs="Arial"/>
        </w:rPr>
        <w:t>7.1 Current System</w:t>
      </w:r>
      <w:bookmarkEnd w:id="59"/>
    </w:p>
    <w:p w14:paraId="702503FC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</w:rPr>
        <w:t>Ad-hoc email + spreadsheets; no unified tracking or SLAs.</w:t>
      </w:r>
    </w:p>
    <w:p w14:paraId="5716D700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61" w:name="_Toc212736374"/>
      <w:bookmarkStart w:id="62" w:name="proposed-system"/>
      <w:bookmarkEnd w:id="60"/>
      <w:r w:rsidRPr="00D16BEF">
        <w:rPr>
          <w:rFonts w:ascii="Arial" w:hAnsi="Arial" w:cs="Arial"/>
        </w:rPr>
        <w:t>7.2 Proposed System</w:t>
      </w:r>
      <w:bookmarkEnd w:id="61"/>
    </w:p>
    <w:p w14:paraId="22430FF7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</w:rPr>
        <w:t>A centralized web application with REST API for ticket intake, role-based dashboards, SLA engine, reporting, and integrations.</w:t>
      </w:r>
    </w:p>
    <w:p w14:paraId="01C83EF7" w14:textId="77777777" w:rsidR="00D16BEF" w:rsidRPr="00D16BEF" w:rsidRDefault="00D16BEF" w:rsidP="00D16BEF">
      <w:pPr>
        <w:pStyle w:val="Heading3"/>
        <w:rPr>
          <w:rFonts w:ascii="Arial" w:hAnsi="Arial" w:cs="Arial"/>
        </w:rPr>
      </w:pPr>
      <w:bookmarkStart w:id="63" w:name="_Toc212736375"/>
      <w:bookmarkStart w:id="64" w:name="benefits"/>
      <w:bookmarkEnd w:id="62"/>
      <w:r w:rsidRPr="00D16BEF">
        <w:rPr>
          <w:rFonts w:ascii="Arial" w:hAnsi="Arial" w:cs="Arial"/>
        </w:rPr>
        <w:t>7.3 Benefits</w:t>
      </w:r>
      <w:bookmarkEnd w:id="63"/>
    </w:p>
    <w:p w14:paraId="7A24411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Centralized tracking</w:t>
      </w:r>
    </w:p>
    <w:p w14:paraId="5BE26534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Improved SLA compliance</w:t>
      </w:r>
    </w:p>
    <w:p w14:paraId="175155E2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Better reporting for continuous improvement</w:t>
      </w:r>
    </w:p>
    <w:p w14:paraId="26587859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65" w:name="_Toc212736376"/>
      <w:bookmarkStart w:id="66" w:name="functional-requirements-detailed"/>
      <w:bookmarkEnd w:id="58"/>
      <w:bookmarkEnd w:id="64"/>
      <w:r w:rsidRPr="00D16BEF">
        <w:rPr>
          <w:rFonts w:ascii="Arial" w:hAnsi="Arial" w:cs="Arial"/>
        </w:rPr>
        <w:t>8. Functional Requirements (Detailed)</w:t>
      </w:r>
      <w:bookmarkEnd w:id="65"/>
    </w:p>
    <w:p w14:paraId="2B0DBF7B" w14:textId="77777777" w:rsidR="00D16BEF" w:rsidRPr="00D16BEF" w:rsidRDefault="00D16BEF" w:rsidP="00D16BEF">
      <w:pPr>
        <w:pStyle w:val="FirstParagraph"/>
        <w:rPr>
          <w:rFonts w:ascii="Arial" w:hAnsi="Arial" w:cs="Arial"/>
        </w:rPr>
      </w:pPr>
      <w:r w:rsidRPr="00D16BEF">
        <w:rPr>
          <w:rFonts w:ascii="Arial" w:hAnsi="Arial" w:cs="Arial"/>
        </w:rPr>
        <w:t>FR-1: Ticket Creation - FR-1.1: System shall allow authenticated end-users to create tickets via a web form with fields: Title, Description, Category, Priority, Attachments, Contact. - FR-1.2: System shall convert incoming emails to tickets, parsing sender and subject. - FR-1.3: System shall accept ticket creation via REST API (token-based auth).</w:t>
      </w:r>
    </w:p>
    <w:p w14:paraId="4977A0A8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t>FR-2: Ticket Lifecycle &amp; Assignment - FR-2.1: System shall support statuses: New, Assigned, In Progress, On Hold, Resolved, Closed. - FR-2.2: System shall allow manual and auto-assignment to agents or queues. - FR-2.3: System shall record timestamps for each status change and actor.</w:t>
      </w:r>
    </w:p>
    <w:p w14:paraId="0D5B381B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t>FR-3: SLA &amp; Escalation - FR-3.1: System shall allow SLA definitions per priority (e.g., Critical: 4 hours, High: 24 hours). - FR-3.2: System shall compute SLA remaining time and flag tickets nearing breach. - FR-3.3: System shall auto-escalate to next-level owner after configurable breach threshold and notify stakeholders.</w:t>
      </w:r>
    </w:p>
    <w:p w14:paraId="7F842CEF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lastRenderedPageBreak/>
        <w:t>FR-4: Notifications - FR-4.1: System shall send email notifications for ticket creation, assignment, status change and SLA escalation. - FR-4.2: System shall support in-app notifications for agents.</w:t>
      </w:r>
    </w:p>
    <w:p w14:paraId="0CBCD7D2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t>FR-5: Reporting &amp; Search - FR-5.1: System shall provide pre-built reports: Ticket volume, SLA breaches, Mean Time to Resolution (MTTR), agent workload. - FR-5.2: System shall provide search/filter by ticket id, status, assignee, date range, and keywords.</w:t>
      </w:r>
    </w:p>
    <w:p w14:paraId="43B044AB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t>FR-6: Security &amp; Access Control - FR-6.1: System shall integrate with SSO and map user roles to permissions. - FR-6.2: System shall log all user actions (audit trail).</w:t>
      </w:r>
    </w:p>
    <w:p w14:paraId="5C47227F" w14:textId="77777777" w:rsidR="00D16BEF" w:rsidRPr="00D16BEF" w:rsidRDefault="00D16BEF" w:rsidP="00D16BEF">
      <w:pPr>
        <w:pStyle w:val="BodyText"/>
        <w:rPr>
          <w:rFonts w:ascii="Arial" w:hAnsi="Arial" w:cs="Arial"/>
        </w:rPr>
      </w:pPr>
      <w:r w:rsidRPr="00D16BEF">
        <w:rPr>
          <w:rFonts w:ascii="Arial" w:hAnsi="Arial" w:cs="Arial"/>
        </w:rPr>
        <w:t>FR-7: Attachments - FR-7.1: System shall store attachments up to 25MB and scan for malware (integration point).</w:t>
      </w:r>
    </w:p>
    <w:p w14:paraId="30033BD4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67" w:name="_Toc212736377"/>
      <w:bookmarkStart w:id="68" w:name="ui-requirements"/>
      <w:bookmarkEnd w:id="66"/>
      <w:r w:rsidRPr="00D16BEF">
        <w:rPr>
          <w:rFonts w:ascii="Arial" w:hAnsi="Arial" w:cs="Arial"/>
        </w:rPr>
        <w:t>9. UI Requirements</w:t>
      </w:r>
      <w:bookmarkEnd w:id="67"/>
    </w:p>
    <w:p w14:paraId="071AF7C1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Responsive web UI with role-aware dashboards.</w:t>
      </w:r>
    </w:p>
    <w:p w14:paraId="309F6262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Ticket form with validation and rich-text description support.</w:t>
      </w:r>
    </w:p>
    <w:p w14:paraId="6D8E171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Agent queue view with sorting and quick actions (assign, escalate, add note).</w:t>
      </w:r>
    </w:p>
    <w:p w14:paraId="7F182D0F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69" w:name="_Toc212736378"/>
      <w:bookmarkStart w:id="70" w:name="non-functional-requirements"/>
      <w:bookmarkEnd w:id="68"/>
      <w:r w:rsidRPr="00D16BEF">
        <w:rPr>
          <w:rFonts w:ascii="Arial" w:hAnsi="Arial" w:cs="Arial"/>
        </w:rPr>
        <w:t>10. Non-Functional Requirements</w:t>
      </w:r>
      <w:bookmarkEnd w:id="69"/>
    </w:p>
    <w:p w14:paraId="5D858DB6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NFR-1 (Availability): 99.9% uptime (excluding scheduled maintenance).</w:t>
      </w:r>
    </w:p>
    <w:p w14:paraId="679A634B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NFR-2 (Performance): Page load for dashboards under 3 seconds for typical datasets; API responses &lt; 500 ms for common endpoints.</w:t>
      </w:r>
    </w:p>
    <w:p w14:paraId="28E02ED5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NFR-3 (Scalability): System must handle 1,000 concurrent users and scale horizontally.</w:t>
      </w:r>
    </w:p>
    <w:p w14:paraId="3B715B26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NFR-4 (Security): Data encrypted at rest and in transit; role-based access and periodic penetration testing.</w:t>
      </w:r>
    </w:p>
    <w:p w14:paraId="06C29C5F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NFR-5 (Backup &amp; Recovery): Daily backups; RTO 4 hours; RPO 24 hours.</w:t>
      </w:r>
    </w:p>
    <w:p w14:paraId="72F59AA3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71" w:name="_Toc212736379"/>
      <w:bookmarkStart w:id="72" w:name="interfaces"/>
      <w:bookmarkEnd w:id="70"/>
      <w:r w:rsidRPr="00D16BEF">
        <w:rPr>
          <w:rFonts w:ascii="Arial" w:hAnsi="Arial" w:cs="Arial"/>
        </w:rPr>
        <w:t>11. Interfaces</w:t>
      </w:r>
      <w:bookmarkEnd w:id="71"/>
    </w:p>
    <w:p w14:paraId="533A4CE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REST API for ticket creation and query.</w:t>
      </w:r>
    </w:p>
    <w:p w14:paraId="7EA55D7C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MTP for e-mail notifications and e-mail-to-ticket.</w:t>
      </w:r>
    </w:p>
    <w:p w14:paraId="29004BE5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AML/OIDC for SSO.</w:t>
      </w:r>
    </w:p>
    <w:p w14:paraId="0B6C4EC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Optional: Webhooks for external integrations.</w:t>
      </w:r>
    </w:p>
    <w:p w14:paraId="551635A7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73" w:name="_Toc212736380"/>
      <w:bookmarkStart w:id="74" w:name="data-model-high-level"/>
      <w:bookmarkEnd w:id="72"/>
      <w:r w:rsidRPr="00D16BEF">
        <w:rPr>
          <w:rFonts w:ascii="Arial" w:hAnsi="Arial" w:cs="Arial"/>
        </w:rPr>
        <w:t>12. Data Model (High-level)</w:t>
      </w:r>
      <w:bookmarkEnd w:id="73"/>
    </w:p>
    <w:p w14:paraId="501524F4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Ticket (ticket_id, title, description, status, priority, category, created_by, assigned_to, created_at, updated_at)</w:t>
      </w:r>
    </w:p>
    <w:p w14:paraId="563783F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User (user_id, name, email, role)</w:t>
      </w:r>
    </w:p>
    <w:p w14:paraId="2ACDDCEB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Attachment (id, ticket_id, filename, size, storage_path)</w:t>
      </w:r>
    </w:p>
    <w:p w14:paraId="36A0DC78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LA (priority, target_hours)</w:t>
      </w:r>
    </w:p>
    <w:p w14:paraId="5436AACE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75" w:name="_Toc212736381"/>
      <w:bookmarkStart w:id="76" w:name="acceptance-criteria"/>
      <w:bookmarkEnd w:id="74"/>
      <w:r w:rsidRPr="00D16BEF">
        <w:rPr>
          <w:rFonts w:ascii="Arial" w:hAnsi="Arial" w:cs="Arial"/>
        </w:rPr>
        <w:t>13. Acceptance Criteria</w:t>
      </w:r>
      <w:bookmarkEnd w:id="75"/>
    </w:p>
    <w:p w14:paraId="5043780D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End-to-end ticket creation via web, email and API is demonstrated.</w:t>
      </w:r>
    </w:p>
    <w:p w14:paraId="4761750C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SLA rules trigger correctly and escalate as configured.</w:t>
      </w:r>
    </w:p>
    <w:p w14:paraId="00D41D89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Role-based permissions enforced and audit logs visible.</w:t>
      </w:r>
    </w:p>
    <w:p w14:paraId="647DD1E1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Performance and availability meet non-functional targets in staging tests.</w:t>
      </w:r>
    </w:p>
    <w:p w14:paraId="49E99F06" w14:textId="77777777" w:rsidR="00D16BEF" w:rsidRPr="00D16BEF" w:rsidRDefault="00D16BEF" w:rsidP="00D16BEF">
      <w:pPr>
        <w:pStyle w:val="Heading2"/>
        <w:rPr>
          <w:rFonts w:ascii="Arial" w:hAnsi="Arial" w:cs="Arial"/>
        </w:rPr>
      </w:pPr>
      <w:bookmarkStart w:id="77" w:name="_Toc212736382"/>
      <w:bookmarkStart w:id="78" w:name="other-parameters"/>
      <w:bookmarkEnd w:id="76"/>
      <w:r w:rsidRPr="00D16BEF">
        <w:rPr>
          <w:rFonts w:ascii="Arial" w:hAnsi="Arial" w:cs="Arial"/>
        </w:rPr>
        <w:lastRenderedPageBreak/>
        <w:t>14. Other Parameters</w:t>
      </w:r>
      <w:bookmarkEnd w:id="77"/>
    </w:p>
    <w:p w14:paraId="228678E8" w14:textId="1B43230F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eployment pipeline: staging and production with automated tests.</w:t>
      </w:r>
    </w:p>
    <w:p w14:paraId="1BD919F3" w14:textId="77777777" w:rsidR="00D16BEF" w:rsidRPr="00D16BEF" w:rsidRDefault="00D16BEF" w:rsidP="00D16BEF">
      <w:pPr>
        <w:pStyle w:val="Compact"/>
        <w:numPr>
          <w:ilvl w:val="0"/>
          <w:numId w:val="1"/>
        </w:numPr>
        <w:rPr>
          <w:rFonts w:ascii="Arial" w:hAnsi="Arial" w:cs="Arial"/>
        </w:rPr>
      </w:pPr>
      <w:r w:rsidRPr="00D16BEF">
        <w:rPr>
          <w:rFonts w:ascii="Arial" w:hAnsi="Arial" w:cs="Arial"/>
        </w:rPr>
        <w:t>Documentation: Installation guide and user manual to be delivered.</w:t>
      </w:r>
      <w:bookmarkEnd w:id="36"/>
      <w:bookmarkEnd w:id="78"/>
    </w:p>
    <w:p w14:paraId="2F7977A9" w14:textId="77777777" w:rsidR="00D16BEF" w:rsidRDefault="00D16BEF">
      <w:pPr>
        <w:spacing w:before="0" w:after="160" w:line="278" w:lineRule="auto"/>
        <w:rPr>
          <w:rFonts w:ascii="Arial" w:hAnsi="Arial" w:cs="Arial"/>
        </w:rPr>
      </w:pPr>
    </w:p>
    <w:p w14:paraId="5A97489C" w14:textId="77777777" w:rsidR="00D16BEF" w:rsidRDefault="00D16BEF">
      <w:pPr>
        <w:spacing w:before="0" w:after="160" w:line="278" w:lineRule="auto"/>
        <w:rPr>
          <w:rFonts w:ascii="Arial" w:hAnsi="Arial" w:cs="Arial"/>
        </w:rPr>
      </w:pPr>
    </w:p>
    <w:p w14:paraId="657B17B8" w14:textId="77777777" w:rsidR="00D16BEF" w:rsidRDefault="00D16BEF">
      <w:pPr>
        <w:spacing w:before="0" w:after="160" w:line="278" w:lineRule="auto"/>
        <w:rPr>
          <w:rFonts w:ascii="Arial" w:hAnsi="Arial" w:cs="Arial"/>
        </w:rPr>
      </w:pPr>
    </w:p>
    <w:p w14:paraId="3560D48D" w14:textId="77777777" w:rsidR="00D16BEF" w:rsidRDefault="00D16BEF">
      <w:pPr>
        <w:spacing w:before="0" w:after="160" w:line="278" w:lineRule="auto"/>
        <w:rPr>
          <w:rFonts w:ascii="Arial" w:hAnsi="Arial" w:cs="Arial"/>
        </w:rPr>
      </w:pPr>
    </w:p>
    <w:p w14:paraId="137D2731" w14:textId="77777777" w:rsidR="00D16BEF" w:rsidRDefault="00D16BEF">
      <w:pPr>
        <w:spacing w:before="0" w:after="160" w:line="278" w:lineRule="auto"/>
        <w:rPr>
          <w:rFonts w:ascii="Arial" w:hAnsi="Arial" w:cs="Arial"/>
        </w:rPr>
      </w:pPr>
    </w:p>
    <w:p w14:paraId="3E49DB77" w14:textId="77777777" w:rsidR="00D16BEF" w:rsidRPr="00D16BEF" w:rsidRDefault="00D16BEF" w:rsidP="00D16BEF">
      <w:pPr>
        <w:rPr>
          <w:rFonts w:ascii="Arial" w:hAnsi="Arial" w:cs="Arial"/>
          <w:sz w:val="22"/>
          <w:szCs w:val="22"/>
        </w:rPr>
      </w:pPr>
    </w:p>
    <w:p w14:paraId="3275341B" w14:textId="77777777" w:rsidR="00D16BEF" w:rsidRPr="00D16BEF" w:rsidRDefault="00D16BEF" w:rsidP="00D16BEF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96E11C" wp14:editId="0146E377">
                <wp:simplePos x="0" y="0"/>
                <wp:positionH relativeFrom="column">
                  <wp:posOffset>19049</wp:posOffset>
                </wp:positionH>
                <wp:positionV relativeFrom="paragraph">
                  <wp:posOffset>45720</wp:posOffset>
                </wp:positionV>
                <wp:extent cx="6753225" cy="0"/>
                <wp:effectExtent l="0" t="0" r="0" b="0"/>
                <wp:wrapNone/>
                <wp:docPr id="34109505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72DB34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3.6pt" to="533.2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555CBB69" w14:textId="77777777" w:rsidR="00D16BEF" w:rsidRPr="00D16BEF" w:rsidRDefault="00D16BEF" w:rsidP="00D16BEF">
      <w:pPr>
        <w:jc w:val="center"/>
        <w:rPr>
          <w:rFonts w:ascii="Arial" w:hAnsi="Arial" w:cs="Arial"/>
          <w:sz w:val="44"/>
          <w:szCs w:val="44"/>
        </w:rPr>
      </w:pPr>
      <w:r w:rsidRPr="00D16BEF">
        <w:rPr>
          <w:rFonts w:ascii="Arial" w:hAnsi="Arial" w:cs="Arial"/>
          <w:sz w:val="44"/>
          <w:szCs w:val="44"/>
        </w:rPr>
        <w:t>End of document</w:t>
      </w:r>
    </w:p>
    <w:p w14:paraId="618E8F8C" w14:textId="77777777" w:rsidR="00D16BEF" w:rsidRPr="00D16BEF" w:rsidRDefault="00D16BEF" w:rsidP="00D16BEF">
      <w:pPr>
        <w:rPr>
          <w:rFonts w:ascii="Arial" w:hAnsi="Arial" w:cs="Arial"/>
          <w:sz w:val="22"/>
          <w:szCs w:val="22"/>
        </w:rPr>
      </w:pPr>
      <w:r w:rsidRPr="00D16BEF">
        <w:rPr>
          <w:rFonts w:ascii="Arial" w:hAnsi="Arial" w:cs="Arial"/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90FC1D" wp14:editId="30249AA3">
                <wp:simplePos x="0" y="0"/>
                <wp:positionH relativeFrom="column">
                  <wp:posOffset>47625</wp:posOffset>
                </wp:positionH>
                <wp:positionV relativeFrom="paragraph">
                  <wp:posOffset>222250</wp:posOffset>
                </wp:positionV>
                <wp:extent cx="6753225" cy="0"/>
                <wp:effectExtent l="0" t="0" r="0" b="0"/>
                <wp:wrapNone/>
                <wp:docPr id="64096660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5BBE27" id="Straight Connector 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17.5pt" to="535.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</w:p>
    <w:p w14:paraId="3525D6FC" w14:textId="77777777" w:rsidR="00D16BEF" w:rsidRPr="00D16BEF" w:rsidRDefault="00D16BEF" w:rsidP="00D16BEF">
      <w:pPr>
        <w:rPr>
          <w:rFonts w:ascii="Arial" w:hAnsi="Arial" w:cs="Arial"/>
        </w:rPr>
      </w:pPr>
    </w:p>
    <w:p w14:paraId="68D38400" w14:textId="77777777" w:rsidR="006C67C4" w:rsidRDefault="006C67C4" w:rsidP="00D16BEF">
      <w:pPr>
        <w:spacing w:before="0" w:after="160" w:line="278" w:lineRule="auto"/>
        <w:rPr>
          <w:rFonts w:ascii="Arial" w:hAnsi="Arial" w:cs="Arial"/>
        </w:rPr>
      </w:pPr>
    </w:p>
    <w:p w14:paraId="4DCA7248" w14:textId="77777777" w:rsidR="006C67C4" w:rsidRDefault="006C67C4">
      <w:pPr>
        <w:spacing w:before="0" w:after="160" w:line="278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119444B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lastRenderedPageBreak/>
        <w:t>Date: 29/10/25</w:t>
      </w:r>
    </w:p>
    <w:p w14:paraId="715DEF1F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Dear ABC Corp,</w:t>
      </w:r>
    </w:p>
    <w:p w14:paraId="3BAB7E75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 xml:space="preserve">My name is </w:t>
      </w:r>
      <w:r w:rsidRPr="006C67C4">
        <w:rPr>
          <w:rFonts w:ascii="Arial" w:hAnsi="Arial" w:cs="Arial"/>
          <w:b/>
          <w:bCs/>
          <w:sz w:val="24"/>
          <w:szCs w:val="24"/>
        </w:rPr>
        <w:t>Nikhil Mali</w:t>
      </w:r>
      <w:r w:rsidRPr="006C67C4">
        <w:rPr>
          <w:rFonts w:ascii="Arial" w:hAnsi="Arial" w:cs="Arial"/>
          <w:sz w:val="24"/>
          <w:szCs w:val="24"/>
        </w:rPr>
        <w:t xml:space="preserve">, and I am the Business Analyst assigned to work with you and your team to begin the </w:t>
      </w:r>
      <w:r w:rsidRPr="006C67C4">
        <w:rPr>
          <w:rFonts w:ascii="Arial" w:hAnsi="Arial" w:cs="Arial"/>
          <w:b/>
          <w:bCs/>
          <w:sz w:val="24"/>
          <w:szCs w:val="24"/>
        </w:rPr>
        <w:t>business understanding</w:t>
      </w:r>
      <w:r w:rsidRPr="006C67C4">
        <w:rPr>
          <w:rFonts w:ascii="Arial" w:hAnsi="Arial" w:cs="Arial"/>
          <w:sz w:val="24"/>
          <w:szCs w:val="24"/>
        </w:rPr>
        <w:t xml:space="preserve"> phase of our engagement for </w:t>
      </w:r>
      <w:r w:rsidRPr="006C67C4">
        <w:rPr>
          <w:rFonts w:ascii="Arial" w:hAnsi="Arial" w:cs="Arial"/>
          <w:b/>
          <w:bCs/>
          <w:sz w:val="24"/>
          <w:szCs w:val="24"/>
        </w:rPr>
        <w:t>Online Ticketing</w:t>
      </w:r>
      <w:r w:rsidRPr="006C67C4">
        <w:rPr>
          <w:rFonts w:ascii="Arial" w:hAnsi="Arial" w:cs="Arial"/>
          <w:sz w:val="24"/>
          <w:szCs w:val="24"/>
        </w:rPr>
        <w:t>. I am looking forward to partnering closely with you to understand the current state, capture real business needs, and shape a clear, actionable scope that will drive the project’s success.</w:t>
      </w:r>
    </w:p>
    <w:p w14:paraId="3D1F34A2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To get us started smoothly, my primary objectives for the initial phase are:</w:t>
      </w:r>
    </w:p>
    <w:p w14:paraId="7132F46E" w14:textId="77777777" w:rsidR="006C67C4" w:rsidRPr="006C67C4" w:rsidRDefault="006C67C4" w:rsidP="006C67C4">
      <w:pPr>
        <w:numPr>
          <w:ilvl w:val="0"/>
          <w:numId w:val="3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Understand your business goals, success criteria, and pain points.</w:t>
      </w:r>
    </w:p>
    <w:p w14:paraId="4AD80809" w14:textId="77777777" w:rsidR="006C67C4" w:rsidRPr="006C67C4" w:rsidRDefault="006C67C4" w:rsidP="006C67C4">
      <w:pPr>
        <w:numPr>
          <w:ilvl w:val="0"/>
          <w:numId w:val="3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Map current processes and identify gaps and opportunities.</w:t>
      </w:r>
    </w:p>
    <w:p w14:paraId="5CB926A5" w14:textId="77777777" w:rsidR="006C67C4" w:rsidRPr="006C67C4" w:rsidRDefault="006C67C4" w:rsidP="006C67C4">
      <w:pPr>
        <w:numPr>
          <w:ilvl w:val="0"/>
          <w:numId w:val="3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Identify and engage the right stakeholders and subject-matter experts.</w:t>
      </w:r>
    </w:p>
    <w:p w14:paraId="460C7EED" w14:textId="77777777" w:rsidR="006C67C4" w:rsidRPr="006C67C4" w:rsidRDefault="006C67C4" w:rsidP="006C67C4">
      <w:pPr>
        <w:numPr>
          <w:ilvl w:val="0"/>
          <w:numId w:val="3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Capture high-level requirements, constraints, and key data sources.</w:t>
      </w:r>
    </w:p>
    <w:p w14:paraId="686E3505" w14:textId="77777777" w:rsidR="006C67C4" w:rsidRPr="006C67C4" w:rsidRDefault="006C67C4" w:rsidP="006C67C4">
      <w:pPr>
        <w:numPr>
          <w:ilvl w:val="0"/>
          <w:numId w:val="3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Produce a clear, prioritized set of deliverables (e.g., stakeholder map, process maps, initial requirement backlog, and assumptions/risks).</w:t>
      </w:r>
    </w:p>
    <w:p w14:paraId="66F4E25F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 xml:space="preserve">I propose we hold a </w:t>
      </w:r>
      <w:r w:rsidRPr="006C67C4">
        <w:rPr>
          <w:rFonts w:ascii="Arial" w:hAnsi="Arial" w:cs="Arial"/>
          <w:b/>
          <w:bCs/>
          <w:sz w:val="24"/>
          <w:szCs w:val="24"/>
        </w:rPr>
        <w:t>60-minute kickoff meeting</w:t>
      </w:r>
      <w:r w:rsidRPr="006C67C4">
        <w:rPr>
          <w:rFonts w:ascii="Arial" w:hAnsi="Arial" w:cs="Arial"/>
          <w:sz w:val="24"/>
          <w:szCs w:val="24"/>
        </w:rPr>
        <w:t xml:space="preserve"> to align on objectives and next steps. A suggested agenda:</w:t>
      </w:r>
    </w:p>
    <w:p w14:paraId="5B9D4362" w14:textId="77777777" w:rsidR="006C67C4" w:rsidRPr="006C67C4" w:rsidRDefault="006C67C4" w:rsidP="006C67C4">
      <w:pPr>
        <w:numPr>
          <w:ilvl w:val="0"/>
          <w:numId w:val="4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Introductions and roles.</w:t>
      </w:r>
    </w:p>
    <w:p w14:paraId="3B2EDD85" w14:textId="77777777" w:rsidR="006C67C4" w:rsidRPr="006C67C4" w:rsidRDefault="006C67C4" w:rsidP="006C67C4">
      <w:pPr>
        <w:numPr>
          <w:ilvl w:val="0"/>
          <w:numId w:val="4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Project goals and success criteria.</w:t>
      </w:r>
    </w:p>
    <w:p w14:paraId="0FF505C5" w14:textId="77777777" w:rsidR="006C67C4" w:rsidRPr="006C67C4" w:rsidRDefault="006C67C4" w:rsidP="006C67C4">
      <w:pPr>
        <w:numPr>
          <w:ilvl w:val="0"/>
          <w:numId w:val="4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Current-state overview (processes, systems, data).</w:t>
      </w:r>
    </w:p>
    <w:p w14:paraId="45EB10DC" w14:textId="77777777" w:rsidR="006C67C4" w:rsidRPr="006C67C4" w:rsidRDefault="006C67C4" w:rsidP="006C67C4">
      <w:pPr>
        <w:numPr>
          <w:ilvl w:val="0"/>
          <w:numId w:val="4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Key stakeholders, timelines, and constraints.</w:t>
      </w:r>
    </w:p>
    <w:p w14:paraId="65F2ADE6" w14:textId="77777777" w:rsidR="006C67C4" w:rsidRPr="006C67C4" w:rsidRDefault="006C67C4" w:rsidP="006C67C4">
      <w:pPr>
        <w:numPr>
          <w:ilvl w:val="0"/>
          <w:numId w:val="4"/>
        </w:numPr>
        <w:spacing w:before="0" w:after="160" w:line="278" w:lineRule="auto"/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Immediate next steps and information/ access needed.</w:t>
      </w:r>
    </w:p>
    <w:p w14:paraId="2A063290" w14:textId="77777777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To prepare for the kickoff, it would be helpful if you can share any of the following (if available): existing BRDs or SOWs, current process diagrams, organizational chart, key KPIs or reports, sample data extracts, and a list of primary stakeholders. Please also confirm the best point(s) of contact and any non-working days or blackout periods we should be aware of.</w:t>
      </w:r>
    </w:p>
    <w:p w14:paraId="4ACE8844" w14:textId="182DF420" w:rsidR="006C67C4" w:rsidRPr="006C67C4" w:rsidRDefault="008B617E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I am</w:t>
      </w:r>
      <w:r w:rsidR="006C67C4" w:rsidRPr="006C67C4">
        <w:rPr>
          <w:rFonts w:ascii="Arial" w:hAnsi="Arial" w:cs="Arial"/>
          <w:sz w:val="24"/>
          <w:szCs w:val="24"/>
        </w:rPr>
        <w:t xml:space="preserve"> generally available Monday–Friday between 09:00–17:00 IST. Please reply with a few time slots that suit you, or tell me who on your team I should coordinate with to schedule the meeting. If you prefer, I can propose 2–3 specific time options once you confirm availability windows.</w:t>
      </w:r>
    </w:p>
    <w:p w14:paraId="704E7D41" w14:textId="43FE7C2A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 xml:space="preserve">If you have any immediate questions or specific concerns, </w:t>
      </w:r>
      <w:r w:rsidR="007C09BC" w:rsidRPr="006C67C4">
        <w:rPr>
          <w:rFonts w:ascii="Arial" w:hAnsi="Arial" w:cs="Arial"/>
          <w:sz w:val="24"/>
          <w:szCs w:val="24"/>
        </w:rPr>
        <w:t>you would</w:t>
      </w:r>
      <w:r w:rsidRPr="006C67C4">
        <w:rPr>
          <w:rFonts w:ascii="Arial" w:hAnsi="Arial" w:cs="Arial"/>
          <w:sz w:val="24"/>
          <w:szCs w:val="24"/>
        </w:rPr>
        <w:t xml:space="preserve"> like me to address before the kickoff, feel free to email me at </w:t>
      </w:r>
      <w:hyperlink r:id="rId8" w:history="1">
        <w:r w:rsidRPr="006C67C4">
          <w:rPr>
            <w:rStyle w:val="Hyperlink"/>
            <w:rFonts w:ascii="Arial" w:hAnsi="Arial" w:cs="Arial"/>
            <w:sz w:val="24"/>
            <w:szCs w:val="24"/>
          </w:rPr>
          <w:t>nikhilhm1@gmail.com</w:t>
        </w:r>
      </w:hyperlink>
      <w:r w:rsidRPr="006C67C4">
        <w:rPr>
          <w:rFonts w:ascii="Arial" w:hAnsi="Arial" w:cs="Arial"/>
          <w:sz w:val="24"/>
          <w:szCs w:val="24"/>
        </w:rPr>
        <w:t xml:space="preserve"> or call/text at +91-9833522474. I look forward to working with you and building a strong foundation for this project.</w:t>
      </w:r>
    </w:p>
    <w:p w14:paraId="0E281DAD" w14:textId="1E404FBF" w:rsidR="006C67C4" w:rsidRPr="006C67C4" w:rsidRDefault="006C67C4" w:rsidP="006C67C4">
      <w:pPr>
        <w:rPr>
          <w:rFonts w:ascii="Arial" w:hAnsi="Arial" w:cs="Arial"/>
          <w:sz w:val="24"/>
          <w:szCs w:val="24"/>
        </w:rPr>
      </w:pPr>
      <w:r w:rsidRPr="006C67C4">
        <w:rPr>
          <w:rFonts w:ascii="Arial" w:hAnsi="Arial" w:cs="Arial"/>
          <w:sz w:val="24"/>
          <w:szCs w:val="24"/>
        </w:rPr>
        <w:t>Warm regards,</w:t>
      </w:r>
      <w:r w:rsidRPr="006C67C4">
        <w:rPr>
          <w:rFonts w:ascii="Arial" w:hAnsi="Arial" w:cs="Arial"/>
          <w:sz w:val="24"/>
          <w:szCs w:val="24"/>
        </w:rPr>
        <w:br/>
        <w:t>Nikhil Mali</w:t>
      </w:r>
      <w:r w:rsidRPr="006C67C4">
        <w:rPr>
          <w:rFonts w:ascii="Arial" w:hAnsi="Arial" w:cs="Arial"/>
          <w:sz w:val="24"/>
          <w:szCs w:val="24"/>
        </w:rPr>
        <w:br/>
        <w:t>Business Analyst</w:t>
      </w:r>
      <w:r w:rsidRPr="006C67C4">
        <w:rPr>
          <w:rFonts w:ascii="Arial" w:hAnsi="Arial" w:cs="Arial"/>
          <w:sz w:val="24"/>
          <w:szCs w:val="24"/>
        </w:rPr>
        <w:br/>
        <w:t>[</w:t>
      </w:r>
      <w:r w:rsidR="004823F0">
        <w:rPr>
          <w:rFonts w:ascii="Arial" w:hAnsi="Arial" w:cs="Arial"/>
          <w:sz w:val="24"/>
          <w:szCs w:val="24"/>
        </w:rPr>
        <w:t>XYZ</w:t>
      </w:r>
      <w:r w:rsidRPr="006C67C4">
        <w:rPr>
          <w:rFonts w:ascii="Arial" w:hAnsi="Arial" w:cs="Arial"/>
          <w:sz w:val="24"/>
          <w:szCs w:val="24"/>
        </w:rPr>
        <w:t>]</w:t>
      </w:r>
      <w:r w:rsidRPr="006C67C4">
        <w:rPr>
          <w:rFonts w:ascii="Arial" w:hAnsi="Arial" w:cs="Arial"/>
          <w:sz w:val="24"/>
          <w:szCs w:val="24"/>
        </w:rPr>
        <w:br/>
      </w:r>
      <w:hyperlink r:id="rId9" w:history="1">
        <w:r w:rsidRPr="006C67C4">
          <w:rPr>
            <w:rStyle w:val="Hyperlink"/>
            <w:rFonts w:ascii="Arial" w:hAnsi="Arial" w:cs="Arial"/>
            <w:sz w:val="24"/>
            <w:szCs w:val="24"/>
          </w:rPr>
          <w:t>nikhilhm1@gmail.com</w:t>
        </w:r>
      </w:hyperlink>
      <w:r w:rsidRPr="006C67C4">
        <w:rPr>
          <w:rFonts w:ascii="Arial" w:hAnsi="Arial" w:cs="Arial"/>
          <w:sz w:val="24"/>
          <w:szCs w:val="24"/>
        </w:rPr>
        <w:t>| +91-983352247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0E37A93D" w14:textId="77777777" w:rsidTr="006C67C4">
        <w:trPr>
          <w:trHeight w:val="1872"/>
        </w:trPr>
        <w:tc>
          <w:tcPr>
            <w:tcW w:w="3543" w:type="dxa"/>
          </w:tcPr>
          <w:p w14:paraId="3EF4854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</w:t>
            </w:r>
          </w:p>
        </w:tc>
        <w:tc>
          <w:tcPr>
            <w:tcW w:w="3543" w:type="dxa"/>
          </w:tcPr>
          <w:p w14:paraId="45AA95F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customer registration UI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Validate email and phon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tore profile data securely</w:t>
            </w:r>
          </w:p>
        </w:tc>
        <w:tc>
          <w:tcPr>
            <w:tcW w:w="3545" w:type="dxa"/>
          </w:tcPr>
          <w:p w14:paraId="3C47168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0697007D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0864302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Guest Shopper I want to register an account so that I can save addresses and view order history.</w:t>
            </w:r>
          </w:p>
        </w:tc>
      </w:tr>
      <w:tr w:rsidR="00D16BEF" w:rsidRPr="00447685" w14:paraId="1DC42689" w14:textId="77777777" w:rsidTr="006C67C4">
        <w:trPr>
          <w:trHeight w:val="250"/>
        </w:trPr>
        <w:tc>
          <w:tcPr>
            <w:tcW w:w="3543" w:type="dxa"/>
          </w:tcPr>
          <w:p w14:paraId="69FA6C1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471270E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5" w:type="dxa"/>
          </w:tcPr>
          <w:p w14:paraId="2982E627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6E25A59E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09070A5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Registration validates required field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Confirmation email sent and account activate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Profile saved and retrievable</w:t>
            </w:r>
          </w:p>
        </w:tc>
      </w:tr>
    </w:tbl>
    <w:p w14:paraId="354F86B3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FC9826B" w14:textId="77777777" w:rsidTr="008A7BAD">
        <w:trPr>
          <w:trHeight w:val="1872"/>
        </w:trPr>
        <w:tc>
          <w:tcPr>
            <w:tcW w:w="3543" w:type="dxa"/>
          </w:tcPr>
          <w:p w14:paraId="46EF54D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2</w:t>
            </w:r>
          </w:p>
        </w:tc>
        <w:tc>
          <w:tcPr>
            <w:tcW w:w="3543" w:type="dxa"/>
          </w:tcPr>
          <w:p w14:paraId="6697D2A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login UI / SSO integratio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Implement password rese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udit login attempts</w:t>
            </w:r>
          </w:p>
          <w:p w14:paraId="6979B3EC" w14:textId="77777777" w:rsidR="00D16BEF" w:rsidRPr="00447685" w:rsidRDefault="00D16BEF" w:rsidP="008A7BAD">
            <w:pPr>
              <w:ind w:firstLine="720"/>
              <w:rPr>
                <w:sz w:val="24"/>
                <w:szCs w:val="24"/>
              </w:rPr>
            </w:pPr>
          </w:p>
        </w:tc>
        <w:tc>
          <w:tcPr>
            <w:tcW w:w="3543" w:type="dxa"/>
          </w:tcPr>
          <w:p w14:paraId="7CF861B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39E41B71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509D341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Registered User I want to authenticate securely so that I can access my saved cart and purchase history.</w:t>
            </w:r>
          </w:p>
        </w:tc>
      </w:tr>
      <w:tr w:rsidR="00D16BEF" w:rsidRPr="00447685" w14:paraId="563ABC4E" w14:textId="77777777" w:rsidTr="008A7BAD">
        <w:trPr>
          <w:trHeight w:val="250"/>
        </w:trPr>
        <w:tc>
          <w:tcPr>
            <w:tcW w:w="3543" w:type="dxa"/>
          </w:tcPr>
          <w:p w14:paraId="7EFD83A8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5EB0BA6B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3CEC7469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679173CE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2656E63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login with email/passwor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Password reset link is delivered and work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Failed logins logged and rate-limited</w:t>
            </w:r>
          </w:p>
          <w:p w14:paraId="6ECA7257" w14:textId="77777777" w:rsidR="00D16BEF" w:rsidRPr="00447685" w:rsidRDefault="00D16BEF" w:rsidP="008A7BAD">
            <w:pPr>
              <w:tabs>
                <w:tab w:val="left" w:pos="2025"/>
              </w:tabs>
              <w:rPr>
                <w:sz w:val="24"/>
                <w:szCs w:val="24"/>
              </w:rPr>
            </w:pPr>
            <w:r w:rsidRPr="00447685">
              <w:rPr>
                <w:sz w:val="24"/>
                <w:szCs w:val="24"/>
              </w:rPr>
              <w:tab/>
            </w:r>
          </w:p>
        </w:tc>
      </w:tr>
    </w:tbl>
    <w:p w14:paraId="52149DF2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C65E6E1" w14:textId="77777777" w:rsidTr="008A7BAD">
        <w:trPr>
          <w:trHeight w:val="1872"/>
        </w:trPr>
        <w:tc>
          <w:tcPr>
            <w:tcW w:w="3543" w:type="dxa"/>
          </w:tcPr>
          <w:p w14:paraId="7BFC2D4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3</w:t>
            </w:r>
          </w:p>
        </w:tc>
        <w:tc>
          <w:tcPr>
            <w:tcW w:w="3543" w:type="dxa"/>
          </w:tcPr>
          <w:p w14:paraId="1461A08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mplement product listing pag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dd paginatio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basic product info</w:t>
            </w:r>
          </w:p>
        </w:tc>
        <w:tc>
          <w:tcPr>
            <w:tcW w:w="3543" w:type="dxa"/>
          </w:tcPr>
          <w:p w14:paraId="005873F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487CAD21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4C57344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browse product categories so that I can discover items to buy.</w:t>
            </w:r>
          </w:p>
        </w:tc>
      </w:tr>
      <w:tr w:rsidR="00D16BEF" w:rsidRPr="00447685" w14:paraId="16AE8A0C" w14:textId="77777777" w:rsidTr="008A7BAD">
        <w:trPr>
          <w:trHeight w:val="250"/>
        </w:trPr>
        <w:tc>
          <w:tcPr>
            <w:tcW w:w="3543" w:type="dxa"/>
          </w:tcPr>
          <w:p w14:paraId="720AAD1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1E9E5C7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3C4DFB4D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3A4AFCFB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40F2B65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Category page shows products with image, title, pric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Pagination work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Products link to details page</w:t>
            </w:r>
          </w:p>
        </w:tc>
      </w:tr>
    </w:tbl>
    <w:p w14:paraId="69D7F1F0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7F666076" w14:textId="77777777" w:rsidTr="008A7BAD">
        <w:trPr>
          <w:trHeight w:val="1872"/>
        </w:trPr>
        <w:tc>
          <w:tcPr>
            <w:tcW w:w="3543" w:type="dxa"/>
          </w:tcPr>
          <w:p w14:paraId="1C696C5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4</w:t>
            </w:r>
          </w:p>
        </w:tc>
        <w:tc>
          <w:tcPr>
            <w:tcW w:w="3543" w:type="dxa"/>
          </w:tcPr>
          <w:p w14:paraId="136E0B8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Add search bar with autocomplet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Integrate search backen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upport typo tolerance</w:t>
            </w:r>
          </w:p>
        </w:tc>
        <w:tc>
          <w:tcPr>
            <w:tcW w:w="3543" w:type="dxa"/>
          </w:tcPr>
          <w:p w14:paraId="7FBC8C7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4005F090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158F92F8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search products by keywords so that I can quickly find specific items.</w:t>
            </w:r>
          </w:p>
        </w:tc>
      </w:tr>
      <w:tr w:rsidR="00D16BEF" w:rsidRPr="00447685" w14:paraId="4BF70F2C" w14:textId="77777777" w:rsidTr="008A7BAD">
        <w:trPr>
          <w:trHeight w:val="250"/>
        </w:trPr>
        <w:tc>
          <w:tcPr>
            <w:tcW w:w="3543" w:type="dxa"/>
          </w:tcPr>
          <w:p w14:paraId="3EEA8E3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475DCB6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745069C8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112437E9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600DEC0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Search returns relevant result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Autocomplete suggests term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Search supports misspellings</w:t>
            </w:r>
          </w:p>
        </w:tc>
      </w:tr>
    </w:tbl>
    <w:p w14:paraId="3581B30C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F17A812" w14:textId="77777777" w:rsidTr="008A7BAD">
        <w:trPr>
          <w:trHeight w:val="1872"/>
        </w:trPr>
        <w:tc>
          <w:tcPr>
            <w:tcW w:w="3543" w:type="dxa"/>
          </w:tcPr>
          <w:p w14:paraId="4BBE9F3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5</w:t>
            </w:r>
          </w:p>
        </w:tc>
        <w:tc>
          <w:tcPr>
            <w:tcW w:w="3543" w:type="dxa"/>
          </w:tcPr>
          <w:p w14:paraId="6AEDC761" w14:textId="77777777" w:rsidR="00D16BEF" w:rsidRPr="00447685" w:rsidRDefault="00D16BEF" w:rsidP="008A7BAD">
            <w:pPr>
              <w:rPr>
                <w:rFonts w:ascii="Arial" w:hAnsi="Arial" w:cs="Arial"/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product detail pag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 xml:space="preserve">- Show availability and </w:t>
            </w:r>
          </w:p>
          <w:p w14:paraId="3F06D75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hAnsi="Arial" w:cs="Arial"/>
                <w:sz w:val="24"/>
                <w:szCs w:val="24"/>
              </w:rPr>
              <w:t>specification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Display high-res images</w:t>
            </w:r>
          </w:p>
        </w:tc>
        <w:tc>
          <w:tcPr>
            <w:tcW w:w="3543" w:type="dxa"/>
          </w:tcPr>
          <w:p w14:paraId="0480DFD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3C1AA5C0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2997B58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view product details so that I can make an informed purchase decision.</w:t>
            </w:r>
          </w:p>
        </w:tc>
      </w:tr>
      <w:tr w:rsidR="00D16BEF" w:rsidRPr="00447685" w14:paraId="2B251374" w14:textId="77777777" w:rsidTr="008A7BAD">
        <w:trPr>
          <w:trHeight w:val="250"/>
        </w:trPr>
        <w:tc>
          <w:tcPr>
            <w:tcW w:w="3543" w:type="dxa"/>
          </w:tcPr>
          <w:p w14:paraId="65557DB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1BC4631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581B51FC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5CB9D860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486819F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Product shows price, description, specs, stock statu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Image gallery viewabl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Related products suggested</w:t>
            </w:r>
          </w:p>
        </w:tc>
      </w:tr>
    </w:tbl>
    <w:p w14:paraId="60AEB011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917505F" w14:textId="77777777" w:rsidTr="008A7BAD">
        <w:trPr>
          <w:trHeight w:val="1872"/>
        </w:trPr>
        <w:tc>
          <w:tcPr>
            <w:tcW w:w="3543" w:type="dxa"/>
          </w:tcPr>
          <w:p w14:paraId="28A56A2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6</w:t>
            </w:r>
          </w:p>
        </w:tc>
        <w:tc>
          <w:tcPr>
            <w:tcW w:w="3543" w:type="dxa"/>
          </w:tcPr>
          <w:p w14:paraId="6CE6E65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mplement Add to Cart butto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Maintain cart state server-sid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mini-cart preview</w:t>
            </w:r>
          </w:p>
        </w:tc>
        <w:tc>
          <w:tcPr>
            <w:tcW w:w="3543" w:type="dxa"/>
          </w:tcPr>
          <w:p w14:paraId="711F4E9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54538831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6E73320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add items to my cart so that I can purchase multiple products together.</w:t>
            </w:r>
          </w:p>
        </w:tc>
      </w:tr>
      <w:tr w:rsidR="00D16BEF" w:rsidRPr="00447685" w14:paraId="3E35F423" w14:textId="77777777" w:rsidTr="008A7BAD">
        <w:trPr>
          <w:trHeight w:val="250"/>
        </w:trPr>
        <w:tc>
          <w:tcPr>
            <w:tcW w:w="3543" w:type="dxa"/>
          </w:tcPr>
          <w:p w14:paraId="239CA2A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4B17EABB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6F94E584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5791FE9B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36E3ADD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Item can be added from product and listing pag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Cart updates quantity and subtotal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Mini-cart displays accurate count</w:t>
            </w:r>
          </w:p>
        </w:tc>
      </w:tr>
    </w:tbl>
    <w:p w14:paraId="16E15BCD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7326B3D6" w14:textId="77777777" w:rsidTr="008A7BAD">
        <w:trPr>
          <w:trHeight w:val="1872"/>
        </w:trPr>
        <w:tc>
          <w:tcPr>
            <w:tcW w:w="3543" w:type="dxa"/>
          </w:tcPr>
          <w:p w14:paraId="5E8B72A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7</w:t>
            </w:r>
          </w:p>
        </w:tc>
        <w:tc>
          <w:tcPr>
            <w:tcW w:w="3543" w:type="dxa"/>
          </w:tcPr>
          <w:p w14:paraId="26B97C4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wishlist UI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llow moving items between wishlist and car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Persist wishlist for logged-in users</w:t>
            </w:r>
          </w:p>
        </w:tc>
        <w:tc>
          <w:tcPr>
            <w:tcW w:w="3543" w:type="dxa"/>
          </w:tcPr>
          <w:p w14:paraId="34E292C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329A395B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2ECE122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save items to a wishlist so that I can buy them later.</w:t>
            </w:r>
          </w:p>
        </w:tc>
      </w:tr>
      <w:tr w:rsidR="00D16BEF" w:rsidRPr="00447685" w14:paraId="369CFC8F" w14:textId="77777777" w:rsidTr="008A7BAD">
        <w:trPr>
          <w:trHeight w:val="250"/>
        </w:trPr>
        <w:tc>
          <w:tcPr>
            <w:tcW w:w="3543" w:type="dxa"/>
          </w:tcPr>
          <w:p w14:paraId="619728D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7F0645D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2EB37BB1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56F86F41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3F91C9D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add/remove items from wishlis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Wishlist persists for logged-in user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Items movable to cart</w:t>
            </w:r>
          </w:p>
        </w:tc>
      </w:tr>
    </w:tbl>
    <w:p w14:paraId="13D0F505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6B4F026D" w14:textId="77777777" w:rsidTr="008A7BAD">
        <w:trPr>
          <w:trHeight w:val="1872"/>
        </w:trPr>
        <w:tc>
          <w:tcPr>
            <w:tcW w:w="3543" w:type="dxa"/>
          </w:tcPr>
          <w:p w14:paraId="5254839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8</w:t>
            </w:r>
          </w:p>
        </w:tc>
        <w:tc>
          <w:tcPr>
            <w:tcW w:w="3543" w:type="dxa"/>
          </w:tcPr>
          <w:p w14:paraId="0F48988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mplement coupon code entry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Validate against promotion rul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pply discounts to order totals</w:t>
            </w:r>
          </w:p>
        </w:tc>
        <w:tc>
          <w:tcPr>
            <w:tcW w:w="3543" w:type="dxa"/>
          </w:tcPr>
          <w:p w14:paraId="6F109C7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626A036D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511D0C3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apply promo codes so that I can receive discounts on my purchases.</w:t>
            </w:r>
          </w:p>
        </w:tc>
      </w:tr>
      <w:tr w:rsidR="00D16BEF" w:rsidRPr="00447685" w14:paraId="0AA86DA7" w14:textId="77777777" w:rsidTr="008A7BAD">
        <w:trPr>
          <w:trHeight w:val="250"/>
        </w:trPr>
        <w:tc>
          <w:tcPr>
            <w:tcW w:w="3543" w:type="dxa"/>
          </w:tcPr>
          <w:p w14:paraId="181252F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120512C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67AD9E8D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1CD71012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7A835EC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Valid promo codes reduce total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Invalid/expired codes show error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Discount reflected in order summary</w:t>
            </w:r>
          </w:p>
        </w:tc>
      </w:tr>
    </w:tbl>
    <w:p w14:paraId="0190430E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1257A248" w14:textId="77777777" w:rsidTr="008A7BAD">
        <w:trPr>
          <w:trHeight w:val="1872"/>
        </w:trPr>
        <w:tc>
          <w:tcPr>
            <w:tcW w:w="3543" w:type="dxa"/>
          </w:tcPr>
          <w:p w14:paraId="166932A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9</w:t>
            </w:r>
          </w:p>
        </w:tc>
        <w:tc>
          <w:tcPr>
            <w:tcW w:w="3543" w:type="dxa"/>
          </w:tcPr>
          <w:p w14:paraId="5CC7E2F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Build checkout pag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Collect shipping and billing info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order summary and taxes</w:t>
            </w:r>
          </w:p>
        </w:tc>
        <w:tc>
          <w:tcPr>
            <w:tcW w:w="3543" w:type="dxa"/>
          </w:tcPr>
          <w:p w14:paraId="7B5BF87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6A190BB0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46F96EB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checkout securely so that I can complete my purchase.</w:t>
            </w:r>
          </w:p>
        </w:tc>
      </w:tr>
      <w:tr w:rsidR="00D16BEF" w:rsidRPr="00447685" w14:paraId="7BB18D29" w14:textId="77777777" w:rsidTr="008A7BAD">
        <w:trPr>
          <w:trHeight w:val="250"/>
        </w:trPr>
        <w:tc>
          <w:tcPr>
            <w:tcW w:w="3543" w:type="dxa"/>
          </w:tcPr>
          <w:p w14:paraId="5DE25B6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4FD9003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52EA259B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304B6816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658166A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Checkout shows items, prices, taxes, shipping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Fields validate and persis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User can select saved addresses/payment methods</w:t>
            </w:r>
          </w:p>
        </w:tc>
      </w:tr>
    </w:tbl>
    <w:p w14:paraId="57E4EAE8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188A5D34" w14:textId="77777777" w:rsidTr="008A7BAD">
        <w:trPr>
          <w:trHeight w:val="1872"/>
        </w:trPr>
        <w:tc>
          <w:tcPr>
            <w:tcW w:w="3543" w:type="dxa"/>
          </w:tcPr>
          <w:p w14:paraId="0414BB1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10</w:t>
            </w:r>
          </w:p>
        </w:tc>
        <w:tc>
          <w:tcPr>
            <w:tcW w:w="3543" w:type="dxa"/>
          </w:tcPr>
          <w:p w14:paraId="2A5A686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ntegrate payment gateway(s)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upport card and wallet payment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Handle payment failures</w:t>
            </w:r>
          </w:p>
        </w:tc>
        <w:tc>
          <w:tcPr>
            <w:tcW w:w="3543" w:type="dxa"/>
          </w:tcPr>
          <w:p w14:paraId="696310D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4DEB0C06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0F265DD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pay with my preferred method so that my order is completed successfully.</w:t>
            </w:r>
          </w:p>
        </w:tc>
      </w:tr>
      <w:tr w:rsidR="00D16BEF" w:rsidRPr="00447685" w14:paraId="37EF76F6" w14:textId="77777777" w:rsidTr="008A7BAD">
        <w:trPr>
          <w:trHeight w:val="250"/>
        </w:trPr>
        <w:tc>
          <w:tcPr>
            <w:tcW w:w="3543" w:type="dxa"/>
          </w:tcPr>
          <w:p w14:paraId="4D3912E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21960D4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13</w:t>
            </w:r>
          </w:p>
        </w:tc>
        <w:tc>
          <w:tcPr>
            <w:tcW w:w="3543" w:type="dxa"/>
          </w:tcPr>
          <w:p w14:paraId="1487C724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1B78AF0D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78B38EC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Payment authorized and capture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Failures return clear messag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PCI/tokenization used</w:t>
            </w:r>
          </w:p>
        </w:tc>
      </w:tr>
    </w:tbl>
    <w:p w14:paraId="7FE041E3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22B4F112" w14:textId="77777777" w:rsidTr="008A7BAD">
        <w:trPr>
          <w:trHeight w:val="1872"/>
        </w:trPr>
        <w:tc>
          <w:tcPr>
            <w:tcW w:w="3543" w:type="dxa"/>
          </w:tcPr>
          <w:p w14:paraId="594C9C3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1</w:t>
            </w:r>
          </w:p>
        </w:tc>
        <w:tc>
          <w:tcPr>
            <w:tcW w:w="3543" w:type="dxa"/>
          </w:tcPr>
          <w:p w14:paraId="6B11186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Generate order confirmation page and email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order details and estimated delivery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Include tracking link</w:t>
            </w:r>
          </w:p>
        </w:tc>
        <w:tc>
          <w:tcPr>
            <w:tcW w:w="3543" w:type="dxa"/>
          </w:tcPr>
          <w:p w14:paraId="09E148D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61E6A2A9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12910E8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confirmation of my purchase so that I know my order was received and processed.</w:t>
            </w:r>
          </w:p>
        </w:tc>
      </w:tr>
      <w:tr w:rsidR="00D16BEF" w:rsidRPr="00447685" w14:paraId="7B55CA5E" w14:textId="77777777" w:rsidTr="008A7BAD">
        <w:trPr>
          <w:trHeight w:val="250"/>
        </w:trPr>
        <w:tc>
          <w:tcPr>
            <w:tcW w:w="3543" w:type="dxa"/>
          </w:tcPr>
          <w:p w14:paraId="67FB1CE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27901518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5D861162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5C4B3F83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25417C5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Confirmation page shows order id and summary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Confirmation email sen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Order status set to 'Confirmed'</w:t>
            </w:r>
          </w:p>
        </w:tc>
      </w:tr>
    </w:tbl>
    <w:p w14:paraId="4DD069BE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3B0EB139" w14:textId="77777777" w:rsidTr="008A7BAD">
        <w:trPr>
          <w:trHeight w:val="1872"/>
        </w:trPr>
        <w:tc>
          <w:tcPr>
            <w:tcW w:w="3543" w:type="dxa"/>
          </w:tcPr>
          <w:p w14:paraId="4F75801B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12</w:t>
            </w:r>
          </w:p>
        </w:tc>
        <w:tc>
          <w:tcPr>
            <w:tcW w:w="3543" w:type="dxa"/>
          </w:tcPr>
          <w:p w14:paraId="69C05CBB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Order History pag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llow filtering by date/statu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order details and invoices</w:t>
            </w:r>
          </w:p>
        </w:tc>
        <w:tc>
          <w:tcPr>
            <w:tcW w:w="3543" w:type="dxa"/>
          </w:tcPr>
          <w:p w14:paraId="13B2525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6248F84F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3DB19FB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Registered User I want to view my past orders so that I can track purchases and invoices.</w:t>
            </w:r>
          </w:p>
        </w:tc>
      </w:tr>
      <w:tr w:rsidR="00D16BEF" w:rsidRPr="00447685" w14:paraId="6355EFE1" w14:textId="77777777" w:rsidTr="008A7BAD">
        <w:trPr>
          <w:trHeight w:val="250"/>
        </w:trPr>
        <w:tc>
          <w:tcPr>
            <w:tcW w:w="3543" w:type="dxa"/>
          </w:tcPr>
          <w:p w14:paraId="246ADDD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32CC831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6ACD5C2C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28BB2E32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72E07A2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Order list shows recent orders with status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User can view order detail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Invoice available to download</w:t>
            </w:r>
          </w:p>
        </w:tc>
      </w:tr>
    </w:tbl>
    <w:p w14:paraId="2FE7E9BD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6AF5D5CA" w14:textId="77777777" w:rsidTr="008A7BAD">
        <w:trPr>
          <w:trHeight w:val="1872"/>
        </w:trPr>
        <w:tc>
          <w:tcPr>
            <w:tcW w:w="3543" w:type="dxa"/>
          </w:tcPr>
          <w:p w14:paraId="6EFECCA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3</w:t>
            </w:r>
          </w:p>
        </w:tc>
        <w:tc>
          <w:tcPr>
            <w:tcW w:w="3543" w:type="dxa"/>
          </w:tcPr>
          <w:p w14:paraId="3FFD159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mplement order cancellation workflow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Validate cancellation window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Restock inventory and issue refund if applicable</w:t>
            </w:r>
          </w:p>
        </w:tc>
        <w:tc>
          <w:tcPr>
            <w:tcW w:w="3543" w:type="dxa"/>
          </w:tcPr>
          <w:p w14:paraId="6B31A78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47733BDD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7417931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cancel an order within allowed time so that I can stop unwanted purchases.</w:t>
            </w:r>
          </w:p>
        </w:tc>
      </w:tr>
      <w:tr w:rsidR="00D16BEF" w:rsidRPr="00447685" w14:paraId="079C89D9" w14:textId="77777777" w:rsidTr="008A7BAD">
        <w:trPr>
          <w:trHeight w:val="250"/>
        </w:trPr>
        <w:tc>
          <w:tcPr>
            <w:tcW w:w="3543" w:type="dxa"/>
          </w:tcPr>
          <w:p w14:paraId="2ACC6B0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7F32819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4FA1A750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731EEEA7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1B60FEE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cancel within timefram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Order state changes to 'Cancelled'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Refund initiated if payment captured</w:t>
            </w:r>
          </w:p>
        </w:tc>
      </w:tr>
    </w:tbl>
    <w:p w14:paraId="04B6729C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373589C" w14:textId="77777777" w:rsidTr="008A7BAD">
        <w:trPr>
          <w:trHeight w:val="1872"/>
        </w:trPr>
        <w:tc>
          <w:tcPr>
            <w:tcW w:w="3543" w:type="dxa"/>
          </w:tcPr>
          <w:p w14:paraId="66577A8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14</w:t>
            </w:r>
          </w:p>
        </w:tc>
        <w:tc>
          <w:tcPr>
            <w:tcW w:w="3543" w:type="dxa"/>
          </w:tcPr>
          <w:p w14:paraId="45054FA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Create returns &amp; refund request form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Track RMA number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Integrate refund processing</w:t>
            </w:r>
          </w:p>
        </w:tc>
        <w:tc>
          <w:tcPr>
            <w:tcW w:w="3543" w:type="dxa"/>
          </w:tcPr>
          <w:p w14:paraId="77CECBF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2DA71AAD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0B1B340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return items and request refunds so that I can get money back on eligible returns</w:t>
            </w:r>
          </w:p>
        </w:tc>
      </w:tr>
      <w:tr w:rsidR="00D16BEF" w:rsidRPr="00447685" w14:paraId="5EA92669" w14:textId="77777777" w:rsidTr="008A7BAD">
        <w:trPr>
          <w:trHeight w:val="250"/>
        </w:trPr>
        <w:tc>
          <w:tcPr>
            <w:tcW w:w="3543" w:type="dxa"/>
          </w:tcPr>
          <w:p w14:paraId="7EB7328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551AD43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014C1408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417B4D14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1A336A2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submit return request with reaso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RMA generated and trackable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Refund processed when accepted</w:t>
            </w:r>
          </w:p>
        </w:tc>
      </w:tr>
    </w:tbl>
    <w:p w14:paraId="3248D0FB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6FC41534" w14:textId="77777777" w:rsidTr="008A7BAD">
        <w:trPr>
          <w:trHeight w:val="1872"/>
        </w:trPr>
        <w:tc>
          <w:tcPr>
            <w:tcW w:w="3543" w:type="dxa"/>
          </w:tcPr>
          <w:p w14:paraId="2E86096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5</w:t>
            </w:r>
          </w:p>
        </w:tc>
        <w:tc>
          <w:tcPr>
            <w:tcW w:w="3543" w:type="dxa"/>
          </w:tcPr>
          <w:p w14:paraId="67243EB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Enable product ratings &amp; review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Moderation tools for admi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Display average ratings</w:t>
            </w:r>
          </w:p>
        </w:tc>
        <w:tc>
          <w:tcPr>
            <w:tcW w:w="3543" w:type="dxa"/>
          </w:tcPr>
          <w:p w14:paraId="7486BB1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Low</w:t>
            </w:r>
          </w:p>
        </w:tc>
      </w:tr>
      <w:tr w:rsidR="00D16BEF" w:rsidRPr="00447685" w14:paraId="35753AA4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506E6067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read and write reviews so that I can share experiences and learn from others.</w:t>
            </w:r>
          </w:p>
        </w:tc>
      </w:tr>
      <w:tr w:rsidR="00D16BEF" w:rsidRPr="00447685" w14:paraId="639A990E" w14:textId="77777777" w:rsidTr="008A7BAD">
        <w:trPr>
          <w:trHeight w:val="250"/>
        </w:trPr>
        <w:tc>
          <w:tcPr>
            <w:tcW w:w="3543" w:type="dxa"/>
          </w:tcPr>
          <w:p w14:paraId="6D577CA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5055A25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00414903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2B2E321E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3CEEAB4B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Reviews submitted by verified purchaser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Average rating displaye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Admin can flag reviews</w:t>
            </w:r>
          </w:p>
        </w:tc>
      </w:tr>
    </w:tbl>
    <w:p w14:paraId="26456285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22A45555" w14:textId="77777777" w:rsidTr="008A7BAD">
        <w:trPr>
          <w:trHeight w:val="1872"/>
        </w:trPr>
        <w:tc>
          <w:tcPr>
            <w:tcW w:w="3543" w:type="dxa"/>
          </w:tcPr>
          <w:p w14:paraId="4EE155F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16</w:t>
            </w:r>
          </w:p>
        </w:tc>
        <w:tc>
          <w:tcPr>
            <w:tcW w:w="3543" w:type="dxa"/>
          </w:tcPr>
          <w:p w14:paraId="35AADF4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Show stock levels on product and car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Prevent checkout of out-of-stock item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Notify users of low stock</w:t>
            </w:r>
          </w:p>
        </w:tc>
        <w:tc>
          <w:tcPr>
            <w:tcW w:w="3543" w:type="dxa"/>
          </w:tcPr>
          <w:p w14:paraId="7744BA1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High</w:t>
            </w:r>
          </w:p>
        </w:tc>
      </w:tr>
      <w:tr w:rsidR="00D16BEF" w:rsidRPr="00447685" w14:paraId="2E2F7A28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156A684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see real-time stock so that I do not attempt to buy items that are unavailable.</w:t>
            </w:r>
          </w:p>
        </w:tc>
      </w:tr>
      <w:tr w:rsidR="00D16BEF" w:rsidRPr="00447685" w14:paraId="35A3D35D" w14:textId="77777777" w:rsidTr="008A7BAD">
        <w:trPr>
          <w:trHeight w:val="250"/>
        </w:trPr>
        <w:tc>
          <w:tcPr>
            <w:tcW w:w="3543" w:type="dxa"/>
          </w:tcPr>
          <w:p w14:paraId="6E6E2ED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1408C86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5</w:t>
            </w:r>
          </w:p>
        </w:tc>
        <w:tc>
          <w:tcPr>
            <w:tcW w:w="3543" w:type="dxa"/>
          </w:tcPr>
          <w:p w14:paraId="2FFDC60E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6A9941BE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68F06D2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Stock reflected on product pag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Checkout prevents purchase beyond stock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Low stock alerts generated</w:t>
            </w:r>
          </w:p>
        </w:tc>
      </w:tr>
    </w:tbl>
    <w:p w14:paraId="147C1388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2C3860A3" w14:textId="77777777" w:rsidTr="008A7BAD">
        <w:trPr>
          <w:trHeight w:val="1872"/>
        </w:trPr>
        <w:tc>
          <w:tcPr>
            <w:tcW w:w="3543" w:type="dxa"/>
          </w:tcPr>
          <w:p w14:paraId="77060565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7</w:t>
            </w:r>
          </w:p>
        </w:tc>
        <w:tc>
          <w:tcPr>
            <w:tcW w:w="3543" w:type="dxa"/>
          </w:tcPr>
          <w:p w14:paraId="3D09EE5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Implement address management UI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Validate address format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ave multiple addresses</w:t>
            </w:r>
          </w:p>
        </w:tc>
        <w:tc>
          <w:tcPr>
            <w:tcW w:w="3543" w:type="dxa"/>
          </w:tcPr>
          <w:p w14:paraId="4109B38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76839E8D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09E021F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save multiple shipping addresses so that I can choose one at checkout.</w:t>
            </w:r>
          </w:p>
        </w:tc>
      </w:tr>
      <w:tr w:rsidR="00D16BEF" w:rsidRPr="00447685" w14:paraId="6B2F0937" w14:textId="77777777" w:rsidTr="008A7BAD">
        <w:trPr>
          <w:trHeight w:val="250"/>
        </w:trPr>
        <w:tc>
          <w:tcPr>
            <w:tcW w:w="3543" w:type="dxa"/>
          </w:tcPr>
          <w:p w14:paraId="32666C4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1E55A12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56147DE8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30D79C4E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06817E5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add/edit/delete address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Address validation provides suggestion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Saved addresses selectable at checkout</w:t>
            </w:r>
          </w:p>
        </w:tc>
      </w:tr>
    </w:tbl>
    <w:p w14:paraId="5A941CA0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7501C39B" w14:textId="77777777" w:rsidTr="008A7BAD">
        <w:trPr>
          <w:trHeight w:val="1872"/>
        </w:trPr>
        <w:tc>
          <w:tcPr>
            <w:tcW w:w="3543" w:type="dxa"/>
          </w:tcPr>
          <w:p w14:paraId="7F1AFA1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18</w:t>
            </w:r>
          </w:p>
        </w:tc>
        <w:tc>
          <w:tcPr>
            <w:tcW w:w="3543" w:type="dxa"/>
          </w:tcPr>
          <w:p w14:paraId="48FA427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Support saved payment methods (tokenization)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Allow adding/removing card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Use tokens for payments</w:t>
            </w:r>
          </w:p>
        </w:tc>
        <w:tc>
          <w:tcPr>
            <w:tcW w:w="3543" w:type="dxa"/>
          </w:tcPr>
          <w:p w14:paraId="43D59D56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7F0DEE0B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5FBA099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save payment methods securely so that future checkouts are faster.</w:t>
            </w:r>
          </w:p>
        </w:tc>
      </w:tr>
      <w:tr w:rsidR="00D16BEF" w:rsidRPr="00447685" w14:paraId="57CD8291" w14:textId="77777777" w:rsidTr="008A7BAD">
        <w:trPr>
          <w:trHeight w:val="250"/>
        </w:trPr>
        <w:tc>
          <w:tcPr>
            <w:tcW w:w="3543" w:type="dxa"/>
          </w:tcPr>
          <w:p w14:paraId="54720B3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36241F8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22DB72BD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42B23075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0216E094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save/manage payment token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Tokenized payments complete securely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User can remove saved methods</w:t>
            </w:r>
          </w:p>
        </w:tc>
      </w:tr>
    </w:tbl>
    <w:p w14:paraId="48F9D62B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3579869C" w14:textId="77777777" w:rsidTr="008A7BAD">
        <w:trPr>
          <w:trHeight w:val="1872"/>
        </w:trPr>
        <w:tc>
          <w:tcPr>
            <w:tcW w:w="3543" w:type="dxa"/>
          </w:tcPr>
          <w:p w14:paraId="3399FC0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lastRenderedPageBreak/>
              <w:t>User story No: US-0019</w:t>
            </w:r>
          </w:p>
        </w:tc>
        <w:tc>
          <w:tcPr>
            <w:tcW w:w="3543" w:type="dxa"/>
          </w:tcPr>
          <w:p w14:paraId="35673CB0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Send transactional notifications (email/SMS)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Configurable templat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Delivery tracking for notifications</w:t>
            </w:r>
          </w:p>
        </w:tc>
        <w:tc>
          <w:tcPr>
            <w:tcW w:w="3543" w:type="dxa"/>
          </w:tcPr>
          <w:p w14:paraId="54900E18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Medium</w:t>
            </w:r>
          </w:p>
        </w:tc>
      </w:tr>
      <w:tr w:rsidR="00D16BEF" w:rsidRPr="00447685" w14:paraId="069C96FF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122DEAFD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 Shopper I want to receive notifications about my orders so that I stay informed about status changes.</w:t>
            </w:r>
          </w:p>
        </w:tc>
      </w:tr>
      <w:tr w:rsidR="00D16BEF" w:rsidRPr="00447685" w14:paraId="09D50A33" w14:textId="77777777" w:rsidTr="008A7BAD">
        <w:trPr>
          <w:trHeight w:val="250"/>
        </w:trPr>
        <w:tc>
          <w:tcPr>
            <w:tcW w:w="3543" w:type="dxa"/>
          </w:tcPr>
          <w:p w14:paraId="4059791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438874DA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3</w:t>
            </w:r>
          </w:p>
        </w:tc>
        <w:tc>
          <w:tcPr>
            <w:tcW w:w="3543" w:type="dxa"/>
          </w:tcPr>
          <w:p w14:paraId="64F799D2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6BF9F79D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4CF4F22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Order status changes trigger notification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Emails/SMS delivered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Templates include order details</w:t>
            </w:r>
          </w:p>
        </w:tc>
      </w:tr>
    </w:tbl>
    <w:p w14:paraId="6F9D2623" w14:textId="77777777" w:rsidR="00D16BEF" w:rsidRPr="00447685" w:rsidRDefault="00D16BEF" w:rsidP="00D16BEF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3"/>
        <w:gridCol w:w="3543"/>
        <w:gridCol w:w="3545"/>
      </w:tblGrid>
      <w:tr w:rsidR="00D16BEF" w:rsidRPr="00447685" w14:paraId="5C2BBBE3" w14:textId="77777777" w:rsidTr="008A7BAD">
        <w:trPr>
          <w:trHeight w:val="1872"/>
        </w:trPr>
        <w:tc>
          <w:tcPr>
            <w:tcW w:w="3543" w:type="dxa"/>
          </w:tcPr>
          <w:p w14:paraId="7ACD0053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User story No: US-0020</w:t>
            </w:r>
          </w:p>
        </w:tc>
        <w:tc>
          <w:tcPr>
            <w:tcW w:w="3543" w:type="dxa"/>
          </w:tcPr>
          <w:p w14:paraId="25927AD9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Tasks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- Support multi-currency display and conversion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Show localized prices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- Handle currency at checkout</w:t>
            </w:r>
          </w:p>
        </w:tc>
        <w:tc>
          <w:tcPr>
            <w:tcW w:w="3543" w:type="dxa"/>
          </w:tcPr>
          <w:p w14:paraId="7F7F92B2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b/>
                <w:sz w:val="24"/>
                <w:szCs w:val="24"/>
              </w:rPr>
              <w:t>Priority: Low</w:t>
            </w:r>
          </w:p>
        </w:tc>
      </w:tr>
      <w:tr w:rsidR="00D16BEF" w:rsidRPr="00447685" w14:paraId="1C3E7D99" w14:textId="77777777" w:rsidTr="008A7BAD">
        <w:trPr>
          <w:trHeight w:val="1621"/>
        </w:trPr>
        <w:tc>
          <w:tcPr>
            <w:tcW w:w="10631" w:type="dxa"/>
            <w:gridSpan w:val="3"/>
          </w:tcPr>
          <w:p w14:paraId="14D3CBCF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Value statement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As an International Shopper I want prices shown in my currency so that I understand cost before purchase.</w:t>
            </w:r>
          </w:p>
        </w:tc>
      </w:tr>
      <w:tr w:rsidR="00D16BEF" w:rsidRPr="00447685" w14:paraId="613D1416" w14:textId="77777777" w:rsidTr="008A7BAD">
        <w:trPr>
          <w:trHeight w:val="250"/>
        </w:trPr>
        <w:tc>
          <w:tcPr>
            <w:tcW w:w="3543" w:type="dxa"/>
          </w:tcPr>
          <w:p w14:paraId="24650F4E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BV: High</w:t>
            </w:r>
          </w:p>
        </w:tc>
        <w:tc>
          <w:tcPr>
            <w:tcW w:w="3543" w:type="dxa"/>
          </w:tcPr>
          <w:p w14:paraId="5408EA11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CP: 8</w:t>
            </w:r>
          </w:p>
        </w:tc>
        <w:tc>
          <w:tcPr>
            <w:tcW w:w="3543" w:type="dxa"/>
          </w:tcPr>
          <w:p w14:paraId="750879FF" w14:textId="77777777" w:rsidR="00D16BEF" w:rsidRPr="00447685" w:rsidRDefault="00D16BEF" w:rsidP="008A7BAD">
            <w:pPr>
              <w:rPr>
                <w:sz w:val="24"/>
                <w:szCs w:val="24"/>
              </w:rPr>
            </w:pPr>
          </w:p>
        </w:tc>
      </w:tr>
      <w:tr w:rsidR="00D16BEF" w:rsidRPr="00447685" w14:paraId="33775416" w14:textId="77777777" w:rsidTr="008A7BAD">
        <w:trPr>
          <w:trHeight w:val="1602"/>
        </w:trPr>
        <w:tc>
          <w:tcPr>
            <w:tcW w:w="10631" w:type="dxa"/>
            <w:gridSpan w:val="3"/>
          </w:tcPr>
          <w:p w14:paraId="7F3871EC" w14:textId="77777777" w:rsidR="00D16BEF" w:rsidRPr="00447685" w:rsidRDefault="00D16BEF" w:rsidP="008A7BAD">
            <w:pPr>
              <w:rPr>
                <w:sz w:val="24"/>
                <w:szCs w:val="24"/>
              </w:rPr>
            </w:pPr>
            <w:r w:rsidRPr="00447685">
              <w:rPr>
                <w:rFonts w:ascii="Arial" w:eastAsia="Arial" w:hAnsi="Arial"/>
                <w:sz w:val="24"/>
                <w:szCs w:val="24"/>
              </w:rPr>
              <w:t>Acceptance criteria:</w:t>
            </w:r>
            <w:r w:rsidRPr="00447685">
              <w:rPr>
                <w:rFonts w:ascii="Arial" w:eastAsia="Arial" w:hAnsi="Arial"/>
                <w:sz w:val="24"/>
                <w:szCs w:val="24"/>
              </w:rPr>
              <w:br/>
            </w:r>
            <w:r w:rsidRPr="00447685">
              <w:rPr>
                <w:rFonts w:ascii="Arial" w:hAnsi="Arial" w:cs="Arial"/>
                <w:sz w:val="24"/>
                <w:szCs w:val="24"/>
              </w:rPr>
              <w:t>1. User can view prices in selected currency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2. Conversion rates applied at checkout</w:t>
            </w:r>
            <w:r w:rsidRPr="00447685">
              <w:rPr>
                <w:rFonts w:ascii="Arial" w:hAnsi="Arial" w:cs="Arial"/>
                <w:sz w:val="24"/>
                <w:szCs w:val="24"/>
              </w:rPr>
              <w:br/>
              <w:t>3. Currency selection persists</w:t>
            </w:r>
          </w:p>
        </w:tc>
      </w:tr>
    </w:tbl>
    <w:p w14:paraId="03E19275" w14:textId="77777777" w:rsidR="00D16BEF" w:rsidRDefault="00D16BEF" w:rsidP="00D16BEF"/>
    <w:p w14:paraId="5AAE5C33" w14:textId="64ECED86" w:rsidR="00D16BEF" w:rsidRDefault="00D16BEF">
      <w:pPr>
        <w:spacing w:before="0" w:after="160" w:line="278" w:lineRule="auto"/>
        <w:rPr>
          <w:rFonts w:ascii="Arial" w:hAnsi="Arial" w:cs="Arial"/>
        </w:rPr>
      </w:pPr>
    </w:p>
    <w:sectPr w:rsidR="00D16BEF" w:rsidSect="00C223FC">
      <w:pgSz w:w="12240" w:h="15840"/>
      <w:pgMar w:top="720" w:right="720" w:bottom="720" w:left="720" w:header="720" w:footer="720" w:gutter="0"/>
      <w:pgBorders w:offsetFrom="page">
        <w:top w:val="outset" w:sz="6" w:space="24" w:color="auto"/>
        <w:left w:val="outset" w:sz="6" w:space="24" w:color="auto"/>
        <w:bottom w:val="outset" w:sz="6" w:space="24" w:color="auto"/>
        <w:right w:val="out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846B3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324A9B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3ED5CB8"/>
    <w:multiLevelType w:val="multilevel"/>
    <w:tmpl w:val="76AE57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CD68EA"/>
    <w:multiLevelType w:val="multilevel"/>
    <w:tmpl w:val="3402B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3481325">
    <w:abstractNumId w:val="0"/>
  </w:num>
  <w:num w:numId="2" w16cid:durableId="758717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0503142">
    <w:abstractNumId w:val="3"/>
  </w:num>
  <w:num w:numId="4" w16cid:durableId="13861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D29"/>
    <w:rsid w:val="000A4971"/>
    <w:rsid w:val="000A5445"/>
    <w:rsid w:val="00133F86"/>
    <w:rsid w:val="00232488"/>
    <w:rsid w:val="003218F1"/>
    <w:rsid w:val="00397CC0"/>
    <w:rsid w:val="00447685"/>
    <w:rsid w:val="004823F0"/>
    <w:rsid w:val="00495E27"/>
    <w:rsid w:val="004C0758"/>
    <w:rsid w:val="005B030E"/>
    <w:rsid w:val="006C67C4"/>
    <w:rsid w:val="00704888"/>
    <w:rsid w:val="007C09BC"/>
    <w:rsid w:val="00822EEA"/>
    <w:rsid w:val="008B617E"/>
    <w:rsid w:val="00924BD3"/>
    <w:rsid w:val="00A21289"/>
    <w:rsid w:val="00B06EDD"/>
    <w:rsid w:val="00BE7140"/>
    <w:rsid w:val="00C212DC"/>
    <w:rsid w:val="00C223FC"/>
    <w:rsid w:val="00C45D29"/>
    <w:rsid w:val="00D16BEF"/>
    <w:rsid w:val="00FC5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B460F"/>
  <w15:chartTrackingRefBased/>
  <w15:docId w15:val="{D08699C4-172C-442E-829F-123934733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3FC"/>
    <w:pPr>
      <w:spacing w:before="100" w:after="200" w:line="276" w:lineRule="auto"/>
    </w:pPr>
    <w:rPr>
      <w:rFonts w:eastAsiaTheme="minorEastAsia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D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5D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5D2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5D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D2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5D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5D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5D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5D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D2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5D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5D2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5D2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5D2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5D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5D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5D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5D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5D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5D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5D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5D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5D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5D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5D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5D2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5D2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5D2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5D29"/>
    <w:rPr>
      <w:b/>
      <w:bCs/>
      <w:smallCaps/>
      <w:color w:val="2F5496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223FC"/>
    <w:pPr>
      <w:keepNext w:val="0"/>
      <w:keepLines w:val="0"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100" w:after="0"/>
      <w:outlineLvl w:val="9"/>
    </w:pPr>
    <w:rPr>
      <w:rFonts w:asciiTheme="minorHAnsi" w:eastAsiaTheme="minorEastAsia" w:hAnsiTheme="minorHAnsi" w:cstheme="minorBidi"/>
      <w:caps/>
      <w:color w:val="FFFFFF" w:themeColor="background1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223F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223FC"/>
    <w:pPr>
      <w:spacing w:before="100"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C223FC"/>
    <w:pPr>
      <w:spacing w:after="100"/>
    </w:pPr>
  </w:style>
  <w:style w:type="paragraph" w:styleId="BodyText">
    <w:name w:val="Body Text"/>
    <w:basedOn w:val="Normal"/>
    <w:link w:val="BodyTextChar"/>
    <w:qFormat/>
    <w:rsid w:val="00D16BEF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16BEF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16BEF"/>
  </w:style>
  <w:style w:type="paragraph" w:customStyle="1" w:styleId="Compact">
    <w:name w:val="Compact"/>
    <w:basedOn w:val="BodyText"/>
    <w:qFormat/>
    <w:rsid w:val="00D16BEF"/>
    <w:pPr>
      <w:spacing w:before="36" w:after="36"/>
    </w:pPr>
  </w:style>
  <w:style w:type="paragraph" w:styleId="TOC2">
    <w:name w:val="toc 2"/>
    <w:basedOn w:val="Normal"/>
    <w:next w:val="Normal"/>
    <w:autoRedefine/>
    <w:uiPriority w:val="39"/>
    <w:rsid w:val="00D16BEF"/>
    <w:pPr>
      <w:spacing w:before="0" w:after="100" w:line="240" w:lineRule="auto"/>
      <w:ind w:left="240"/>
    </w:pPr>
    <w:rPr>
      <w:rFonts w:eastAsiaTheme="minorHAnsi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D16BEF"/>
    <w:pPr>
      <w:spacing w:before="0" w:after="100" w:line="240" w:lineRule="auto"/>
      <w:ind w:left="480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hilhm1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nikhilhm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9</Pages>
  <Words>4818</Words>
  <Characters>27467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Mali</dc:creator>
  <cp:keywords/>
  <dc:description/>
  <cp:lastModifiedBy>Nikhil Mali</cp:lastModifiedBy>
  <cp:revision>23</cp:revision>
  <dcterms:created xsi:type="dcterms:W3CDTF">2025-10-30T11:36:00Z</dcterms:created>
  <dcterms:modified xsi:type="dcterms:W3CDTF">2025-10-31T09:37:00Z</dcterms:modified>
</cp:coreProperties>
</file>